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2E679" w14:textId="657F010D" w:rsidR="00F77CEC" w:rsidRPr="0060198A" w:rsidRDefault="00C52E6A" w:rsidP="00F77CEC">
      <w:pPr>
        <w:tabs>
          <w:tab w:val="left" w:pos="2880"/>
        </w:tabs>
        <w:spacing w:beforeLines="50" w:before="120" w:line="600" w:lineRule="exact"/>
        <w:jc w:val="center"/>
        <w:rPr>
          <w:sz w:val="36"/>
          <w:szCs w:val="36"/>
        </w:rPr>
      </w:pPr>
      <w:bookmarkStart w:id="0" w:name="_Hlk184909670"/>
      <w:bookmarkStart w:id="1" w:name="_Hlk535502541"/>
      <w:bookmarkEnd w:id="0"/>
      <w:r w:rsidRPr="0060198A">
        <w:rPr>
          <w:sz w:val="36"/>
          <w:szCs w:val="36"/>
        </w:rPr>
        <w:t xml:space="preserve">CSC017 </w:t>
      </w:r>
      <w:r w:rsidR="00AF109D" w:rsidRPr="0060198A">
        <w:rPr>
          <w:sz w:val="36"/>
          <w:szCs w:val="36"/>
        </w:rPr>
        <w:t>Spring</w:t>
      </w:r>
      <w:r w:rsidRPr="0060198A">
        <w:rPr>
          <w:sz w:val="36"/>
          <w:szCs w:val="36"/>
        </w:rPr>
        <w:t xml:space="preserve"> </w:t>
      </w:r>
      <w:r w:rsidR="00F77CEC" w:rsidRPr="0060198A">
        <w:rPr>
          <w:sz w:val="36"/>
          <w:szCs w:val="36"/>
        </w:rPr>
        <w:t>20</w:t>
      </w:r>
      <w:r w:rsidR="00161BEA" w:rsidRPr="0060198A">
        <w:rPr>
          <w:sz w:val="36"/>
          <w:szCs w:val="36"/>
        </w:rPr>
        <w:t>2</w:t>
      </w:r>
      <w:r w:rsidR="00AF109D" w:rsidRPr="0060198A">
        <w:rPr>
          <w:sz w:val="36"/>
          <w:szCs w:val="36"/>
        </w:rPr>
        <w:t>5</w:t>
      </w:r>
      <w:r w:rsidRPr="0060198A">
        <w:rPr>
          <w:sz w:val="36"/>
          <w:szCs w:val="36"/>
        </w:rPr>
        <w:t xml:space="preserve"> </w:t>
      </w:r>
      <w:r w:rsidR="00AF109D" w:rsidRPr="0060198A">
        <w:rPr>
          <w:sz w:val="36"/>
          <w:szCs w:val="36"/>
        </w:rPr>
        <w:t>Midterm</w:t>
      </w:r>
      <w:r w:rsidRPr="0060198A">
        <w:rPr>
          <w:sz w:val="36"/>
          <w:szCs w:val="36"/>
        </w:rPr>
        <w:t xml:space="preserve"> Exam</w:t>
      </w:r>
    </w:p>
    <w:p w14:paraId="7DDF4568" w14:textId="053D9531" w:rsidR="00F77CEC" w:rsidRPr="0060198A" w:rsidRDefault="00C52E6A" w:rsidP="00F77CEC">
      <w:pPr>
        <w:spacing w:afterLines="30" w:after="72" w:line="600" w:lineRule="exact"/>
        <w:rPr>
          <w:i/>
          <w:sz w:val="22"/>
          <w:szCs w:val="22"/>
          <w:u w:val="single"/>
        </w:rPr>
      </w:pPr>
      <w:r w:rsidRPr="0060198A">
        <w:rPr>
          <w:sz w:val="22"/>
          <w:szCs w:val="22"/>
        </w:rPr>
        <w:t>Student Name</w:t>
      </w:r>
      <w:r w:rsidR="00F77CEC" w:rsidRPr="0060198A">
        <w:rPr>
          <w:sz w:val="22"/>
          <w:szCs w:val="22"/>
        </w:rPr>
        <w:t>：</w:t>
      </w:r>
      <w:r w:rsidR="00F77CEC" w:rsidRPr="0060198A">
        <w:rPr>
          <w:sz w:val="22"/>
          <w:szCs w:val="22"/>
          <w:u w:val="single"/>
        </w:rPr>
        <w:t xml:space="preserve">              </w:t>
      </w:r>
      <w:r w:rsidRPr="0060198A">
        <w:rPr>
          <w:sz w:val="22"/>
          <w:szCs w:val="22"/>
          <w:u w:val="single"/>
        </w:rPr>
        <w:t xml:space="preserve">               </w:t>
      </w:r>
      <w:r w:rsidRPr="0060198A">
        <w:rPr>
          <w:sz w:val="22"/>
          <w:szCs w:val="22"/>
        </w:rPr>
        <w:t>ID</w:t>
      </w:r>
      <w:r w:rsidR="00F77CEC" w:rsidRPr="0060198A">
        <w:rPr>
          <w:sz w:val="22"/>
          <w:szCs w:val="22"/>
        </w:rPr>
        <w:t>：</w:t>
      </w:r>
      <w:r w:rsidR="00F77CEC" w:rsidRPr="0060198A">
        <w:rPr>
          <w:sz w:val="22"/>
          <w:szCs w:val="22"/>
          <w:u w:val="single"/>
        </w:rPr>
        <w:t xml:space="preserve">             </w:t>
      </w:r>
      <w:r w:rsidRPr="0060198A">
        <w:rPr>
          <w:sz w:val="22"/>
          <w:szCs w:val="22"/>
          <w:u w:val="single"/>
        </w:rPr>
        <w:t xml:space="preserve">             </w:t>
      </w:r>
      <w:r w:rsidR="00F77CEC" w:rsidRPr="0060198A">
        <w:rPr>
          <w:sz w:val="22"/>
          <w:szCs w:val="22"/>
          <w:u w:val="single"/>
        </w:rPr>
        <w:t xml:space="preserve"> </w:t>
      </w:r>
      <w:r w:rsidRPr="0060198A">
        <w:rPr>
          <w:sz w:val="22"/>
          <w:szCs w:val="22"/>
          <w:u w:val="single"/>
        </w:rPr>
        <w:t xml:space="preserve">  </w:t>
      </w:r>
    </w:p>
    <w:tbl>
      <w:tblPr>
        <w:tblW w:w="2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609"/>
      </w:tblGrid>
      <w:tr w:rsidR="00F77CEC" w:rsidRPr="0060198A" w14:paraId="6C563252" w14:textId="77777777" w:rsidTr="00F77CEC">
        <w:trPr>
          <w:trHeight w:val="537"/>
          <w:jc w:val="center"/>
        </w:trPr>
        <w:tc>
          <w:tcPr>
            <w:tcW w:w="1080" w:type="dxa"/>
            <w:vAlign w:val="center"/>
          </w:tcPr>
          <w:p w14:paraId="7F51B3E9" w14:textId="62852B78" w:rsidR="00F77CEC" w:rsidRPr="0060198A" w:rsidRDefault="00C52E6A" w:rsidP="00F77CEC">
            <w:pPr>
              <w:jc w:val="center"/>
              <w:rPr>
                <w:sz w:val="22"/>
                <w:szCs w:val="22"/>
              </w:rPr>
            </w:pPr>
            <w:r w:rsidRPr="0060198A">
              <w:rPr>
                <w:sz w:val="22"/>
                <w:szCs w:val="22"/>
              </w:rPr>
              <w:t>Total Points</w:t>
            </w:r>
          </w:p>
        </w:tc>
        <w:tc>
          <w:tcPr>
            <w:tcW w:w="1609" w:type="dxa"/>
            <w:vAlign w:val="center"/>
          </w:tcPr>
          <w:p w14:paraId="7C6FE94D" w14:textId="77777777" w:rsidR="00F77CEC" w:rsidRPr="0060198A" w:rsidRDefault="00F77CEC" w:rsidP="00F77CEC">
            <w:pPr>
              <w:jc w:val="center"/>
              <w:rPr>
                <w:sz w:val="22"/>
                <w:szCs w:val="22"/>
              </w:rPr>
            </w:pPr>
          </w:p>
        </w:tc>
      </w:tr>
      <w:bookmarkEnd w:id="1"/>
    </w:tbl>
    <w:p w14:paraId="600C4FC2" w14:textId="77777777" w:rsidR="0058574E" w:rsidRPr="0060198A" w:rsidRDefault="0058574E" w:rsidP="00E1722C">
      <w:pPr>
        <w:rPr>
          <w:sz w:val="22"/>
          <w:szCs w:val="22"/>
        </w:rPr>
      </w:pPr>
    </w:p>
    <w:p w14:paraId="43467122" w14:textId="77777777" w:rsidR="008B3635" w:rsidRPr="00ED3080" w:rsidRDefault="008B3635" w:rsidP="008B3635">
      <w:pPr>
        <w:rPr>
          <w:b/>
          <w:bCs/>
        </w:rPr>
      </w:pPr>
      <w:r w:rsidRPr="00ED3080">
        <w:rPr>
          <w:b/>
          <w:bCs/>
        </w:rPr>
        <w:t>Note: This exam paper should be kept confidential and any dissemination violates copyrigh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</w:tblGrid>
      <w:tr w:rsidR="000E069B" w:rsidRPr="00B4317E" w14:paraId="06653B0D" w14:textId="28F44BD9" w:rsidTr="00020AA6">
        <w:trPr>
          <w:jc w:val="center"/>
        </w:trPr>
        <w:tc>
          <w:tcPr>
            <w:tcW w:w="829" w:type="dxa"/>
          </w:tcPr>
          <w:p w14:paraId="006EF3A8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1</w:t>
            </w:r>
          </w:p>
        </w:tc>
        <w:tc>
          <w:tcPr>
            <w:tcW w:w="829" w:type="dxa"/>
          </w:tcPr>
          <w:p w14:paraId="3B862064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2</w:t>
            </w:r>
          </w:p>
        </w:tc>
        <w:tc>
          <w:tcPr>
            <w:tcW w:w="829" w:type="dxa"/>
          </w:tcPr>
          <w:p w14:paraId="23956430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3</w:t>
            </w:r>
          </w:p>
        </w:tc>
        <w:tc>
          <w:tcPr>
            <w:tcW w:w="829" w:type="dxa"/>
          </w:tcPr>
          <w:p w14:paraId="35314BCC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4</w:t>
            </w:r>
          </w:p>
        </w:tc>
        <w:tc>
          <w:tcPr>
            <w:tcW w:w="830" w:type="dxa"/>
          </w:tcPr>
          <w:p w14:paraId="3F359A17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5</w:t>
            </w:r>
          </w:p>
        </w:tc>
        <w:tc>
          <w:tcPr>
            <w:tcW w:w="830" w:type="dxa"/>
          </w:tcPr>
          <w:p w14:paraId="3F0E9F18" w14:textId="26233822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Q6</w:t>
            </w:r>
          </w:p>
        </w:tc>
      </w:tr>
      <w:tr w:rsidR="000E069B" w:rsidRPr="00B4317E" w14:paraId="081D84D9" w14:textId="2EFA3EB3" w:rsidTr="00020AA6">
        <w:trPr>
          <w:jc w:val="center"/>
        </w:trPr>
        <w:tc>
          <w:tcPr>
            <w:tcW w:w="829" w:type="dxa"/>
          </w:tcPr>
          <w:p w14:paraId="74971B44" w14:textId="2193064E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15</w:t>
            </w:r>
          </w:p>
        </w:tc>
        <w:tc>
          <w:tcPr>
            <w:tcW w:w="829" w:type="dxa"/>
          </w:tcPr>
          <w:p w14:paraId="63FDECB9" w14:textId="798D95F5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5</w:t>
            </w:r>
          </w:p>
        </w:tc>
        <w:tc>
          <w:tcPr>
            <w:tcW w:w="829" w:type="dxa"/>
          </w:tcPr>
          <w:p w14:paraId="1F6F5A23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10</w:t>
            </w:r>
          </w:p>
        </w:tc>
        <w:tc>
          <w:tcPr>
            <w:tcW w:w="829" w:type="dxa"/>
          </w:tcPr>
          <w:p w14:paraId="0DE1BDE5" w14:textId="3EB9E876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</w:t>
            </w:r>
            <w:r w:rsidRPr="00B4317E">
              <w:rPr>
                <w:sz w:val="22"/>
                <w:szCs w:val="22"/>
              </w:rPr>
              <w:t>0</w:t>
            </w:r>
          </w:p>
        </w:tc>
        <w:tc>
          <w:tcPr>
            <w:tcW w:w="830" w:type="dxa"/>
          </w:tcPr>
          <w:p w14:paraId="283EB11E" w14:textId="1F2E229C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4</w:t>
            </w:r>
            <w:r w:rsidRPr="00B4317E">
              <w:rPr>
                <w:sz w:val="22"/>
                <w:szCs w:val="22"/>
              </w:rPr>
              <w:t>0</w:t>
            </w:r>
          </w:p>
        </w:tc>
        <w:tc>
          <w:tcPr>
            <w:tcW w:w="830" w:type="dxa"/>
          </w:tcPr>
          <w:p w14:paraId="514430D8" w14:textId="42A20EE6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</w:t>
            </w:r>
            <w:r w:rsidR="002A79A2">
              <w:rPr>
                <w:sz w:val="22"/>
                <w:szCs w:val="22"/>
              </w:rPr>
              <w:t>10</w:t>
            </w:r>
          </w:p>
        </w:tc>
      </w:tr>
    </w:tbl>
    <w:p w14:paraId="6F7E2E1A" w14:textId="77777777" w:rsidR="008B3635" w:rsidRPr="00B4317E" w:rsidRDefault="008B3635" w:rsidP="008B3635">
      <w:pPr>
        <w:rPr>
          <w:sz w:val="22"/>
          <w:szCs w:val="22"/>
        </w:rPr>
      </w:pPr>
    </w:p>
    <w:p w14:paraId="56BBA144" w14:textId="77777777" w:rsidR="008B3635" w:rsidRPr="00B4317E" w:rsidRDefault="008B3635" w:rsidP="008B3635">
      <w:pPr>
        <w:rPr>
          <w:b/>
          <w:bCs/>
          <w:sz w:val="22"/>
          <w:szCs w:val="22"/>
        </w:rPr>
      </w:pPr>
      <w:r w:rsidRPr="00B4317E">
        <w:rPr>
          <w:b/>
          <w:bCs/>
          <w:sz w:val="22"/>
          <w:szCs w:val="22"/>
        </w:rPr>
        <w:t>Q1 Multiple-choice questions: enter your answer keys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  <w:gridCol w:w="830"/>
        <w:gridCol w:w="830"/>
        <w:gridCol w:w="830"/>
        <w:gridCol w:w="830"/>
      </w:tblGrid>
      <w:tr w:rsidR="008B3635" w:rsidRPr="00B4317E" w14:paraId="504C83CB" w14:textId="77777777" w:rsidTr="001E2B25">
        <w:tc>
          <w:tcPr>
            <w:tcW w:w="829" w:type="dxa"/>
          </w:tcPr>
          <w:p w14:paraId="7726976D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829" w:type="dxa"/>
          </w:tcPr>
          <w:p w14:paraId="1E8C15C1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829" w:type="dxa"/>
          </w:tcPr>
          <w:p w14:paraId="7F2B48FA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829" w:type="dxa"/>
          </w:tcPr>
          <w:p w14:paraId="3A9BA40B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830" w:type="dxa"/>
          </w:tcPr>
          <w:p w14:paraId="7FF1125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830" w:type="dxa"/>
          </w:tcPr>
          <w:p w14:paraId="5E594D0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830" w:type="dxa"/>
          </w:tcPr>
          <w:p w14:paraId="22EBD83C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830" w:type="dxa"/>
          </w:tcPr>
          <w:p w14:paraId="4CD34A77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830" w:type="dxa"/>
          </w:tcPr>
          <w:p w14:paraId="60DC9ACF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830" w:type="dxa"/>
          </w:tcPr>
          <w:p w14:paraId="0A2BE067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0</w:t>
            </w:r>
          </w:p>
        </w:tc>
      </w:tr>
      <w:tr w:rsidR="008B3635" w:rsidRPr="00B4317E" w14:paraId="1A104D9E" w14:textId="77777777" w:rsidTr="001E2B25">
        <w:tc>
          <w:tcPr>
            <w:tcW w:w="829" w:type="dxa"/>
          </w:tcPr>
          <w:p w14:paraId="2268DB5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2BB25A5D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74417481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0E1F6716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5C271F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F9AC25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1F1E1A29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0DE644B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4EBA837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45132A2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</w:tr>
      <w:tr w:rsidR="008B3635" w:rsidRPr="00B4317E" w14:paraId="0924CDEA" w14:textId="77777777" w:rsidTr="001E2B25">
        <w:tc>
          <w:tcPr>
            <w:tcW w:w="829" w:type="dxa"/>
          </w:tcPr>
          <w:p w14:paraId="7E7E54ED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1</w:t>
            </w:r>
          </w:p>
        </w:tc>
        <w:tc>
          <w:tcPr>
            <w:tcW w:w="829" w:type="dxa"/>
          </w:tcPr>
          <w:p w14:paraId="4F8D009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2</w:t>
            </w:r>
          </w:p>
        </w:tc>
        <w:tc>
          <w:tcPr>
            <w:tcW w:w="829" w:type="dxa"/>
          </w:tcPr>
          <w:p w14:paraId="6F5C30F6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3</w:t>
            </w:r>
          </w:p>
        </w:tc>
        <w:tc>
          <w:tcPr>
            <w:tcW w:w="829" w:type="dxa"/>
          </w:tcPr>
          <w:p w14:paraId="3ECF4F98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4</w:t>
            </w:r>
          </w:p>
        </w:tc>
        <w:tc>
          <w:tcPr>
            <w:tcW w:w="830" w:type="dxa"/>
          </w:tcPr>
          <w:p w14:paraId="322D485F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830" w:type="dxa"/>
          </w:tcPr>
          <w:p w14:paraId="0E3E294D" w14:textId="3938E11C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01C318B6" w14:textId="6A361E64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3497B843" w14:textId="0A39E5EB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3B84BA62" w14:textId="33A98AAD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6DEF1C7D" w14:textId="047FBE05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8B3635" w:rsidRPr="00B4317E" w14:paraId="6CD37037" w14:textId="77777777" w:rsidTr="001E2B25">
        <w:tc>
          <w:tcPr>
            <w:tcW w:w="829" w:type="dxa"/>
          </w:tcPr>
          <w:p w14:paraId="63FC501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61986FA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2FFFF41E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0945015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37500872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1460C19A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5EEFEFA9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35CA0182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21A8AD46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5F0C101F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</w:tr>
    </w:tbl>
    <w:p w14:paraId="0684F0F5" w14:textId="77777777" w:rsidR="008B3635" w:rsidRPr="00B4317E" w:rsidRDefault="008B3635" w:rsidP="008B3635">
      <w:pPr>
        <w:rPr>
          <w:sz w:val="22"/>
          <w:szCs w:val="22"/>
        </w:rPr>
      </w:pPr>
    </w:p>
    <w:p w14:paraId="351CADF6" w14:textId="4D5BA17D" w:rsidR="008B3635" w:rsidRPr="00522210" w:rsidRDefault="008B3635" w:rsidP="008B3635">
      <w:pPr>
        <w:autoSpaceDE w:val="0"/>
        <w:autoSpaceDN w:val="0"/>
        <w:adjustRightInd w:val="0"/>
        <w:rPr>
          <w:rStyle w:val="Strong"/>
          <w:rFonts w:eastAsiaTheme="majorEastAsia"/>
          <w:sz w:val="22"/>
          <w:szCs w:val="22"/>
          <w:lang w:val="en-SE"/>
        </w:rPr>
      </w:pPr>
      <w:r w:rsidRPr="00522210">
        <w:rPr>
          <w:rStyle w:val="Strong"/>
          <w:rFonts w:eastAsiaTheme="majorEastAsia"/>
          <w:sz w:val="22"/>
          <w:szCs w:val="22"/>
          <w:lang w:val="en-SE"/>
        </w:rPr>
        <w:t>Q1. Multiple-choice. (</w:t>
      </w:r>
      <w:r w:rsidR="007C3DE2">
        <w:rPr>
          <w:rStyle w:val="Strong"/>
          <w:rFonts w:eastAsiaTheme="majorEastAsia" w:hint="eastAsia"/>
          <w:sz w:val="22"/>
          <w:szCs w:val="22"/>
          <w:lang w:val="en-SE"/>
        </w:rPr>
        <w:t>15</w:t>
      </w:r>
      <w:r w:rsidRPr="00522210">
        <w:rPr>
          <w:rStyle w:val="Strong"/>
          <w:rFonts w:eastAsiaTheme="majorEastAsia"/>
          <w:sz w:val="22"/>
          <w:szCs w:val="22"/>
          <w:lang w:val="en-SE"/>
        </w:rPr>
        <w:t xml:space="preserve"> pts)</w:t>
      </w:r>
    </w:p>
    <w:p w14:paraId="284A90BC" w14:textId="77777777" w:rsidR="008B3635" w:rsidRPr="00522210" w:rsidRDefault="008B3635" w:rsidP="008B3635">
      <w:pPr>
        <w:autoSpaceDE w:val="0"/>
        <w:autoSpaceDN w:val="0"/>
        <w:adjustRightInd w:val="0"/>
        <w:rPr>
          <w:rStyle w:val="Strong"/>
          <w:rFonts w:eastAsiaTheme="majorEastAsia"/>
          <w:b w:val="0"/>
          <w:bCs w:val="0"/>
          <w:sz w:val="22"/>
          <w:szCs w:val="22"/>
          <w:lang w:val="en-SE"/>
        </w:rPr>
      </w:pPr>
      <w:r w:rsidRPr="00522210">
        <w:rPr>
          <w:rStyle w:val="Strong"/>
          <w:rFonts w:eastAsiaTheme="majorEastAsia"/>
          <w:b w:val="0"/>
          <w:bCs w:val="0"/>
          <w:sz w:val="22"/>
          <w:szCs w:val="22"/>
          <w:lang w:val="en-SE"/>
        </w:rPr>
        <w:t xml:space="preserve">For the following multiple-choice questions, each question has exactly one correct answer key. If multiple choices are correct, choose the option “All of the above”. </w:t>
      </w:r>
      <w:r w:rsidRPr="00522210">
        <w:rPr>
          <w:rStyle w:val="Strong"/>
          <w:rFonts w:eastAsiaTheme="majorEastAsia"/>
          <w:sz w:val="22"/>
          <w:szCs w:val="22"/>
          <w:lang w:val="en-SE"/>
        </w:rPr>
        <w:t>Fill in the answer keys in the table above. (Answer keys written in the question area will not be counted.)</w:t>
      </w:r>
    </w:p>
    <w:p w14:paraId="5C52DF6D" w14:textId="77777777" w:rsidR="00522210" w:rsidRDefault="00522210" w:rsidP="00E1722C">
      <w:pPr>
        <w:rPr>
          <w:sz w:val="22"/>
          <w:szCs w:val="22"/>
          <w:lang w:val="en-SE"/>
        </w:rPr>
      </w:pPr>
    </w:p>
    <w:p w14:paraId="61CB3811" w14:textId="0F32BE42" w:rsidR="0056255B" w:rsidRPr="00522210" w:rsidRDefault="000C4E8F" w:rsidP="0056255B">
      <w:pPr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r w:rsidR="0056255B" w:rsidRPr="00522210">
        <w:rPr>
          <w:sz w:val="22"/>
          <w:szCs w:val="22"/>
        </w:rPr>
        <w:t>Consider the following functions from positives integers to real numbers (</w:t>
      </w:r>
      <w:r w:rsidR="0056255B" w:rsidRPr="00522210">
        <w:rPr>
          <w:rFonts w:hint="eastAsia"/>
          <w:sz w:val="22"/>
          <w:szCs w:val="22"/>
        </w:rPr>
        <w:t>√</w:t>
      </w:r>
      <w:r w:rsidR="0056255B" w:rsidRPr="00522210">
        <w:rPr>
          <w:sz w:val="22"/>
          <w:szCs w:val="22"/>
        </w:rPr>
        <w:t>n denotes SquareRoot(n)):</w:t>
      </w:r>
    </w:p>
    <w:p w14:paraId="4C32DDA2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10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, log₂n, 100/n.</w:t>
      </w:r>
    </w:p>
    <w:p w14:paraId="41033FE0" w14:textId="162FB4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>The correct arrangement of the above functions in increasing order of asymptotic complexity is:</w:t>
      </w:r>
    </w:p>
    <w:p w14:paraId="4FD811AE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A) log₂n, 100/n, 10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</w:t>
      </w:r>
    </w:p>
    <w:p w14:paraId="2F2B193A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B) 100/n, 10, log₂n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</w:t>
      </w:r>
    </w:p>
    <w:p w14:paraId="237397D2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C) 10, 100/n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log₂n, n</w:t>
      </w:r>
    </w:p>
    <w:p w14:paraId="56DDB923" w14:textId="24940D49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D) 100/n, log₂n, 10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</w:t>
      </w:r>
    </w:p>
    <w:p w14:paraId="2D8AB92A" w14:textId="77777777" w:rsidR="0056255B" w:rsidRPr="00522210" w:rsidRDefault="0056255B" w:rsidP="00E1722C">
      <w:pPr>
        <w:rPr>
          <w:sz w:val="22"/>
          <w:szCs w:val="22"/>
        </w:rPr>
      </w:pPr>
    </w:p>
    <w:p w14:paraId="4A9D0A65" w14:textId="23CF9ABE" w:rsidR="0056255B" w:rsidRPr="00522210" w:rsidRDefault="000C4E8F" w:rsidP="0056255B">
      <w:pPr>
        <w:pStyle w:val="my-0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2.</w:t>
      </w:r>
      <w:r w:rsidRPr="00522210">
        <w:rPr>
          <w:sz w:val="22"/>
          <w:szCs w:val="22"/>
        </w:rPr>
        <w:t xml:space="preserve"> </w:t>
      </w:r>
      <w:r w:rsidR="0056255B" w:rsidRPr="00522210">
        <w:rPr>
          <w:sz w:val="22"/>
          <w:szCs w:val="22"/>
        </w:rPr>
        <w:t>Consider the following three functions:</w:t>
      </w:r>
      <w:r w:rsidR="0056255B" w:rsidRPr="00522210">
        <w:rPr>
          <w:sz w:val="22"/>
          <w:szCs w:val="22"/>
        </w:rPr>
        <w:br/>
        <w:t>f₁ = 10ⁿ</w:t>
      </w:r>
      <w:r w:rsidR="0056255B" w:rsidRPr="00522210">
        <w:rPr>
          <w:sz w:val="22"/>
          <w:szCs w:val="22"/>
        </w:rPr>
        <w:br/>
        <w:t>f₂ = n^(log n)</w:t>
      </w:r>
      <w:r w:rsidR="0056255B" w:rsidRPr="00522210">
        <w:rPr>
          <w:sz w:val="22"/>
          <w:szCs w:val="22"/>
        </w:rPr>
        <w:br/>
        <w:t>f₃ = n^(√n)</w:t>
      </w:r>
    </w:p>
    <w:p w14:paraId="05A496BE" w14:textId="7D84B659" w:rsidR="0056255B" w:rsidRPr="000C4E8F" w:rsidRDefault="0056255B" w:rsidP="0056255B">
      <w:pPr>
        <w:pStyle w:val="my-0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rPr>
          <w:sz w:val="22"/>
          <w:szCs w:val="22"/>
        </w:rPr>
      </w:pPr>
      <w:r w:rsidRPr="000C4E8F">
        <w:rPr>
          <w:sz w:val="22"/>
          <w:szCs w:val="22"/>
        </w:rPr>
        <w:t>Which one of the following options arranges the functions in the </w:t>
      </w:r>
      <w:r w:rsidRPr="000C4E8F">
        <w:rPr>
          <w:rStyle w:val="Strong"/>
          <w:sz w:val="22"/>
          <w:szCs w:val="22"/>
          <w:bdr w:val="single" w:sz="2" w:space="0" w:color="E5E7EB" w:frame="1"/>
        </w:rPr>
        <w:t xml:space="preserve">increasing order of asymptotic </w:t>
      </w:r>
      <w:r w:rsidR="000C4E8F" w:rsidRPr="000C4E8F">
        <w:rPr>
          <w:sz w:val="22"/>
          <w:szCs w:val="22"/>
        </w:rPr>
        <w:t>complexity</w:t>
      </w:r>
      <w:r w:rsidRPr="000C4E8F">
        <w:rPr>
          <w:sz w:val="22"/>
          <w:szCs w:val="22"/>
        </w:rPr>
        <w:t>?</w:t>
      </w:r>
    </w:p>
    <w:p w14:paraId="1637A688" w14:textId="77777777" w:rsidR="0056255B" w:rsidRPr="00522210" w:rsidRDefault="0056255B" w:rsidP="0056255B">
      <w:pPr>
        <w:pStyle w:val="my-0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rPr>
          <w:sz w:val="22"/>
          <w:szCs w:val="22"/>
        </w:rPr>
      </w:pPr>
      <w:r w:rsidRPr="00522210">
        <w:rPr>
          <w:sz w:val="22"/>
          <w:szCs w:val="22"/>
        </w:rPr>
        <w:t>(A) f₃, f₂, f₁</w:t>
      </w:r>
      <w:r w:rsidRPr="00522210">
        <w:rPr>
          <w:sz w:val="22"/>
          <w:szCs w:val="22"/>
        </w:rPr>
        <w:br/>
        <w:t>(B) f₂, f₁, f₃</w:t>
      </w:r>
      <w:r w:rsidRPr="00522210">
        <w:rPr>
          <w:sz w:val="22"/>
          <w:szCs w:val="22"/>
        </w:rPr>
        <w:br/>
        <w:t>(C) f₁, f₂, f₃</w:t>
      </w:r>
      <w:r w:rsidRPr="00522210">
        <w:rPr>
          <w:sz w:val="22"/>
          <w:szCs w:val="22"/>
        </w:rPr>
        <w:br/>
        <w:t>(D) f₂, f₃, f₁</w:t>
      </w:r>
    </w:p>
    <w:p w14:paraId="64950437" w14:textId="77777777" w:rsidR="00F6179B" w:rsidRDefault="00F6179B" w:rsidP="00E1722C">
      <w:pPr>
        <w:rPr>
          <w:sz w:val="22"/>
          <w:szCs w:val="22"/>
          <w:lang w:val="en-SE"/>
        </w:rPr>
      </w:pPr>
    </w:p>
    <w:p w14:paraId="5BEF945C" w14:textId="6FBBC528" w:rsidR="005155BC" w:rsidRPr="00200371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3</w:t>
      </w:r>
      <w:r w:rsidRPr="00200371">
        <w:rPr>
          <w:sz w:val="22"/>
          <w:szCs w:val="22"/>
        </w:rPr>
        <w:t xml:space="preserve">. </w:t>
      </w:r>
      <w:r>
        <w:rPr>
          <w:sz w:val="22"/>
          <w:szCs w:val="22"/>
        </w:rPr>
        <w:t>W</w:t>
      </w:r>
      <w:r w:rsidRPr="00200371">
        <w:rPr>
          <w:sz w:val="22"/>
          <w:szCs w:val="22"/>
        </w:rPr>
        <w:t xml:space="preserve">hat is the time </w:t>
      </w:r>
      <w:r>
        <w:rPr>
          <w:sz w:val="22"/>
          <w:szCs w:val="22"/>
        </w:rPr>
        <w:t>complexity of function f1(n) and function f2(n), respectively</w:t>
      </w:r>
      <w:r w:rsidRPr="00200371">
        <w:rPr>
          <w:sz w:val="22"/>
          <w:szCs w:val="22"/>
        </w:rPr>
        <w:t>?</w:t>
      </w:r>
    </w:p>
    <w:p w14:paraId="111B8011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lastRenderedPageBreak/>
        <w:t>void f1(n){</w:t>
      </w:r>
    </w:p>
    <w:p w14:paraId="670CBC34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</w:t>
      </w:r>
      <w:r>
        <w:rPr>
          <w:sz w:val="22"/>
          <w:szCs w:val="22"/>
        </w:rPr>
        <w:t>=5</w:t>
      </w:r>
      <w:r w:rsidRPr="00200371">
        <w:rPr>
          <w:sz w:val="22"/>
          <w:szCs w:val="22"/>
        </w:rPr>
        <w:t>) {</w:t>
      </w:r>
    </w:p>
    <w:p w14:paraId="6E9D0149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18474B07" w14:textId="77777777" w:rsidR="005155BC" w:rsidRDefault="005155BC" w:rsidP="005155BC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0216089D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225523F0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void f2(n){</w:t>
      </w:r>
    </w:p>
    <w:p w14:paraId="37506ACF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</w:t>
      </w:r>
      <w:r>
        <w:rPr>
          <w:sz w:val="22"/>
          <w:szCs w:val="22"/>
        </w:rPr>
        <w:t>1</w:t>
      </w:r>
      <w:r w:rsidRPr="00200371">
        <w:rPr>
          <w:sz w:val="22"/>
          <w:szCs w:val="22"/>
        </w:rPr>
        <w:t>; i &lt; n; i</w:t>
      </w:r>
      <w:r>
        <w:rPr>
          <w:sz w:val="22"/>
          <w:szCs w:val="22"/>
        </w:rPr>
        <w:t>*=5</w:t>
      </w:r>
      <w:r w:rsidRPr="00200371">
        <w:rPr>
          <w:sz w:val="22"/>
          <w:szCs w:val="22"/>
        </w:rPr>
        <w:t>) {</w:t>
      </w:r>
    </w:p>
    <w:p w14:paraId="231E4FA8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5CE2AC4F" w14:textId="77777777" w:rsidR="005155BC" w:rsidRDefault="005155BC" w:rsidP="005155BC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7EF92917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37AA41C1" w14:textId="77777777" w:rsidR="005155BC" w:rsidRDefault="005155BC" w:rsidP="005155BC">
      <w:pPr>
        <w:rPr>
          <w:sz w:val="22"/>
          <w:szCs w:val="22"/>
        </w:rPr>
      </w:pPr>
    </w:p>
    <w:p w14:paraId="19A96042" w14:textId="348C5AE1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>A) O(</w:t>
      </w:r>
      <w:r>
        <w:rPr>
          <w:sz w:val="22"/>
          <w:szCs w:val="22"/>
        </w:rPr>
        <w:t xml:space="preserve">\log </w:t>
      </w:r>
      <w:r w:rsidRPr="00200371">
        <w:rPr>
          <w:sz w:val="22"/>
          <w:szCs w:val="22"/>
        </w:rPr>
        <w:t>n)</w:t>
      </w:r>
      <w:r>
        <w:rPr>
          <w:sz w:val="22"/>
          <w:szCs w:val="22"/>
        </w:rPr>
        <w:t>, O(\log n)</w:t>
      </w:r>
    </w:p>
    <w:p w14:paraId="11DE80F9" w14:textId="3D84FB15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>B) O(</w:t>
      </w:r>
      <w:r>
        <w:rPr>
          <w:sz w:val="22"/>
          <w:szCs w:val="22"/>
        </w:rPr>
        <w:t xml:space="preserve">\log </w:t>
      </w:r>
      <w:r w:rsidRPr="00200371">
        <w:rPr>
          <w:sz w:val="22"/>
          <w:szCs w:val="22"/>
        </w:rPr>
        <w:t>n)</w:t>
      </w:r>
      <w:r>
        <w:rPr>
          <w:sz w:val="22"/>
          <w:szCs w:val="22"/>
        </w:rPr>
        <w:t>, O(n)</w:t>
      </w:r>
    </w:p>
    <w:p w14:paraId="20067E64" w14:textId="540BF7CF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>C) O(n)</w:t>
      </w:r>
      <w:r>
        <w:rPr>
          <w:sz w:val="22"/>
          <w:szCs w:val="22"/>
        </w:rPr>
        <w:t>, O(\log n)</w:t>
      </w:r>
    </w:p>
    <w:p w14:paraId="51FC6D07" w14:textId="52FA2ECC" w:rsidR="005155BC" w:rsidRPr="005155BC" w:rsidRDefault="005155BC" w:rsidP="00E1722C">
      <w:pPr>
        <w:rPr>
          <w:sz w:val="22"/>
          <w:szCs w:val="22"/>
        </w:rPr>
      </w:pPr>
      <w:r w:rsidRPr="00200371">
        <w:rPr>
          <w:sz w:val="22"/>
          <w:szCs w:val="22"/>
        </w:rPr>
        <w:t>D) O(n)</w:t>
      </w:r>
      <w:r>
        <w:rPr>
          <w:sz w:val="22"/>
          <w:szCs w:val="22"/>
        </w:rPr>
        <w:t>, O(n)</w:t>
      </w:r>
    </w:p>
    <w:p w14:paraId="4A01AED7" w14:textId="0864028B" w:rsidR="004B7AE5" w:rsidRPr="00522210" w:rsidRDefault="00771674" w:rsidP="004B7AE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4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 xml:space="preserve">What does the regular expression pattern </w:t>
      </w:r>
      <w:r w:rsidR="004B7AE5" w:rsidRPr="00522210">
        <w:rPr>
          <w:rStyle w:val="HTMLCode"/>
          <w:sz w:val="22"/>
          <w:szCs w:val="22"/>
        </w:rPr>
        <w:t>^[0-9]+$</w:t>
      </w:r>
      <w:r w:rsidR="004B7AE5" w:rsidRPr="00522210">
        <w:rPr>
          <w:sz w:val="22"/>
          <w:szCs w:val="22"/>
        </w:rPr>
        <w:t xml:space="preserve"> match?</w:t>
      </w:r>
      <w:r w:rsidR="004B7AE5" w:rsidRPr="00522210">
        <w:rPr>
          <w:sz w:val="22"/>
          <w:szCs w:val="22"/>
        </w:rPr>
        <w:br/>
        <w:t>A) A string containing at least one digit</w:t>
      </w:r>
      <w:r w:rsidR="004B7AE5" w:rsidRPr="00522210">
        <w:rPr>
          <w:sz w:val="22"/>
          <w:szCs w:val="22"/>
        </w:rPr>
        <w:br/>
        <w:t>B) A string starting with a digit</w:t>
      </w:r>
      <w:r w:rsidR="004B7AE5" w:rsidRPr="00522210">
        <w:rPr>
          <w:sz w:val="22"/>
          <w:szCs w:val="22"/>
        </w:rPr>
        <w:br/>
        <w:t>C) A string ending with a digit</w:t>
      </w:r>
      <w:r w:rsidR="004B7AE5" w:rsidRPr="00522210">
        <w:rPr>
          <w:sz w:val="22"/>
          <w:szCs w:val="22"/>
        </w:rPr>
        <w:br/>
        <w:t>D) A string containing only digits</w:t>
      </w:r>
    </w:p>
    <w:p w14:paraId="55D2611A" w14:textId="17F2BA5A" w:rsidR="004B7AE5" w:rsidRPr="00522210" w:rsidRDefault="00771674" w:rsidP="008B363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5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of the following regular expressions matches exactly three consecutive lowercase letters?</w:t>
      </w:r>
      <w:r w:rsidR="004B7AE5" w:rsidRPr="00522210">
        <w:rPr>
          <w:sz w:val="22"/>
          <w:szCs w:val="22"/>
        </w:rPr>
        <w:br/>
        <w:t>A) [a-z]{3}</w:t>
      </w:r>
      <w:r w:rsidR="004B7AE5" w:rsidRPr="00522210">
        <w:rPr>
          <w:sz w:val="22"/>
          <w:szCs w:val="22"/>
        </w:rPr>
        <w:br/>
        <w:t>B) [a-z]{1,3}</w:t>
      </w:r>
      <w:r w:rsidR="004B7AE5" w:rsidRPr="00522210">
        <w:rPr>
          <w:sz w:val="22"/>
          <w:szCs w:val="22"/>
        </w:rPr>
        <w:br/>
        <w:t>C) [a-z]{3,}</w:t>
      </w:r>
      <w:r w:rsidR="004B7AE5" w:rsidRPr="00522210">
        <w:rPr>
          <w:sz w:val="22"/>
          <w:szCs w:val="22"/>
        </w:rPr>
        <w:br/>
        <w:t>D) [a-z]{0,3}</w:t>
      </w:r>
    </w:p>
    <w:p w14:paraId="6DE64172" w14:textId="1E7759D4" w:rsidR="004B7AE5" w:rsidRPr="00522210" w:rsidRDefault="00771674" w:rsidP="008B363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6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 xml:space="preserve">What does the regular expression </w:t>
      </w:r>
      <w:r w:rsidR="004B7AE5" w:rsidRPr="00522210">
        <w:rPr>
          <w:rStyle w:val="HTMLCode"/>
          <w:sz w:val="22"/>
          <w:szCs w:val="22"/>
        </w:rPr>
        <w:t>[^abc]</w:t>
      </w:r>
      <w:r w:rsidR="004B7AE5" w:rsidRPr="00522210">
        <w:rPr>
          <w:sz w:val="22"/>
          <w:szCs w:val="22"/>
        </w:rPr>
        <w:t xml:space="preserve"> match?</w:t>
      </w:r>
      <w:r w:rsidR="004B7AE5" w:rsidRPr="00522210">
        <w:rPr>
          <w:sz w:val="22"/>
          <w:szCs w:val="22"/>
        </w:rPr>
        <w:br/>
        <w:t>A) Either a, b, or c</w:t>
      </w:r>
      <w:r w:rsidR="004B7AE5" w:rsidRPr="00522210">
        <w:rPr>
          <w:sz w:val="22"/>
          <w:szCs w:val="22"/>
        </w:rPr>
        <w:br/>
        <w:t>B) Any character that is not a, b, or c</w:t>
      </w:r>
      <w:r w:rsidR="004B7AE5" w:rsidRPr="00522210">
        <w:rPr>
          <w:sz w:val="22"/>
          <w:szCs w:val="22"/>
        </w:rPr>
        <w:br/>
        <w:t>C) The beginning of a string followed by a, b, or c</w:t>
      </w:r>
      <w:r w:rsidR="004B7AE5" w:rsidRPr="00522210">
        <w:rPr>
          <w:sz w:val="22"/>
          <w:szCs w:val="22"/>
        </w:rPr>
        <w:br/>
        <w:t>D) The characters 'a', 'b', and 'c' only when they appear together</w:t>
      </w:r>
    </w:p>
    <w:p w14:paraId="07857D13" w14:textId="083E35E0" w:rsidR="004B7AE5" w:rsidRPr="00522210" w:rsidRDefault="00771674" w:rsidP="004B7AE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7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regular expression correctly matches a valid email address format (</w:t>
      </w:r>
      <w:hyperlink r:id="rId7" w:tgtFrame="_blank" w:history="1">
        <w:r w:rsidR="004B7AE5" w:rsidRPr="00522210">
          <w:rPr>
            <w:rStyle w:val="Hyperlink"/>
            <w:sz w:val="22"/>
            <w:szCs w:val="22"/>
          </w:rPr>
          <w:t>username@domain.com</w:t>
        </w:r>
      </w:hyperlink>
      <w:r w:rsidR="004B7AE5" w:rsidRPr="00522210">
        <w:rPr>
          <w:sz w:val="22"/>
          <w:szCs w:val="22"/>
        </w:rPr>
        <w:t>)?</w:t>
      </w:r>
      <w:r w:rsidR="004B7AE5" w:rsidRPr="00522210">
        <w:rPr>
          <w:sz w:val="22"/>
          <w:szCs w:val="22"/>
        </w:rPr>
        <w:br/>
        <w:t>A) [a-zA-Z0-9]+@[a-zA-Z0-9]+.[a-zA-Z]{2,}</w:t>
      </w:r>
      <w:r w:rsidR="004B7AE5" w:rsidRPr="00522210">
        <w:rPr>
          <w:sz w:val="22"/>
          <w:szCs w:val="22"/>
        </w:rPr>
        <w:br/>
        <w:t>B) [a-zA-Z0-9]@[a-zA-Z0-9].[a-zA-Z]</w:t>
      </w:r>
      <w:r w:rsidR="004B7AE5" w:rsidRPr="00522210">
        <w:rPr>
          <w:sz w:val="22"/>
          <w:szCs w:val="22"/>
        </w:rPr>
        <w:br/>
        <w:t>C) [a-zA-Z0-9]</w:t>
      </w:r>
      <w:r w:rsidR="004B7AE5" w:rsidRPr="00522210">
        <w:rPr>
          <w:rStyle w:val="Emphasis"/>
          <w:sz w:val="22"/>
          <w:szCs w:val="22"/>
        </w:rPr>
        <w:t>@[a-zA-Z0-9]</w:t>
      </w:r>
      <w:r w:rsidR="004B7AE5" w:rsidRPr="00522210">
        <w:rPr>
          <w:sz w:val="22"/>
          <w:szCs w:val="22"/>
        </w:rPr>
        <w:t>.[a-zA-Z]*</w:t>
      </w:r>
      <w:r w:rsidR="004B7AE5" w:rsidRPr="00522210">
        <w:rPr>
          <w:sz w:val="22"/>
          <w:szCs w:val="22"/>
        </w:rPr>
        <w:br/>
        <w:t>D) .+@.+..+</w:t>
      </w:r>
    </w:p>
    <w:p w14:paraId="04C37A5F" w14:textId="4812E4A1" w:rsidR="004B7AE5" w:rsidRPr="00522210" w:rsidRDefault="00771674" w:rsidP="004B7AE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8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regular expression matches a string that contains either "cat" or "dog"?</w:t>
      </w:r>
      <w:r w:rsidR="004B7AE5" w:rsidRPr="00522210">
        <w:rPr>
          <w:sz w:val="22"/>
          <w:szCs w:val="22"/>
        </w:rPr>
        <w:br/>
        <w:t>A) cat|dog</w:t>
      </w:r>
      <w:r w:rsidR="004B7AE5" w:rsidRPr="00522210">
        <w:rPr>
          <w:sz w:val="22"/>
          <w:szCs w:val="22"/>
        </w:rPr>
        <w:br/>
        <w:t>B) (cat)(dog)</w:t>
      </w:r>
      <w:r w:rsidR="004B7AE5" w:rsidRPr="00522210">
        <w:rPr>
          <w:sz w:val="22"/>
          <w:szCs w:val="22"/>
        </w:rPr>
        <w:br/>
        <w:t>C) cat+dog</w:t>
      </w:r>
      <w:r w:rsidR="004B7AE5" w:rsidRPr="00522210">
        <w:rPr>
          <w:sz w:val="22"/>
          <w:szCs w:val="22"/>
        </w:rPr>
        <w:br/>
        <w:t>D) [cat|dog]</w:t>
      </w:r>
    </w:p>
    <w:p w14:paraId="454EFC1F" w14:textId="67CE608F" w:rsidR="004B7AE5" w:rsidRPr="00522210" w:rsidRDefault="00771674" w:rsidP="008B363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9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of the following would match a string containing at least one digit?</w:t>
      </w:r>
      <w:r w:rsidR="004B7AE5" w:rsidRPr="00522210">
        <w:rPr>
          <w:sz w:val="22"/>
          <w:szCs w:val="22"/>
        </w:rPr>
        <w:br/>
        <w:t xml:space="preserve">A) </w:t>
      </w:r>
      <w:r w:rsidR="004B7AE5" w:rsidRPr="00522210">
        <w:rPr>
          <w:rStyle w:val="Emphasis"/>
          <w:sz w:val="22"/>
          <w:szCs w:val="22"/>
        </w:rPr>
        <w:t>\d+</w:t>
      </w:r>
      <w:r w:rsidR="004B7AE5" w:rsidRPr="00522210">
        <w:rPr>
          <w:sz w:val="22"/>
          <w:szCs w:val="22"/>
        </w:rPr>
        <w:br/>
        <w:t>B) \d{1,}</w:t>
      </w:r>
      <w:r w:rsidR="004B7AE5" w:rsidRPr="00522210">
        <w:rPr>
          <w:sz w:val="22"/>
          <w:szCs w:val="22"/>
        </w:rPr>
        <w:br/>
        <w:t>C) \d?</w:t>
      </w:r>
      <w:r w:rsidR="004B7AE5" w:rsidRPr="00522210">
        <w:rPr>
          <w:sz w:val="22"/>
          <w:szCs w:val="22"/>
        </w:rPr>
        <w:br/>
        <w:t>D) Both A and B</w:t>
      </w:r>
    </w:p>
    <w:p w14:paraId="6458EBC2" w14:textId="29BC1F5A" w:rsidR="004B7AE5" w:rsidRPr="00522210" w:rsidRDefault="00771674" w:rsidP="00522210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10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 xml:space="preserve">What does the regular expression </w:t>
      </w:r>
      <w:r w:rsidR="004B7AE5" w:rsidRPr="00522210">
        <w:rPr>
          <w:rStyle w:val="HTMLCode"/>
          <w:sz w:val="22"/>
          <w:szCs w:val="22"/>
        </w:rPr>
        <w:t>\b[A-Z][a-z]*\b</w:t>
      </w:r>
      <w:r w:rsidR="004B7AE5" w:rsidRPr="00522210">
        <w:rPr>
          <w:sz w:val="22"/>
          <w:szCs w:val="22"/>
        </w:rPr>
        <w:t xml:space="preserve"> match?</w:t>
      </w:r>
      <w:r w:rsidR="004B7AE5" w:rsidRPr="00522210">
        <w:rPr>
          <w:sz w:val="22"/>
          <w:szCs w:val="22"/>
        </w:rPr>
        <w:br/>
        <w:t>A) Any capitalized word</w:t>
      </w:r>
      <w:r w:rsidR="00522210" w:rsidRPr="00522210">
        <w:rPr>
          <w:sz w:val="22"/>
          <w:szCs w:val="22"/>
        </w:rPr>
        <w:t xml:space="preserve"> (a word that starts with an uppercase letter followed by zero or more lowercase </w:t>
      </w:r>
      <w:r w:rsidR="00522210" w:rsidRPr="00522210">
        <w:rPr>
          <w:sz w:val="22"/>
          <w:szCs w:val="22"/>
        </w:rPr>
        <w:lastRenderedPageBreak/>
        <w:t>letters)</w:t>
      </w:r>
      <w:r w:rsidR="004B7AE5" w:rsidRPr="00522210">
        <w:rPr>
          <w:sz w:val="22"/>
          <w:szCs w:val="22"/>
        </w:rPr>
        <w:br/>
        <w:t>B) Any word containing at least one uppercase letter</w:t>
      </w:r>
      <w:r w:rsidR="00522210" w:rsidRPr="00522210">
        <w:rPr>
          <w:sz w:val="22"/>
          <w:szCs w:val="22"/>
        </w:rPr>
        <w:t xml:space="preserve"> in it</w:t>
      </w:r>
      <w:r w:rsidR="004B7AE5" w:rsidRPr="00522210">
        <w:rPr>
          <w:sz w:val="22"/>
          <w:szCs w:val="22"/>
        </w:rPr>
        <w:br/>
        <w:t>C) Any word written entirely in uppercase</w:t>
      </w:r>
      <w:r w:rsidR="004B7AE5" w:rsidRPr="00522210">
        <w:rPr>
          <w:sz w:val="22"/>
          <w:szCs w:val="22"/>
        </w:rPr>
        <w:br/>
        <w:t>D) Any word with exactly one uppercase letter</w:t>
      </w:r>
      <w:r w:rsidR="00522210" w:rsidRPr="00522210">
        <w:rPr>
          <w:sz w:val="22"/>
          <w:szCs w:val="22"/>
        </w:rPr>
        <w:t xml:space="preserve"> in it</w:t>
      </w:r>
    </w:p>
    <w:p w14:paraId="61E9BD8F" w14:textId="6F5D6E80" w:rsidR="00771674" w:rsidRDefault="00771674" w:rsidP="00771674">
      <w:pPr>
        <w:pStyle w:val="my-0"/>
        <w:rPr>
          <w:rStyle w:val="Strong"/>
          <w:rFonts w:eastAsiaTheme="majorEastAsia"/>
          <w:b w:val="0"/>
          <w:bCs w:val="0"/>
          <w:sz w:val="22"/>
          <w:szCs w:val="22"/>
        </w:rPr>
      </w:pPr>
      <w:r>
        <w:rPr>
          <w:rStyle w:val="Strong"/>
          <w:rFonts w:eastAsiaTheme="majorEastAsia" w:hint="eastAsia"/>
          <w:b w:val="0"/>
          <w:bCs w:val="0"/>
          <w:sz w:val="22"/>
          <w:szCs w:val="22"/>
        </w:rPr>
        <w:t>11</w:t>
      </w: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. Primary clustering in linear probing occurs because:</w:t>
      </w:r>
      <w:r w:rsidRPr="00771674">
        <w:rPr>
          <w:sz w:val="22"/>
          <w:szCs w:val="22"/>
        </w:rPr>
        <w:br/>
        <w:t>A) Hash functions produce sequential indices</w:t>
      </w:r>
      <w:r w:rsidRPr="00771674">
        <w:rPr>
          <w:sz w:val="22"/>
          <w:szCs w:val="22"/>
        </w:rPr>
        <w:br/>
        <w:t>B) Collisions form long contiguous blocks</w:t>
      </w:r>
      <w:r w:rsidRPr="00771674">
        <w:rPr>
          <w:sz w:val="22"/>
          <w:szCs w:val="22"/>
        </w:rPr>
        <w:br/>
        <w:t>C) Table size is a prime number</w:t>
      </w:r>
      <w:r w:rsidRPr="00771674">
        <w:rPr>
          <w:sz w:val="22"/>
          <w:szCs w:val="22"/>
        </w:rPr>
        <w:br/>
        <w:t>D) Keys are not uniformly distributed</w:t>
      </w:r>
    </w:p>
    <w:p w14:paraId="33E3A8D1" w14:textId="6E651A36" w:rsidR="00771674" w:rsidRPr="00771674" w:rsidRDefault="00771674" w:rsidP="00180BAF">
      <w:pPr>
        <w:pStyle w:val="my-0"/>
        <w:rPr>
          <w:sz w:val="22"/>
          <w:szCs w:val="22"/>
        </w:rPr>
      </w:pP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1</w:t>
      </w:r>
      <w:r>
        <w:rPr>
          <w:rStyle w:val="Strong"/>
          <w:rFonts w:eastAsiaTheme="majorEastAsia" w:hint="eastAsia"/>
          <w:b w:val="0"/>
          <w:bCs w:val="0"/>
          <w:sz w:val="22"/>
          <w:szCs w:val="22"/>
        </w:rPr>
        <w:t>2</w:t>
      </w: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. Quadratic probing uses which probe sequence?</w:t>
      </w:r>
      <w:r w:rsidRPr="00771674">
        <w:rPr>
          <w:sz w:val="22"/>
          <w:szCs w:val="22"/>
        </w:rPr>
        <w:br/>
        <w:t>A) h+1, h+2, h+3,...</w:t>
      </w:r>
      <w:r w:rsidRPr="00771674">
        <w:rPr>
          <w:sz w:val="22"/>
          <w:szCs w:val="22"/>
        </w:rPr>
        <w:br/>
        <w:t>B) h+1², h+2², h+3²,...</w:t>
      </w:r>
      <w:r w:rsidRPr="00771674">
        <w:rPr>
          <w:sz w:val="22"/>
          <w:szCs w:val="22"/>
        </w:rPr>
        <w:br/>
        <w:t>C) h+hash2(key), 2*hash2(key),...</w:t>
      </w:r>
      <w:r w:rsidRPr="00771674">
        <w:rPr>
          <w:sz w:val="22"/>
          <w:szCs w:val="22"/>
        </w:rPr>
        <w:br/>
        <w:t>D) Random permutation</w:t>
      </w:r>
    </w:p>
    <w:p w14:paraId="49BA0A4B" w14:textId="01906FB8" w:rsidR="00771674" w:rsidRPr="00771674" w:rsidRDefault="00771674" w:rsidP="00771674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3</w:t>
      </w:r>
      <w:r w:rsidRPr="00771674">
        <w:rPr>
          <w:sz w:val="22"/>
          <w:szCs w:val="22"/>
        </w:rPr>
        <w:t>. Which of the following is NOT a method to mitigate primary clustering?</w:t>
      </w:r>
    </w:p>
    <w:p w14:paraId="0129BABD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A) Better-designed hash function</w:t>
      </w:r>
    </w:p>
    <w:p w14:paraId="38ED8FD2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B) Alternative probing methods</w:t>
      </w:r>
    </w:p>
    <w:p w14:paraId="0CB336BF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C) Resizing the hash table</w:t>
      </w:r>
    </w:p>
    <w:p w14:paraId="5247F8F4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D) Using a binary search tree</w:t>
      </w:r>
    </w:p>
    <w:p w14:paraId="4825DCD7" w14:textId="77777777" w:rsidR="00771674" w:rsidRPr="00771674" w:rsidRDefault="00771674" w:rsidP="00771674">
      <w:pPr>
        <w:rPr>
          <w:sz w:val="22"/>
          <w:szCs w:val="22"/>
        </w:rPr>
      </w:pPr>
    </w:p>
    <w:p w14:paraId="38AEF975" w14:textId="22757993" w:rsidR="00F6179B" w:rsidRPr="00522210" w:rsidRDefault="000C4E8F" w:rsidP="00F6179B">
      <w:pPr>
        <w:rPr>
          <w:sz w:val="22"/>
          <w:szCs w:val="22"/>
        </w:rPr>
      </w:pPr>
      <w:r>
        <w:rPr>
          <w:sz w:val="22"/>
          <w:szCs w:val="22"/>
          <w:lang w:val="en-SE"/>
        </w:rPr>
        <w:t>1</w:t>
      </w:r>
      <w:r w:rsidR="00771674">
        <w:rPr>
          <w:rFonts w:hint="eastAsia"/>
          <w:sz w:val="22"/>
          <w:szCs w:val="22"/>
          <w:lang w:val="en-SE"/>
        </w:rPr>
        <w:t>4</w:t>
      </w:r>
      <w:r>
        <w:rPr>
          <w:sz w:val="22"/>
          <w:szCs w:val="22"/>
          <w:lang w:val="en-SE"/>
        </w:rPr>
        <w:t>.</w:t>
      </w:r>
      <w:r w:rsidR="00F6179B" w:rsidRPr="00522210">
        <w:rPr>
          <w:sz w:val="22"/>
          <w:szCs w:val="22"/>
        </w:rPr>
        <w:t xml:space="preserve"> Suppose the numbers 7, 5, 1, 8, 3, 6, 0, 9, 4, 2 are inserted in that order into an initially empty Binary Search Tree. What is the in-order traversal of the resultant tree?</w:t>
      </w:r>
    </w:p>
    <w:p w14:paraId="45C52F28" w14:textId="37AB713E" w:rsidR="00F6179B" w:rsidRPr="004F43A0" w:rsidRDefault="00F6179B" w:rsidP="00E1722C">
      <w:pPr>
        <w:rPr>
          <w:sz w:val="22"/>
          <w:szCs w:val="22"/>
        </w:rPr>
      </w:pPr>
      <w:r w:rsidRPr="00522210">
        <w:rPr>
          <w:sz w:val="22"/>
          <w:szCs w:val="22"/>
        </w:rPr>
        <w:t>A) 7 5 1 0 3 2 4 6 8 9</w:t>
      </w:r>
      <w:r w:rsidRPr="00522210">
        <w:rPr>
          <w:sz w:val="22"/>
          <w:szCs w:val="22"/>
        </w:rPr>
        <w:br/>
        <w:t>B) 0 2 4 3 1 6 5 9 8 7</w:t>
      </w:r>
      <w:r w:rsidRPr="00522210">
        <w:rPr>
          <w:sz w:val="22"/>
          <w:szCs w:val="22"/>
        </w:rPr>
        <w:br/>
        <w:t>C) 0 1 2 3 4 5 6 7 8 9</w:t>
      </w:r>
      <w:r w:rsidRPr="00522210">
        <w:rPr>
          <w:sz w:val="22"/>
          <w:szCs w:val="22"/>
        </w:rPr>
        <w:br/>
        <w:t>D) 9 8 6 4 2 3 0 1 5 7</w:t>
      </w:r>
    </w:p>
    <w:p w14:paraId="235EE769" w14:textId="47243974" w:rsidR="00771674" w:rsidRPr="00771674" w:rsidRDefault="00771674" w:rsidP="00771674">
      <w:pPr>
        <w:pStyle w:val="my-0"/>
        <w:rPr>
          <w:sz w:val="22"/>
          <w:szCs w:val="22"/>
        </w:rPr>
      </w:pP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1</w:t>
      </w:r>
      <w:r w:rsidRPr="00771674">
        <w:rPr>
          <w:rStyle w:val="Strong"/>
          <w:rFonts w:eastAsiaTheme="majorEastAsia" w:hint="eastAsia"/>
          <w:b w:val="0"/>
          <w:bCs w:val="0"/>
          <w:sz w:val="22"/>
          <w:szCs w:val="22"/>
        </w:rPr>
        <w:t>5</w:t>
      </w: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. A full binary tree with height 3 has how many nodes?</w:t>
      </w:r>
      <w:r w:rsidRPr="00771674">
        <w:rPr>
          <w:b/>
          <w:bCs/>
          <w:sz w:val="22"/>
          <w:szCs w:val="22"/>
        </w:rPr>
        <w:br/>
      </w:r>
      <w:r w:rsidR="00180BAF">
        <w:rPr>
          <w:rFonts w:eastAsiaTheme="minorEastAsia" w:hint="eastAsia"/>
          <w:sz w:val="22"/>
          <w:szCs w:val="22"/>
        </w:rPr>
        <w:t>A</w:t>
      </w:r>
      <w:r w:rsidRPr="00771674">
        <w:rPr>
          <w:sz w:val="22"/>
          <w:szCs w:val="22"/>
        </w:rPr>
        <w:t>) 7</w:t>
      </w:r>
      <w:r w:rsidRPr="00771674">
        <w:rPr>
          <w:sz w:val="22"/>
          <w:szCs w:val="22"/>
        </w:rPr>
        <w:br/>
      </w:r>
      <w:r w:rsidR="00180BAF">
        <w:rPr>
          <w:rFonts w:eastAsiaTheme="minorEastAsia" w:hint="eastAsia"/>
          <w:sz w:val="22"/>
          <w:szCs w:val="22"/>
        </w:rPr>
        <w:t>B</w:t>
      </w:r>
      <w:r w:rsidRPr="00771674">
        <w:rPr>
          <w:sz w:val="22"/>
          <w:szCs w:val="22"/>
        </w:rPr>
        <w:t>) 15</w:t>
      </w:r>
      <w:r w:rsidRPr="00771674">
        <w:rPr>
          <w:sz w:val="22"/>
          <w:szCs w:val="22"/>
        </w:rPr>
        <w:br/>
      </w:r>
      <w:r w:rsidR="00180BAF">
        <w:rPr>
          <w:rFonts w:asciiTheme="minorEastAsia" w:eastAsiaTheme="minorEastAsia" w:hAnsiTheme="minorEastAsia" w:hint="eastAsia"/>
          <w:sz w:val="22"/>
          <w:szCs w:val="22"/>
        </w:rPr>
        <w:t>C</w:t>
      </w:r>
      <w:r w:rsidRPr="00771674">
        <w:rPr>
          <w:sz w:val="22"/>
          <w:szCs w:val="22"/>
        </w:rPr>
        <w:t>) 31</w:t>
      </w:r>
      <w:r w:rsidRPr="00771674">
        <w:rPr>
          <w:sz w:val="22"/>
          <w:szCs w:val="22"/>
        </w:rPr>
        <w:br/>
      </w:r>
      <w:r w:rsidR="00180BAF">
        <w:rPr>
          <w:rFonts w:eastAsiaTheme="minorEastAsia" w:hint="eastAsia"/>
          <w:sz w:val="22"/>
          <w:szCs w:val="22"/>
        </w:rPr>
        <w:t>D</w:t>
      </w:r>
      <w:r w:rsidRPr="00771674">
        <w:rPr>
          <w:sz w:val="22"/>
          <w:szCs w:val="22"/>
        </w:rPr>
        <w:t>) 8</w:t>
      </w:r>
    </w:p>
    <w:p w14:paraId="16A53E1B" w14:textId="3A6AFB34" w:rsidR="00FF628D" w:rsidRPr="0052383B" w:rsidRDefault="00464688" w:rsidP="00FF628D">
      <w:pPr>
        <w:rPr>
          <w:b/>
          <w:bCs/>
          <w:sz w:val="22"/>
          <w:szCs w:val="22"/>
          <w:lang w:val="en-SE"/>
        </w:rPr>
      </w:pPr>
      <w:r w:rsidRPr="0052383B">
        <w:rPr>
          <w:b/>
          <w:bCs/>
          <w:sz w:val="22"/>
          <w:szCs w:val="22"/>
          <w:lang w:val="en-SE"/>
        </w:rPr>
        <w:t>Q2 Lecture 3-inheritance and polymorphism (</w:t>
      </w:r>
      <w:r w:rsidR="00771674" w:rsidRPr="0052383B">
        <w:rPr>
          <w:rFonts w:hint="eastAsia"/>
          <w:b/>
          <w:bCs/>
          <w:sz w:val="22"/>
          <w:szCs w:val="22"/>
          <w:lang w:val="en-SE"/>
        </w:rPr>
        <w:t>5</w:t>
      </w:r>
      <w:r w:rsidRPr="0052383B">
        <w:rPr>
          <w:b/>
          <w:bCs/>
          <w:sz w:val="22"/>
          <w:szCs w:val="22"/>
          <w:lang w:val="en-SE"/>
        </w:rPr>
        <w:t xml:space="preserve"> pts)</w:t>
      </w:r>
    </w:p>
    <w:p w14:paraId="5C4C582A" w14:textId="1FD8A3E9" w:rsidR="00FF628D" w:rsidRPr="009D501B" w:rsidRDefault="00464688" w:rsidP="00FF628D">
      <w:pPr>
        <w:rPr>
          <w:sz w:val="22"/>
          <w:szCs w:val="22"/>
        </w:rPr>
      </w:pPr>
      <w:r>
        <w:rPr>
          <w:sz w:val="22"/>
          <w:szCs w:val="22"/>
        </w:rPr>
        <w:t>a)</w:t>
      </w:r>
      <w:r w:rsidR="00FF628D">
        <w:rPr>
          <w:sz w:val="22"/>
          <w:szCs w:val="22"/>
        </w:rPr>
        <w:t xml:space="preserve"> (</w:t>
      </w:r>
      <w:r w:rsidR="0052383B">
        <w:rPr>
          <w:rFonts w:hint="eastAsia"/>
          <w:sz w:val="22"/>
          <w:szCs w:val="22"/>
        </w:rPr>
        <w:t>1</w:t>
      </w:r>
      <w:r w:rsidR="00FF628D">
        <w:rPr>
          <w:sz w:val="22"/>
          <w:szCs w:val="22"/>
        </w:rPr>
        <w:t xml:space="preserve"> pts)</w:t>
      </w:r>
      <w:r w:rsidR="00FF628D" w:rsidRPr="009D501B">
        <w:rPr>
          <w:sz w:val="22"/>
          <w:szCs w:val="22"/>
        </w:rPr>
        <w:t xml:space="preserve"> What does the main method of MyClass Tester print?</w:t>
      </w:r>
    </w:p>
    <w:p w14:paraId="77DF3299" w14:textId="77777777" w:rsidR="00FF628D" w:rsidRPr="009D501B" w:rsidRDefault="00FF628D" w:rsidP="00FF628D">
      <w:pPr>
        <w:rPr>
          <w:sz w:val="22"/>
          <w:szCs w:val="22"/>
        </w:rPr>
      </w:pPr>
      <w:r w:rsidRPr="009D501B">
        <w:rPr>
          <w:noProof/>
          <w:sz w:val="22"/>
          <w:szCs w:val="22"/>
        </w:rPr>
        <w:drawing>
          <wp:inline distT="0" distB="0" distL="0" distR="0" wp14:anchorId="6BC0AF78" wp14:editId="5A186E0D">
            <wp:extent cx="5731510" cy="1729740"/>
            <wp:effectExtent l="0" t="0" r="2540" b="3810"/>
            <wp:docPr id="2781752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75277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514A3" w14:textId="5DD3C833" w:rsidR="00FF628D" w:rsidRDefault="00FF628D" w:rsidP="00FF628D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3A75B2B8" w14:textId="77777777" w:rsidR="00180BAF" w:rsidRDefault="00180BAF" w:rsidP="00FF628D">
      <w:pPr>
        <w:rPr>
          <w:sz w:val="22"/>
          <w:szCs w:val="22"/>
        </w:rPr>
      </w:pPr>
    </w:p>
    <w:p w14:paraId="0E4CF04E" w14:textId="77777777" w:rsidR="00180BAF" w:rsidRDefault="00180BAF" w:rsidP="00FF628D">
      <w:pPr>
        <w:rPr>
          <w:sz w:val="22"/>
          <w:szCs w:val="22"/>
        </w:rPr>
      </w:pPr>
    </w:p>
    <w:p w14:paraId="00159134" w14:textId="77777777" w:rsidR="00FF628D" w:rsidRPr="009D501B" w:rsidRDefault="00FF628D" w:rsidP="00FF628D">
      <w:pPr>
        <w:rPr>
          <w:sz w:val="22"/>
          <w:szCs w:val="22"/>
        </w:rPr>
      </w:pPr>
    </w:p>
    <w:p w14:paraId="56701F27" w14:textId="36F1E93D" w:rsidR="00FF628D" w:rsidRPr="009D501B" w:rsidRDefault="00464688" w:rsidP="00FF628D">
      <w:pPr>
        <w:rPr>
          <w:sz w:val="22"/>
          <w:szCs w:val="22"/>
        </w:rPr>
      </w:pPr>
      <w:r>
        <w:rPr>
          <w:sz w:val="22"/>
          <w:szCs w:val="22"/>
        </w:rPr>
        <w:t>b) (</w:t>
      </w:r>
      <w:r w:rsidR="0052383B">
        <w:rPr>
          <w:rFonts w:hint="eastAsia"/>
          <w:sz w:val="22"/>
          <w:szCs w:val="22"/>
        </w:rPr>
        <w:t>4</w:t>
      </w:r>
      <w:r>
        <w:rPr>
          <w:sz w:val="22"/>
          <w:szCs w:val="22"/>
        </w:rPr>
        <w:t xml:space="preserve"> pts)</w:t>
      </w:r>
      <w:r w:rsidR="00FF628D" w:rsidRPr="009D501B">
        <w:rPr>
          <w:sz w:val="22"/>
          <w:szCs w:val="22"/>
        </w:rPr>
        <w:t xml:space="preserve"> Consider the following class definitions:</w:t>
      </w:r>
    </w:p>
    <w:p w14:paraId="2667FBE7" w14:textId="77777777" w:rsidR="00FF628D" w:rsidRDefault="00FF628D" w:rsidP="00FF628D">
      <w:pPr>
        <w:rPr>
          <w:sz w:val="22"/>
          <w:szCs w:val="22"/>
        </w:rPr>
      </w:pPr>
      <w:r w:rsidRPr="009D501B">
        <w:rPr>
          <w:noProof/>
          <w:sz w:val="22"/>
          <w:szCs w:val="22"/>
        </w:rPr>
        <w:lastRenderedPageBreak/>
        <w:drawing>
          <wp:inline distT="0" distB="0" distL="0" distR="0" wp14:anchorId="7642D272" wp14:editId="7C904490">
            <wp:extent cx="5731510" cy="3473450"/>
            <wp:effectExtent l="0" t="0" r="2540" b="0"/>
            <wp:docPr id="1410771715" name="Picture 1" descr="A group of white text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71715" name="Picture 1" descr="A group of white text boxes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7A122" w14:textId="25ED840D" w:rsidR="00FF628D" w:rsidRPr="00A02078" w:rsidRDefault="00A02078" w:rsidP="00A02078">
      <w:pPr>
        <w:rPr>
          <w:sz w:val="22"/>
          <w:szCs w:val="22"/>
        </w:rPr>
      </w:pPr>
      <w:r w:rsidRPr="00A02078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55B356" wp14:editId="17946159">
                <wp:simplePos x="0" y="0"/>
                <wp:positionH relativeFrom="column">
                  <wp:posOffset>76200</wp:posOffset>
                </wp:positionH>
                <wp:positionV relativeFrom="paragraph">
                  <wp:posOffset>260350</wp:posOffset>
                </wp:positionV>
                <wp:extent cx="2495550" cy="1404620"/>
                <wp:effectExtent l="0" t="0" r="19050" b="1778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B6462" w14:textId="2E7180A8" w:rsidR="00A02078" w:rsidRPr="00A02078" w:rsidRDefault="00A02078" w:rsidP="00A02078">
                            <w:pP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Person u = new Undergrad();</w:t>
                            </w:r>
                          </w:p>
                          <w:p w14:paraId="0BAE752D" w14:textId="33AFF1DF" w:rsidR="00A02078" w:rsidRDefault="00A02078"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.method1(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55B3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pt;margin-top:20.5pt;width:196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">
                <v:textbox style="mso-fit-shape-to-text:t">
                  <w:txbxContent>
                    <w:p w14:paraId="71CB6462" w14:textId="2E7180A8" w:rsidR="00A02078" w:rsidRPr="00A02078" w:rsidRDefault="00A02078" w:rsidP="00A02078">
                      <w:pPr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Person u = new Undergrad();</w:t>
                      </w:r>
                    </w:p>
                    <w:p w14:paraId="0BAE752D" w14:textId="33AFF1DF" w:rsidR="00A02078" w:rsidRDefault="00A02078"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u.method1();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71674">
        <w:rPr>
          <w:rFonts w:hint="eastAsia"/>
          <w:sz w:val="22"/>
          <w:szCs w:val="22"/>
        </w:rPr>
        <w:t>b1</w:t>
      </w:r>
      <w:r>
        <w:rPr>
          <w:sz w:val="22"/>
          <w:szCs w:val="22"/>
        </w:rPr>
        <w:t xml:space="preserve">) </w:t>
      </w:r>
      <w:r w:rsidR="00FF628D">
        <w:rPr>
          <w:rFonts w:hint="eastAsia"/>
          <w:sz w:val="22"/>
          <w:szCs w:val="22"/>
        </w:rPr>
        <w:t>What does the following program print? Explain why.</w:t>
      </w:r>
    </w:p>
    <w:p w14:paraId="14F5FA98" w14:textId="77777777" w:rsidR="00A02078" w:rsidRDefault="00A02078" w:rsidP="00FF628D">
      <w:pPr>
        <w:rPr>
          <w:sz w:val="22"/>
          <w:szCs w:val="22"/>
        </w:rPr>
      </w:pPr>
    </w:p>
    <w:p w14:paraId="372D9BD9" w14:textId="2430A832" w:rsidR="00FF628D" w:rsidRPr="009D501B" w:rsidRDefault="00FF628D" w:rsidP="00FF628D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6F7E67E5" w14:textId="77777777" w:rsidR="00FF628D" w:rsidRDefault="00FF628D" w:rsidP="00E1722C">
      <w:pPr>
        <w:rPr>
          <w:sz w:val="22"/>
          <w:szCs w:val="22"/>
          <w:lang w:val="en-SE"/>
        </w:rPr>
      </w:pPr>
    </w:p>
    <w:p w14:paraId="21CBD0EC" w14:textId="77777777" w:rsidR="006F0353" w:rsidRDefault="006F0353" w:rsidP="00E1722C">
      <w:pPr>
        <w:rPr>
          <w:sz w:val="22"/>
          <w:szCs w:val="22"/>
          <w:lang w:val="en-SE"/>
        </w:rPr>
      </w:pPr>
    </w:p>
    <w:p w14:paraId="425BDC6B" w14:textId="23EFB181" w:rsidR="00A02078" w:rsidRDefault="00A02078" w:rsidP="00A02078">
      <w:pPr>
        <w:rPr>
          <w:sz w:val="22"/>
          <w:szCs w:val="22"/>
        </w:rPr>
      </w:pPr>
      <w:r w:rsidRPr="00A02078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E3A321" wp14:editId="76F5F7CF">
                <wp:simplePos x="0" y="0"/>
                <wp:positionH relativeFrom="column">
                  <wp:posOffset>76200</wp:posOffset>
                </wp:positionH>
                <wp:positionV relativeFrom="paragraph">
                  <wp:posOffset>260350</wp:posOffset>
                </wp:positionV>
                <wp:extent cx="2495550" cy="1404620"/>
                <wp:effectExtent l="0" t="0" r="19050" b="17780"/>
                <wp:wrapTopAndBottom/>
                <wp:docPr id="3587748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CBFB5" w14:textId="77777777" w:rsidR="00A02078" w:rsidRPr="00A02078" w:rsidRDefault="00A02078" w:rsidP="00A02078">
                            <w:pP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Person u = new Undergrad();</w:t>
                            </w:r>
                          </w:p>
                          <w:p w14:paraId="36833615" w14:textId="7EBAA86C" w:rsidR="00A02078" w:rsidRDefault="00A02078" w:rsidP="00A02078"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.method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2</w:t>
                            </w:r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E3A321" id="_x0000_s1027" type="#_x0000_t202" style="position:absolute;margin-left:6pt;margin-top:20.5pt;width:196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">
                <v:textbox style="mso-fit-shape-to-text:t">
                  <w:txbxContent>
                    <w:p w14:paraId="15ECBFB5" w14:textId="77777777" w:rsidR="00A02078" w:rsidRPr="00A02078" w:rsidRDefault="00A02078" w:rsidP="00A02078">
                      <w:pPr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Person u = new Undergrad();</w:t>
                      </w:r>
                    </w:p>
                    <w:p w14:paraId="36833615" w14:textId="7EBAA86C" w:rsidR="00A02078" w:rsidRDefault="00A02078" w:rsidP="00A02078"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u.method</w:t>
                      </w:r>
                      <w:r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2</w:t>
                      </w:r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();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2"/>
          <w:szCs w:val="22"/>
        </w:rPr>
        <w:t>b</w:t>
      </w:r>
      <w:r w:rsidR="00771674">
        <w:rPr>
          <w:rFonts w:hint="eastAsia"/>
          <w:sz w:val="22"/>
          <w:szCs w:val="22"/>
        </w:rPr>
        <w:t>2</w:t>
      </w:r>
      <w:r>
        <w:rPr>
          <w:sz w:val="22"/>
          <w:szCs w:val="22"/>
        </w:rPr>
        <w:t xml:space="preserve">) </w:t>
      </w:r>
      <w:r>
        <w:rPr>
          <w:rFonts w:hint="eastAsia"/>
          <w:sz w:val="22"/>
          <w:szCs w:val="22"/>
        </w:rPr>
        <w:t>What does the following program print? Explain why.</w:t>
      </w:r>
    </w:p>
    <w:p w14:paraId="427B7964" w14:textId="43797EE2" w:rsidR="00A02078" w:rsidRDefault="00A02078" w:rsidP="00E1722C">
      <w:pPr>
        <w:rPr>
          <w:sz w:val="22"/>
          <w:szCs w:val="22"/>
          <w:lang w:val="en-SE"/>
        </w:rPr>
      </w:pPr>
      <w:r w:rsidRPr="009D501B">
        <w:rPr>
          <w:sz w:val="22"/>
          <w:szCs w:val="22"/>
        </w:rPr>
        <w:t>ANS:</w:t>
      </w:r>
    </w:p>
    <w:p w14:paraId="06CFF04C" w14:textId="77777777" w:rsidR="00FF628D" w:rsidRDefault="00FF628D" w:rsidP="00E1722C">
      <w:pPr>
        <w:rPr>
          <w:sz w:val="22"/>
          <w:szCs w:val="22"/>
          <w:lang w:val="en-SE"/>
        </w:rPr>
      </w:pPr>
    </w:p>
    <w:p w14:paraId="54D1AACC" w14:textId="0A9243FB" w:rsidR="006F0353" w:rsidRDefault="006F0353">
      <w:pPr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br w:type="page"/>
      </w:r>
    </w:p>
    <w:p w14:paraId="2846AEEE" w14:textId="77777777" w:rsidR="006F0353" w:rsidRPr="00522210" w:rsidRDefault="006F0353" w:rsidP="00E1722C">
      <w:pPr>
        <w:rPr>
          <w:sz w:val="22"/>
          <w:szCs w:val="22"/>
          <w:lang w:val="en-SE"/>
        </w:rPr>
      </w:pPr>
    </w:p>
    <w:p w14:paraId="5B3FACF8" w14:textId="0D5EBD8E" w:rsidR="000B02FE" w:rsidRPr="0052383B" w:rsidRDefault="00F6179B" w:rsidP="00265497">
      <w:pPr>
        <w:pStyle w:val="ListParagraph"/>
        <w:ind w:left="0"/>
        <w:rPr>
          <w:rFonts w:ascii="Times New Roman" w:hAnsi="Times New Roman"/>
          <w:b/>
          <w:bCs/>
          <w:sz w:val="22"/>
          <w:szCs w:val="22"/>
          <w:lang w:eastAsia="zh-CN"/>
        </w:rPr>
      </w:pPr>
      <w:bookmarkStart w:id="2" w:name="_Hlk184829976"/>
      <w:r w:rsidRPr="0052383B">
        <w:rPr>
          <w:rFonts w:ascii="Times New Roman" w:hAnsi="Times New Roman"/>
          <w:b/>
          <w:bCs/>
          <w:sz w:val="22"/>
          <w:szCs w:val="22"/>
        </w:rPr>
        <w:t>Q</w:t>
      </w:r>
      <w:r w:rsidR="00771674" w:rsidRPr="0052383B">
        <w:rPr>
          <w:rFonts w:ascii="Times New Roman" w:hAnsi="Times New Roman" w:hint="eastAsia"/>
          <w:b/>
          <w:bCs/>
          <w:sz w:val="22"/>
          <w:szCs w:val="22"/>
          <w:lang w:eastAsia="zh-CN"/>
        </w:rPr>
        <w:t>3</w:t>
      </w:r>
      <w:r w:rsidR="00FC68C5" w:rsidRPr="0052383B">
        <w:rPr>
          <w:rFonts w:ascii="Times New Roman" w:hAnsi="Times New Roman"/>
          <w:b/>
          <w:bCs/>
          <w:sz w:val="22"/>
          <w:szCs w:val="22"/>
        </w:rPr>
        <w:t>. Lecture 5-algorithm performance analysis</w:t>
      </w:r>
      <w:r w:rsidR="00023F3D" w:rsidRPr="0052383B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</w:t>
      </w:r>
      <w:r w:rsidRPr="0052383B">
        <w:rPr>
          <w:rFonts w:ascii="Times New Roman" w:hAnsi="Times New Roman"/>
          <w:b/>
          <w:bCs/>
          <w:sz w:val="22"/>
          <w:szCs w:val="22"/>
        </w:rPr>
        <w:t>(1</w:t>
      </w:r>
      <w:r w:rsidR="0052383B">
        <w:rPr>
          <w:rFonts w:ascii="Times New Roman" w:hAnsi="Times New Roman" w:hint="eastAsia"/>
          <w:b/>
          <w:bCs/>
          <w:sz w:val="22"/>
          <w:szCs w:val="22"/>
          <w:lang w:eastAsia="zh-CN"/>
        </w:rPr>
        <w:t>0</w:t>
      </w:r>
      <w:r w:rsidRPr="0052383B">
        <w:rPr>
          <w:rFonts w:ascii="Times New Roman" w:hAnsi="Times New Roman"/>
          <w:b/>
          <w:bCs/>
          <w:sz w:val="22"/>
          <w:szCs w:val="22"/>
        </w:rPr>
        <w:t xml:space="preserve"> pts)</w:t>
      </w:r>
    </w:p>
    <w:p w14:paraId="78B6A03B" w14:textId="7104ABCC" w:rsidR="00AF352F" w:rsidRPr="00522210" w:rsidRDefault="00AF352F" w:rsidP="00265497">
      <w:pPr>
        <w:pStyle w:val="ListParagraph"/>
        <w:ind w:left="0"/>
        <w:rPr>
          <w:rFonts w:ascii="Times New Roman" w:hAnsi="Times New Roman"/>
          <w:sz w:val="22"/>
          <w:szCs w:val="22"/>
        </w:rPr>
      </w:pPr>
      <w:r w:rsidRPr="00522210">
        <w:rPr>
          <w:rFonts w:ascii="Times New Roman" w:hAnsi="Times New Roman"/>
          <w:sz w:val="22"/>
          <w:szCs w:val="22"/>
        </w:rPr>
        <w:t xml:space="preserve">For each function </w:t>
      </w:r>
      <w:r w:rsidRPr="00522210">
        <w:rPr>
          <w:rFonts w:ascii="Times New Roman" w:hAnsi="Times New Roman"/>
          <w:i/>
          <w:sz w:val="22"/>
          <w:szCs w:val="22"/>
        </w:rPr>
        <w:t>f</w:t>
      </w:r>
      <w:r w:rsidRPr="00522210">
        <w:rPr>
          <w:rFonts w:ascii="Times New Roman" w:hAnsi="Times New Roman"/>
          <w:sz w:val="22"/>
          <w:szCs w:val="22"/>
        </w:rPr>
        <w:t>(</w:t>
      </w:r>
      <w:r w:rsidRPr="00522210">
        <w:rPr>
          <w:rFonts w:ascii="Times New Roman" w:hAnsi="Times New Roman"/>
          <w:i/>
          <w:sz w:val="22"/>
          <w:szCs w:val="22"/>
        </w:rPr>
        <w:t>n</w:t>
      </w:r>
      <w:r w:rsidRPr="00522210">
        <w:rPr>
          <w:rFonts w:ascii="Times New Roman" w:hAnsi="Times New Roman"/>
          <w:sz w:val="22"/>
          <w:szCs w:val="22"/>
        </w:rPr>
        <w:t xml:space="preserve">) below, give an asymptotic upper bound using big-O notation. You should give the tightest bound possible (so giving </w:t>
      </w:r>
      <w:r w:rsidRPr="00522210">
        <w:rPr>
          <w:rFonts w:ascii="Times New Roman" w:hAnsi="Times New Roman"/>
          <w:i/>
          <w:sz w:val="22"/>
          <w:szCs w:val="22"/>
        </w:rPr>
        <w:t>O</w:t>
      </w:r>
      <w:r w:rsidRPr="00522210">
        <w:rPr>
          <w:rFonts w:ascii="Times New Roman" w:hAnsi="Times New Roman"/>
          <w:sz w:val="22"/>
          <w:szCs w:val="22"/>
        </w:rPr>
        <w:t>(2</w:t>
      </w:r>
      <w:r w:rsidRPr="00522210">
        <w:rPr>
          <w:rFonts w:ascii="Times New Roman" w:hAnsi="Times New Roman"/>
          <w:i/>
          <w:sz w:val="22"/>
          <w:szCs w:val="22"/>
          <w:vertAlign w:val="superscript"/>
        </w:rPr>
        <w:t>n</w:t>
      </w:r>
      <w:r w:rsidRPr="00522210">
        <w:rPr>
          <w:rFonts w:ascii="Times New Roman" w:hAnsi="Times New Roman"/>
          <w:sz w:val="22"/>
          <w:szCs w:val="22"/>
        </w:rPr>
        <w:t>) for every question is unlikely to result in many points).</w:t>
      </w:r>
    </w:p>
    <w:p w14:paraId="3703943C" w14:textId="2562C9E8" w:rsidR="009078E6" w:rsidRPr="009078E6" w:rsidRDefault="009078E6" w:rsidP="009078E6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</w:t>
      </w:r>
      <w:r>
        <w:rPr>
          <w:sz w:val="22"/>
          <w:szCs w:val="22"/>
        </w:rPr>
        <w:t xml:space="preserve"> 1000000</w:t>
      </w:r>
    </w:p>
    <w:p w14:paraId="1B115524" w14:textId="4B2073B4" w:rsidR="009078E6" w:rsidRPr="009078E6" w:rsidRDefault="009078E6" w:rsidP="009078E6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>
        <w:rPr>
          <w:sz w:val="22"/>
          <w:szCs w:val="22"/>
          <w:vertAlign w:val="superscript"/>
        </w:rPr>
        <w:t>4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</w:p>
    <w:p w14:paraId="433F5240" w14:textId="50745C9A" w:rsidR="00394DBF" w:rsidRPr="009078E6" w:rsidRDefault="009078E6" w:rsidP="009078E6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2</w:t>
      </w:r>
      <w:r w:rsidRPr="00522210">
        <w:rPr>
          <w:i/>
          <w:sz w:val="22"/>
          <w:szCs w:val="22"/>
          <w:vertAlign w:val="superscript"/>
        </w:rPr>
        <w:t>n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</w:p>
    <w:p w14:paraId="112DF069" w14:textId="39CC019E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 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</w:p>
    <w:p w14:paraId="2A6C967B" w14:textId="0EF33028" w:rsidR="00AF352F" w:rsidRPr="00394DBF" w:rsidRDefault="00AF352F" w:rsidP="00394DB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="00394DBF">
        <w:rPr>
          <w:sz w:val="22"/>
          <w:szCs w:val="22"/>
          <w:vertAlign w:val="superscript"/>
        </w:rPr>
        <w:t xml:space="preserve"> </w:t>
      </w:r>
      <w:r w:rsidR="00394DBF" w:rsidRPr="00522210">
        <w:rPr>
          <w:sz w:val="22"/>
          <w:szCs w:val="22"/>
        </w:rPr>
        <w:t>+ 14</w:t>
      </w:r>
      <w:r w:rsidR="00394DBF">
        <w:rPr>
          <w:i/>
          <w:sz w:val="22"/>
          <w:szCs w:val="22"/>
        </w:rPr>
        <w:t>n</w:t>
      </w:r>
    </w:p>
    <w:p w14:paraId="22D5B837" w14:textId="77777777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log(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</w:p>
    <w:p w14:paraId="7C08CD0D" w14:textId="2E741FE8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5loglog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4log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</w:t>
      </w:r>
      <w:r w:rsidR="00394DBF">
        <w:rPr>
          <w:sz w:val="22"/>
          <w:szCs w:val="22"/>
        </w:rPr>
        <w:t>*</w:t>
      </w:r>
      <w:r w:rsidR="00394DBF" w:rsidRPr="00522210">
        <w:rPr>
          <w:sz w:val="22"/>
          <w:szCs w:val="22"/>
        </w:rPr>
        <w:t>log(</w:t>
      </w:r>
      <w:r w:rsidR="00394DBF" w:rsidRPr="00522210">
        <w:rPr>
          <w:i/>
          <w:sz w:val="22"/>
          <w:szCs w:val="22"/>
        </w:rPr>
        <w:t>n</w:t>
      </w:r>
      <w:r w:rsidR="00394DBF" w:rsidRPr="00522210">
        <w:rPr>
          <w:sz w:val="22"/>
          <w:szCs w:val="22"/>
        </w:rPr>
        <w:t>)</w:t>
      </w:r>
    </w:p>
    <w:p w14:paraId="78AF58F7" w14:textId="07C2087B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.</w:t>
      </w:r>
      <w:r w:rsidRPr="00522210">
        <w:rPr>
          <w:sz w:val="22"/>
          <w:szCs w:val="22"/>
        </w:rPr>
        <w:t>001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100</w:t>
      </w:r>
      <w:r w:rsidR="00394DBF">
        <w:rPr>
          <w:sz w:val="22"/>
          <w:szCs w:val="22"/>
        </w:rPr>
        <w:t>*</w:t>
      </w:r>
      <w:r w:rsidRPr="00522210">
        <w:rPr>
          <w:sz w:val="22"/>
          <w:szCs w:val="22"/>
        </w:rPr>
        <w:t>2</w:t>
      </w:r>
      <w:r w:rsidRPr="00522210">
        <w:rPr>
          <w:i/>
          <w:sz w:val="22"/>
          <w:szCs w:val="22"/>
          <w:vertAlign w:val="superscript"/>
        </w:rPr>
        <w:t>n</w:t>
      </w:r>
    </w:p>
    <w:p w14:paraId="79F4F5A3" w14:textId="77777777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3</w:t>
      </w:r>
      <w:r w:rsidRPr="00522210">
        <w:rPr>
          <w:sz w:val="22"/>
          <w:szCs w:val="22"/>
        </w:rPr>
        <w:t>(1 + 6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20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</w:p>
    <w:p w14:paraId="56A2054B" w14:textId="44A4B4E9" w:rsidR="00AF352F" w:rsidRPr="00522210" w:rsidRDefault="00AF352F">
      <w:pPr>
        <w:numPr>
          <w:ilvl w:val="0"/>
          <w:numId w:val="1"/>
        </w:numPr>
        <w:spacing w:line="708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(log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(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 xml:space="preserve">+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</w:p>
    <w:p w14:paraId="2583F79F" w14:textId="5E59F610" w:rsidR="00180BAF" w:rsidRDefault="00AF352F" w:rsidP="00180BAF">
      <w:pPr>
        <w:spacing w:line="708" w:lineRule="auto"/>
        <w:ind w:right="3013"/>
        <w:jc w:val="both"/>
        <w:rPr>
          <w:sz w:val="22"/>
          <w:szCs w:val="22"/>
          <w:vertAlign w:val="superscript"/>
        </w:rPr>
      </w:pPr>
      <w:r w:rsidRPr="00522210">
        <w:rPr>
          <w:sz w:val="22"/>
          <w:szCs w:val="22"/>
        </w:rPr>
        <w:t>ANS:</w:t>
      </w:r>
    </w:p>
    <w:p w14:paraId="5338A8C5" w14:textId="12292B4D" w:rsidR="00912F4E" w:rsidRPr="009078E6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</w:t>
      </w:r>
      <w:r>
        <w:rPr>
          <w:sz w:val="22"/>
          <w:szCs w:val="22"/>
        </w:rPr>
        <w:t xml:space="preserve"> 1000000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3FAF6947" w14:textId="5E6AC04C" w:rsidR="00912F4E" w:rsidRPr="009078E6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>
        <w:rPr>
          <w:sz w:val="22"/>
          <w:szCs w:val="22"/>
          <w:vertAlign w:val="superscript"/>
        </w:rPr>
        <w:t>4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lang w:val="en-GB"/>
        </w:rPr>
        <w:t>____________________</w:t>
      </w:r>
    </w:p>
    <w:p w14:paraId="4766AF38" w14:textId="406005FE" w:rsidR="00912F4E" w:rsidRPr="009078E6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2</w:t>
      </w:r>
      <w:r w:rsidRPr="00522210">
        <w:rPr>
          <w:i/>
          <w:sz w:val="22"/>
          <w:szCs w:val="22"/>
          <w:vertAlign w:val="superscript"/>
        </w:rPr>
        <w:t>n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lang w:val="en-GB"/>
        </w:rPr>
        <w:t>____________________</w:t>
      </w:r>
    </w:p>
    <w:p w14:paraId="495CDCCC" w14:textId="3ED2A7B5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 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lang w:val="en-GB"/>
        </w:rPr>
        <w:t>____________________</w:t>
      </w:r>
    </w:p>
    <w:p w14:paraId="0A8F55B4" w14:textId="32789AB4" w:rsidR="00912F4E" w:rsidRPr="00394DBF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vertAlign w:val="superscript"/>
        </w:rPr>
        <w:t xml:space="preserve"> </w:t>
      </w:r>
      <w:r w:rsidRPr="00522210">
        <w:rPr>
          <w:sz w:val="22"/>
          <w:szCs w:val="22"/>
        </w:rPr>
        <w:t>+ 14</w:t>
      </w:r>
      <w:r>
        <w:rPr>
          <w:i/>
          <w:sz w:val="22"/>
          <w:szCs w:val="22"/>
        </w:rPr>
        <w:t>n</w:t>
      </w:r>
      <w:r>
        <w:rPr>
          <w:sz w:val="22"/>
          <w:szCs w:val="22"/>
          <w:lang w:val="en-GB"/>
        </w:rPr>
        <w:t>____________________</w:t>
      </w:r>
    </w:p>
    <w:p w14:paraId="37D79AD4" w14:textId="712B66A6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log(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655B98F2" w14:textId="131CCA16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5loglog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4log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</w:t>
      </w:r>
      <w:r>
        <w:rPr>
          <w:sz w:val="22"/>
          <w:szCs w:val="22"/>
        </w:rPr>
        <w:t>*</w:t>
      </w:r>
      <w:r w:rsidRPr="00522210">
        <w:rPr>
          <w:sz w:val="22"/>
          <w:szCs w:val="22"/>
        </w:rPr>
        <w:t>log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06076544" w14:textId="52817613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.</w:t>
      </w:r>
      <w:r w:rsidRPr="00522210">
        <w:rPr>
          <w:sz w:val="22"/>
          <w:szCs w:val="22"/>
        </w:rPr>
        <w:t>001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100</w:t>
      </w:r>
      <w:r>
        <w:rPr>
          <w:sz w:val="22"/>
          <w:szCs w:val="22"/>
        </w:rPr>
        <w:t>*</w:t>
      </w:r>
      <w:r w:rsidRPr="00522210">
        <w:rPr>
          <w:sz w:val="22"/>
          <w:szCs w:val="22"/>
        </w:rPr>
        <w:t>2</w:t>
      </w:r>
      <w:r w:rsidRPr="00522210">
        <w:rPr>
          <w:i/>
          <w:sz w:val="22"/>
          <w:szCs w:val="22"/>
          <w:vertAlign w:val="superscript"/>
        </w:rPr>
        <w:t>n</w:t>
      </w:r>
      <w:r>
        <w:rPr>
          <w:sz w:val="22"/>
          <w:szCs w:val="22"/>
          <w:lang w:val="en-GB"/>
        </w:rPr>
        <w:t>____________________</w:t>
      </w:r>
    </w:p>
    <w:p w14:paraId="64C4A403" w14:textId="288B6C07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3</w:t>
      </w:r>
      <w:r w:rsidRPr="00522210">
        <w:rPr>
          <w:sz w:val="22"/>
          <w:szCs w:val="22"/>
        </w:rPr>
        <w:t>(1 + 6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20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66D4FDC6" w14:textId="53F38424" w:rsidR="00912F4E" w:rsidRPr="00522210" w:rsidRDefault="00912F4E" w:rsidP="00912F4E">
      <w:pPr>
        <w:numPr>
          <w:ilvl w:val="0"/>
          <w:numId w:val="9"/>
        </w:numPr>
        <w:spacing w:line="708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(log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(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 xml:space="preserve">+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5828F58B" w14:textId="259BEC64" w:rsidR="00BC48B2" w:rsidRPr="000E069B" w:rsidRDefault="00F6179B" w:rsidP="007E2710">
      <w:pPr>
        <w:rPr>
          <w:b/>
          <w:bCs/>
          <w:sz w:val="22"/>
          <w:szCs w:val="22"/>
        </w:rPr>
      </w:pPr>
      <w:r w:rsidRPr="000E069B">
        <w:rPr>
          <w:b/>
          <w:bCs/>
          <w:sz w:val="22"/>
          <w:szCs w:val="22"/>
        </w:rPr>
        <w:t>Q</w:t>
      </w:r>
      <w:r w:rsidR="00771674" w:rsidRPr="000E069B">
        <w:rPr>
          <w:rFonts w:hint="eastAsia"/>
          <w:b/>
          <w:bCs/>
          <w:sz w:val="22"/>
          <w:szCs w:val="22"/>
        </w:rPr>
        <w:t>4</w:t>
      </w:r>
      <w:r w:rsidRPr="000E069B">
        <w:rPr>
          <w:b/>
          <w:bCs/>
          <w:sz w:val="22"/>
          <w:szCs w:val="22"/>
        </w:rPr>
        <w:t>.</w:t>
      </w:r>
      <w:r w:rsidR="00FC68C5" w:rsidRPr="000E069B">
        <w:rPr>
          <w:b/>
          <w:bCs/>
          <w:sz w:val="22"/>
          <w:szCs w:val="22"/>
        </w:rPr>
        <w:t xml:space="preserve"> Lecture 7-hash table</w:t>
      </w:r>
      <w:r w:rsidR="007E2710" w:rsidRPr="000E069B">
        <w:rPr>
          <w:b/>
          <w:bCs/>
          <w:sz w:val="22"/>
          <w:szCs w:val="22"/>
        </w:rPr>
        <w:t xml:space="preserve"> </w:t>
      </w:r>
      <w:r w:rsidR="0034262A" w:rsidRPr="000E069B">
        <w:rPr>
          <w:b/>
          <w:bCs/>
          <w:sz w:val="22"/>
          <w:szCs w:val="22"/>
        </w:rPr>
        <w:t>(20 pts)</w:t>
      </w:r>
    </w:p>
    <w:p w14:paraId="3E5FDE96" w14:textId="15049DF9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Insert the following</w:t>
      </w:r>
      <w:r w:rsidR="00616C8F" w:rsidRPr="00522210">
        <w:rPr>
          <w:sz w:val="22"/>
          <w:szCs w:val="22"/>
        </w:rPr>
        <w:t xml:space="preserve"> six</w:t>
      </w:r>
      <w:r w:rsidRPr="00522210">
        <w:rPr>
          <w:sz w:val="22"/>
          <w:szCs w:val="22"/>
        </w:rPr>
        <w:t xml:space="preserve"> keys</w:t>
      </w:r>
      <w:r w:rsidR="00616C8F" w:rsidRPr="00522210">
        <w:rPr>
          <w:sz w:val="22"/>
          <w:szCs w:val="22"/>
        </w:rPr>
        <w:t xml:space="preserve"> in this order: 19, 48, 8, 27, 97, 7</w:t>
      </w:r>
      <w:r w:rsidRPr="00522210">
        <w:rPr>
          <w:sz w:val="22"/>
          <w:szCs w:val="22"/>
        </w:rPr>
        <w:t xml:space="preserve"> into </w:t>
      </w:r>
      <w:r w:rsidR="00616C8F" w:rsidRPr="00522210">
        <w:rPr>
          <w:sz w:val="22"/>
          <w:szCs w:val="22"/>
        </w:rPr>
        <w:t>a</w:t>
      </w:r>
      <w:r w:rsidRPr="00522210">
        <w:rPr>
          <w:sz w:val="22"/>
          <w:szCs w:val="22"/>
        </w:rPr>
        <w:t xml:space="preserve"> hash table</w:t>
      </w:r>
      <w:r w:rsidR="00616C8F" w:rsidRPr="00522210">
        <w:rPr>
          <w:sz w:val="22"/>
          <w:szCs w:val="22"/>
        </w:rPr>
        <w:t xml:space="preserve"> of size 10</w:t>
      </w:r>
      <w:r w:rsidRPr="00522210">
        <w:rPr>
          <w:sz w:val="22"/>
          <w:szCs w:val="22"/>
        </w:rPr>
        <w:t>, where the hash function is modulo table size (%10).</w:t>
      </w:r>
    </w:p>
    <w:p w14:paraId="22EF4AD8" w14:textId="3EB5C0F9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)</w:t>
      </w:r>
      <w:r w:rsidR="00D65C9F" w:rsidRPr="00522210">
        <w:rPr>
          <w:sz w:val="22"/>
          <w:szCs w:val="22"/>
        </w:rPr>
        <w:t xml:space="preserve"> (</w:t>
      </w:r>
      <w:r w:rsidR="00180BAF">
        <w:rPr>
          <w:rFonts w:hint="eastAsia"/>
          <w:sz w:val="22"/>
          <w:szCs w:val="22"/>
        </w:rPr>
        <w:t>1</w:t>
      </w:r>
      <w:r w:rsidR="00D65C9F" w:rsidRPr="00522210">
        <w:rPr>
          <w:sz w:val="22"/>
          <w:szCs w:val="22"/>
        </w:rPr>
        <w:t xml:space="preserve"> pts)</w:t>
      </w:r>
      <w:r w:rsidRPr="00522210">
        <w:rPr>
          <w:sz w:val="22"/>
          <w:szCs w:val="22"/>
        </w:rPr>
        <w:t xml:space="preserve"> What is the load factor? </w:t>
      </w:r>
    </w:p>
    <w:p w14:paraId="6D68FA24" w14:textId="3EF3D893" w:rsidR="007E27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</w:t>
      </w:r>
      <w:r w:rsidR="00180BAF" w:rsidRPr="00522210">
        <w:rPr>
          <w:sz w:val="22"/>
          <w:szCs w:val="22"/>
        </w:rPr>
        <w:t>:</w:t>
      </w:r>
    </w:p>
    <w:p w14:paraId="0AF44BB1" w14:textId="77777777" w:rsidR="00180BAF" w:rsidRPr="00522210" w:rsidRDefault="00180BAF" w:rsidP="007E2710">
      <w:pPr>
        <w:rPr>
          <w:sz w:val="22"/>
          <w:szCs w:val="22"/>
        </w:rPr>
      </w:pPr>
    </w:p>
    <w:p w14:paraId="1081099D" w14:textId="77777777" w:rsidR="007E2710" w:rsidRPr="00522210" w:rsidRDefault="007E2710" w:rsidP="007E2710">
      <w:pPr>
        <w:rPr>
          <w:sz w:val="22"/>
          <w:szCs w:val="22"/>
        </w:rPr>
      </w:pPr>
    </w:p>
    <w:p w14:paraId="55C09F9C" w14:textId="0A30A0F5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b)</w:t>
      </w:r>
      <w:r w:rsidR="00D65C9F" w:rsidRPr="00522210">
        <w:rPr>
          <w:sz w:val="22"/>
          <w:szCs w:val="22"/>
        </w:rPr>
        <w:t xml:space="preserve"> (</w:t>
      </w:r>
      <w:r w:rsidR="0034262A" w:rsidRPr="00522210">
        <w:rPr>
          <w:sz w:val="22"/>
          <w:szCs w:val="22"/>
        </w:rPr>
        <w:t>3</w:t>
      </w:r>
      <w:r w:rsidR="00D65C9F" w:rsidRPr="00522210">
        <w:rPr>
          <w:sz w:val="22"/>
          <w:szCs w:val="22"/>
        </w:rPr>
        <w:t xml:space="preserve"> pts)</w:t>
      </w:r>
      <w:r w:rsidRPr="00522210">
        <w:rPr>
          <w:sz w:val="22"/>
          <w:szCs w:val="22"/>
        </w:rPr>
        <w:t xml:space="preserve"> Fill in the table, resolving hash collisions with linear probing.</w:t>
      </w:r>
      <w:r w:rsidR="00EE429B">
        <w:rPr>
          <w:sz w:val="22"/>
          <w:szCs w:val="22"/>
        </w:rPr>
        <w:t xml:space="preserve"> </w:t>
      </w:r>
      <w:r w:rsidR="00EE429B" w:rsidRPr="00C61FCC">
        <w:rPr>
          <w:b/>
          <w:bCs/>
          <w:sz w:val="22"/>
          <w:szCs w:val="22"/>
        </w:rPr>
        <w:t>(Fill in the table without detailed steps.)</w:t>
      </w:r>
    </w:p>
    <w:p w14:paraId="4C1ED433" w14:textId="49750BBE" w:rsidR="00616C8F" w:rsidRPr="00522210" w:rsidRDefault="00616C8F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: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</w:tblGrid>
      <w:tr w:rsidR="007E2710" w:rsidRPr="00522210" w14:paraId="24907FF9" w14:textId="77777777" w:rsidTr="005D1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45E5CEEA" w14:textId="77777777" w:rsidR="007E2710" w:rsidRPr="00522210" w:rsidRDefault="007E2710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1C3FCAAA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564EA590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22325BEF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00FD9268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1AE64433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0ED316A6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53188D2C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6FECAF47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660D3AAA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7E2710" w:rsidRPr="00522210" w14:paraId="09363A33" w14:textId="77777777" w:rsidTr="005D1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568A42BB" w14:textId="1733B257" w:rsidR="007E2710" w:rsidRPr="00522210" w:rsidRDefault="007E2710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112EE085" w14:textId="29CF77CD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4E6806F6" w14:textId="79616E40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07DFF180" w14:textId="75C0B968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35405EB8" w14:textId="42E2115B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17E7A8F" w14:textId="0B512416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C307EE3" w14:textId="00C11BB8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B80BA7D" w14:textId="60BE2369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347EFB58" w14:textId="3419E6F5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67D1FB6" w14:textId="59087268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2B68359A" w14:textId="77777777" w:rsidR="007E2710" w:rsidRPr="00522210" w:rsidRDefault="007E2710" w:rsidP="007E2710">
      <w:pPr>
        <w:rPr>
          <w:sz w:val="22"/>
          <w:szCs w:val="22"/>
        </w:rPr>
      </w:pPr>
    </w:p>
    <w:p w14:paraId="0179BFD1" w14:textId="7D7A4C6D" w:rsidR="007E2710" w:rsidRPr="00522210" w:rsidRDefault="007E2710" w:rsidP="007E2710">
      <w:pPr>
        <w:rPr>
          <w:sz w:val="22"/>
          <w:szCs w:val="22"/>
        </w:rPr>
      </w:pPr>
      <w:bookmarkStart w:id="3" w:name="OLE_LINK1"/>
      <w:r w:rsidRPr="00522210">
        <w:rPr>
          <w:sz w:val="22"/>
          <w:szCs w:val="22"/>
        </w:rPr>
        <w:t xml:space="preserve">c) </w:t>
      </w:r>
      <w:r w:rsidR="00D65C9F" w:rsidRPr="00522210">
        <w:rPr>
          <w:sz w:val="22"/>
          <w:szCs w:val="22"/>
        </w:rPr>
        <w:t>(</w:t>
      </w:r>
      <w:r w:rsidR="00180BAF">
        <w:rPr>
          <w:rFonts w:hint="eastAsia"/>
          <w:sz w:val="22"/>
          <w:szCs w:val="22"/>
        </w:rPr>
        <w:t>4</w:t>
      </w:r>
      <w:r w:rsidR="00D65C9F" w:rsidRPr="00522210">
        <w:rPr>
          <w:sz w:val="22"/>
          <w:szCs w:val="22"/>
        </w:rPr>
        <w:t xml:space="preserve"> pts) </w:t>
      </w:r>
      <w:r w:rsidRPr="00522210">
        <w:rPr>
          <w:sz w:val="22"/>
          <w:szCs w:val="22"/>
        </w:rPr>
        <w:t>Fill in the table, resolving hash collisions with quadratic probing.</w:t>
      </w:r>
      <w:r w:rsidR="00EE429B">
        <w:rPr>
          <w:sz w:val="22"/>
          <w:szCs w:val="22"/>
        </w:rPr>
        <w:t xml:space="preserve"> </w:t>
      </w:r>
      <w:r w:rsidR="00EE429B" w:rsidRPr="00C61FCC">
        <w:rPr>
          <w:b/>
          <w:bCs/>
          <w:sz w:val="22"/>
          <w:szCs w:val="22"/>
        </w:rPr>
        <w:t>(Show the probe sequence for resolving collisions.)</w:t>
      </w:r>
    </w:p>
    <w:p w14:paraId="6B9C4F32" w14:textId="77777777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: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</w:tblGrid>
      <w:tr w:rsidR="00616C8F" w:rsidRPr="00522210" w14:paraId="0EA86598" w14:textId="77777777" w:rsidTr="005D1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22E5ABCF" w14:textId="77777777" w:rsidR="00616C8F" w:rsidRPr="00522210" w:rsidRDefault="00616C8F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5FFCDC78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02A2D13F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3B4215B5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7147A6F5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64DCEC8E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0A6BDEA1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67486E33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60B87EB4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20E1B9FA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616C8F" w:rsidRPr="00522210" w14:paraId="000EA5E1" w14:textId="77777777" w:rsidTr="005D1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6D4E2D6A" w14:textId="77777777" w:rsidR="00616C8F" w:rsidRPr="00522210" w:rsidRDefault="00616C8F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6B313A5C" w14:textId="5C14DD74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5A98C931" w14:textId="6FA9B1BF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326B3AB0" w14:textId="77777777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56B73C44" w14:textId="77777777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4E8FDDBC" w14:textId="77777777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03A57C2" w14:textId="690B402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59455483" w14:textId="1835F52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53C817C8" w14:textId="77BFE80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3E4534FD" w14:textId="354D764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bookmarkEnd w:id="3"/>
    </w:tbl>
    <w:p w14:paraId="5064DF72" w14:textId="77777777" w:rsidR="007E2710" w:rsidRDefault="007E2710" w:rsidP="007E2710">
      <w:pPr>
        <w:rPr>
          <w:sz w:val="22"/>
          <w:szCs w:val="22"/>
        </w:rPr>
      </w:pPr>
    </w:p>
    <w:p w14:paraId="28ED80EC" w14:textId="77777777" w:rsidR="00EE429B" w:rsidRDefault="00EE429B" w:rsidP="007E2710">
      <w:pPr>
        <w:rPr>
          <w:sz w:val="22"/>
          <w:szCs w:val="22"/>
        </w:rPr>
      </w:pPr>
    </w:p>
    <w:p w14:paraId="1B51F087" w14:textId="77777777" w:rsidR="00EE429B" w:rsidRDefault="00EE429B" w:rsidP="007E2710">
      <w:pPr>
        <w:rPr>
          <w:sz w:val="22"/>
          <w:szCs w:val="22"/>
        </w:rPr>
      </w:pPr>
    </w:p>
    <w:p w14:paraId="5E82BCDC" w14:textId="77777777" w:rsidR="00EE429B" w:rsidRDefault="00EE429B" w:rsidP="007E2710">
      <w:pPr>
        <w:rPr>
          <w:sz w:val="22"/>
          <w:szCs w:val="22"/>
        </w:rPr>
      </w:pPr>
    </w:p>
    <w:p w14:paraId="4A095CAD" w14:textId="77777777" w:rsidR="00EE429B" w:rsidRDefault="00EE429B" w:rsidP="007E2710">
      <w:pPr>
        <w:rPr>
          <w:sz w:val="22"/>
          <w:szCs w:val="22"/>
        </w:rPr>
      </w:pPr>
    </w:p>
    <w:p w14:paraId="6A6FFE61" w14:textId="77777777" w:rsidR="00EE429B" w:rsidRDefault="00EE429B" w:rsidP="007E2710">
      <w:pPr>
        <w:rPr>
          <w:sz w:val="22"/>
          <w:szCs w:val="22"/>
        </w:rPr>
      </w:pPr>
    </w:p>
    <w:p w14:paraId="4B3F86DD" w14:textId="77777777" w:rsidR="00EE429B" w:rsidRDefault="00EE429B" w:rsidP="007E2710">
      <w:pPr>
        <w:rPr>
          <w:sz w:val="22"/>
          <w:szCs w:val="22"/>
        </w:rPr>
      </w:pPr>
    </w:p>
    <w:p w14:paraId="41BC32CC" w14:textId="77777777" w:rsidR="00EE429B" w:rsidRDefault="00EE429B" w:rsidP="007E2710">
      <w:pPr>
        <w:rPr>
          <w:sz w:val="22"/>
          <w:szCs w:val="22"/>
        </w:rPr>
      </w:pPr>
    </w:p>
    <w:p w14:paraId="48C84E77" w14:textId="77777777" w:rsidR="00EE429B" w:rsidRDefault="00EE429B" w:rsidP="007E2710">
      <w:pPr>
        <w:rPr>
          <w:sz w:val="22"/>
          <w:szCs w:val="22"/>
        </w:rPr>
      </w:pPr>
    </w:p>
    <w:p w14:paraId="3BD0D7CC" w14:textId="77777777" w:rsidR="00EE429B" w:rsidRDefault="00EE429B" w:rsidP="007E2710">
      <w:pPr>
        <w:rPr>
          <w:sz w:val="22"/>
          <w:szCs w:val="22"/>
        </w:rPr>
      </w:pPr>
    </w:p>
    <w:p w14:paraId="7B5620E5" w14:textId="77777777" w:rsidR="00EE429B" w:rsidRDefault="00EE429B" w:rsidP="007E2710">
      <w:pPr>
        <w:rPr>
          <w:sz w:val="22"/>
          <w:szCs w:val="22"/>
        </w:rPr>
      </w:pPr>
    </w:p>
    <w:p w14:paraId="4A83A49D" w14:textId="77777777" w:rsidR="00EE429B" w:rsidRDefault="00EE429B" w:rsidP="007E2710">
      <w:pPr>
        <w:rPr>
          <w:sz w:val="22"/>
          <w:szCs w:val="22"/>
        </w:rPr>
      </w:pPr>
    </w:p>
    <w:p w14:paraId="6D510D4F" w14:textId="77777777" w:rsidR="00EE429B" w:rsidRDefault="00EE429B" w:rsidP="007E2710">
      <w:pPr>
        <w:rPr>
          <w:sz w:val="22"/>
          <w:szCs w:val="22"/>
        </w:rPr>
      </w:pPr>
    </w:p>
    <w:p w14:paraId="7EF95C52" w14:textId="77777777" w:rsidR="00EE429B" w:rsidRDefault="00EE429B" w:rsidP="007E2710">
      <w:pPr>
        <w:rPr>
          <w:sz w:val="22"/>
          <w:szCs w:val="22"/>
        </w:rPr>
      </w:pPr>
    </w:p>
    <w:p w14:paraId="25072AEA" w14:textId="77777777" w:rsidR="00EE429B" w:rsidRDefault="00EE429B" w:rsidP="007E2710">
      <w:pPr>
        <w:rPr>
          <w:sz w:val="22"/>
          <w:szCs w:val="22"/>
        </w:rPr>
      </w:pPr>
    </w:p>
    <w:p w14:paraId="46B7A342" w14:textId="77777777" w:rsidR="00EE429B" w:rsidRDefault="00EE429B" w:rsidP="007E2710">
      <w:pPr>
        <w:rPr>
          <w:sz w:val="22"/>
          <w:szCs w:val="22"/>
        </w:rPr>
      </w:pPr>
    </w:p>
    <w:p w14:paraId="0BCE8766" w14:textId="77777777" w:rsidR="00EE429B" w:rsidRDefault="00EE429B" w:rsidP="007E2710">
      <w:pPr>
        <w:rPr>
          <w:sz w:val="22"/>
          <w:szCs w:val="22"/>
        </w:rPr>
      </w:pPr>
    </w:p>
    <w:p w14:paraId="14E84E2D" w14:textId="77777777" w:rsidR="00EE429B" w:rsidRDefault="00EE429B" w:rsidP="007E2710">
      <w:pPr>
        <w:rPr>
          <w:sz w:val="22"/>
          <w:szCs w:val="22"/>
        </w:rPr>
      </w:pPr>
    </w:p>
    <w:p w14:paraId="70B32A32" w14:textId="77777777" w:rsidR="00EE429B" w:rsidRDefault="00EE429B" w:rsidP="007E2710">
      <w:pPr>
        <w:rPr>
          <w:sz w:val="22"/>
          <w:szCs w:val="22"/>
        </w:rPr>
      </w:pPr>
    </w:p>
    <w:p w14:paraId="1125F38E" w14:textId="77777777" w:rsidR="00EE429B" w:rsidRDefault="00EE429B" w:rsidP="007E2710">
      <w:pPr>
        <w:rPr>
          <w:sz w:val="22"/>
          <w:szCs w:val="22"/>
        </w:rPr>
      </w:pPr>
    </w:p>
    <w:p w14:paraId="4D09ACE2" w14:textId="77777777" w:rsidR="00EE429B" w:rsidRDefault="00EE429B" w:rsidP="007E2710">
      <w:pPr>
        <w:rPr>
          <w:sz w:val="22"/>
          <w:szCs w:val="22"/>
        </w:rPr>
      </w:pPr>
    </w:p>
    <w:p w14:paraId="624B8F2A" w14:textId="77777777" w:rsidR="00EE429B" w:rsidRDefault="00EE429B" w:rsidP="007E2710">
      <w:pPr>
        <w:rPr>
          <w:sz w:val="22"/>
          <w:szCs w:val="22"/>
        </w:rPr>
      </w:pPr>
    </w:p>
    <w:p w14:paraId="728E248A" w14:textId="77777777" w:rsidR="00EE429B" w:rsidRPr="00522210" w:rsidRDefault="00EE429B" w:rsidP="007E2710">
      <w:pPr>
        <w:rPr>
          <w:sz w:val="22"/>
          <w:szCs w:val="22"/>
        </w:rPr>
      </w:pPr>
    </w:p>
    <w:p w14:paraId="6E1EB9A1" w14:textId="52695E7E" w:rsidR="00357E75" w:rsidRPr="00357E75" w:rsidRDefault="00AF109D" w:rsidP="00357E75">
      <w:pPr>
        <w:rPr>
          <w:sz w:val="22"/>
          <w:szCs w:val="22"/>
        </w:rPr>
      </w:pPr>
      <w:r w:rsidRPr="00522210">
        <w:rPr>
          <w:sz w:val="22"/>
          <w:szCs w:val="22"/>
        </w:rPr>
        <w:t>d) (</w:t>
      </w:r>
      <w:r w:rsidR="00180BAF">
        <w:rPr>
          <w:rFonts w:hint="eastAsia"/>
          <w:sz w:val="22"/>
          <w:szCs w:val="22"/>
        </w:rPr>
        <w:t>10</w:t>
      </w:r>
      <w:r w:rsidRPr="00522210">
        <w:rPr>
          <w:sz w:val="22"/>
          <w:szCs w:val="22"/>
        </w:rPr>
        <w:t xml:space="preserve"> pts) Fill in the table, resolving hash collisions with </w:t>
      </w:r>
      <w:r w:rsidR="00357E75" w:rsidRPr="00522210">
        <w:rPr>
          <w:sz w:val="22"/>
          <w:szCs w:val="22"/>
        </w:rPr>
        <w:t>d</w:t>
      </w:r>
      <w:r w:rsidR="00357E75" w:rsidRPr="00357E75">
        <w:rPr>
          <w:sz w:val="22"/>
          <w:szCs w:val="22"/>
        </w:rPr>
        <w:t>ouble hashing with two hash functions:</w:t>
      </w:r>
    </w:p>
    <w:p w14:paraId="34DBFAAB" w14:textId="77777777" w:rsidR="00357E75" w:rsidRPr="00522210" w:rsidRDefault="00357E75" w:rsidP="00357E75">
      <w:pPr>
        <w:rPr>
          <w:sz w:val="22"/>
          <w:szCs w:val="22"/>
        </w:rPr>
      </w:pPr>
      <w:r w:rsidRPr="00357E75">
        <w:rPr>
          <w:sz w:val="22"/>
          <w:szCs w:val="22"/>
        </w:rPr>
        <w:t>h1(k)=x%</w:t>
      </w:r>
      <w:r w:rsidRPr="00522210">
        <w:rPr>
          <w:sz w:val="22"/>
          <w:szCs w:val="22"/>
        </w:rPr>
        <w:t>10</w:t>
      </w:r>
      <w:r w:rsidRPr="00357E75">
        <w:rPr>
          <w:sz w:val="22"/>
          <w:szCs w:val="22"/>
        </w:rPr>
        <w:t> (primary hash)</w:t>
      </w:r>
      <w:r w:rsidRPr="00522210">
        <w:rPr>
          <w:sz w:val="22"/>
          <w:szCs w:val="22"/>
        </w:rPr>
        <w:t xml:space="preserve">, </w:t>
      </w:r>
      <w:r w:rsidRPr="00522210">
        <w:rPr>
          <w:rFonts w:hint="eastAsia"/>
          <w:sz w:val="22"/>
          <w:szCs w:val="22"/>
        </w:rPr>
        <w:t>h2(k)=1+(x%</w:t>
      </w:r>
      <w:r w:rsidRPr="00522210">
        <w:rPr>
          <w:sz w:val="22"/>
          <w:szCs w:val="22"/>
        </w:rPr>
        <w:t>7</w:t>
      </w:r>
      <w:r w:rsidRPr="00522210">
        <w:rPr>
          <w:rFonts w:hint="eastAsia"/>
          <w:sz w:val="22"/>
          <w:szCs w:val="22"/>
        </w:rPr>
        <w:t>) (secondary hash)</w:t>
      </w:r>
      <w:r w:rsidRPr="00522210">
        <w:rPr>
          <w:sz w:val="22"/>
          <w:szCs w:val="22"/>
        </w:rPr>
        <w:t>, Probing formula:</w:t>
      </w:r>
    </w:p>
    <w:p w14:paraId="08423121" w14:textId="0C596725" w:rsidR="00357E75" w:rsidRPr="00522210" w:rsidRDefault="00357E75" w:rsidP="00357E75">
      <w:pPr>
        <w:rPr>
          <w:sz w:val="22"/>
          <w:szCs w:val="22"/>
        </w:rPr>
      </w:pPr>
      <w:r w:rsidRPr="00522210">
        <w:rPr>
          <w:sz w:val="22"/>
          <w:szCs w:val="22"/>
        </w:rPr>
        <w:t>Probe(k, i)=(h1(k)+i</w:t>
      </w:r>
      <w:r w:rsidRPr="00522210">
        <w:rPr>
          <w:rFonts w:ascii="Cambria Math" w:hAnsi="Cambria Math" w:cs="Cambria Math"/>
          <w:sz w:val="22"/>
          <w:szCs w:val="22"/>
        </w:rPr>
        <w:t>⋅</w:t>
      </w:r>
      <w:r w:rsidRPr="00522210">
        <w:rPr>
          <w:sz w:val="22"/>
          <w:szCs w:val="22"/>
        </w:rPr>
        <w:t>h2(k))%</w:t>
      </w:r>
      <w:r w:rsidR="00612CA6">
        <w:rPr>
          <w:sz w:val="22"/>
          <w:szCs w:val="22"/>
        </w:rPr>
        <w:t>10</w:t>
      </w:r>
      <w:r w:rsidRPr="00522210">
        <w:rPr>
          <w:sz w:val="22"/>
          <w:szCs w:val="22"/>
        </w:rPr>
        <w:t>, i=0, 1, 2…</w:t>
      </w:r>
    </w:p>
    <w:p w14:paraId="6DE60F52" w14:textId="53A0C545" w:rsidR="00AF109D" w:rsidRPr="00522210" w:rsidRDefault="00EE429B" w:rsidP="00AF109D">
      <w:pPr>
        <w:rPr>
          <w:sz w:val="22"/>
          <w:szCs w:val="22"/>
        </w:rPr>
      </w:pPr>
      <w:r w:rsidRPr="00C61FCC">
        <w:rPr>
          <w:b/>
          <w:bCs/>
          <w:sz w:val="22"/>
          <w:szCs w:val="22"/>
        </w:rPr>
        <w:t>(Show the probe sequence for resolving collisions.)</w:t>
      </w:r>
    </w:p>
    <w:p w14:paraId="2DE6A1A5" w14:textId="77777777" w:rsidR="00AF109D" w:rsidRPr="00522210" w:rsidRDefault="00AF109D" w:rsidP="00AF109D">
      <w:pPr>
        <w:rPr>
          <w:sz w:val="22"/>
          <w:szCs w:val="22"/>
        </w:rPr>
      </w:pPr>
      <w:r w:rsidRPr="00522210">
        <w:rPr>
          <w:sz w:val="22"/>
          <w:szCs w:val="22"/>
        </w:rPr>
        <w:t>ANS: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</w:tblGrid>
      <w:tr w:rsidR="00AF109D" w:rsidRPr="00522210" w14:paraId="127BB616" w14:textId="77777777" w:rsidTr="005757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03D3FD4E" w14:textId="77777777" w:rsidR="00AF109D" w:rsidRPr="00522210" w:rsidRDefault="00AF109D" w:rsidP="005757FB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76A93BF3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556DD655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71C45ADC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14DE9DEA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3B5CD461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734C53D1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52387D2C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5C26F1C0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5D153AC0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AF109D" w:rsidRPr="00522210" w14:paraId="075C524A" w14:textId="77777777" w:rsidTr="005757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2F0537C5" w14:textId="129276B3" w:rsidR="00AF109D" w:rsidRPr="00522210" w:rsidRDefault="00AF109D" w:rsidP="005757FB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763948DF" w14:textId="060BED12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0EAD77B8" w14:textId="5012F647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2FD6861E" w14:textId="77777777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53E3F02F" w14:textId="075C96A5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A821942" w14:textId="77777777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C0FDF2E" w14:textId="027ED963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27F1B843" w14:textId="63EFF37B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7F369FED" w14:textId="090A1C65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DA25323" w14:textId="278088BA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2D6F729C" w14:textId="77777777" w:rsidR="00AF109D" w:rsidRDefault="00AF109D" w:rsidP="007E2710">
      <w:pPr>
        <w:rPr>
          <w:sz w:val="22"/>
          <w:szCs w:val="22"/>
        </w:rPr>
      </w:pPr>
    </w:p>
    <w:p w14:paraId="33D3F4F0" w14:textId="77777777" w:rsidR="00EE429B" w:rsidRDefault="00EE429B" w:rsidP="007E2710">
      <w:pPr>
        <w:rPr>
          <w:sz w:val="22"/>
          <w:szCs w:val="22"/>
        </w:rPr>
      </w:pPr>
    </w:p>
    <w:p w14:paraId="740237D7" w14:textId="77777777" w:rsidR="00EE429B" w:rsidRDefault="00EE429B" w:rsidP="007E2710">
      <w:pPr>
        <w:rPr>
          <w:sz w:val="22"/>
          <w:szCs w:val="22"/>
        </w:rPr>
      </w:pPr>
    </w:p>
    <w:p w14:paraId="7167D871" w14:textId="77777777" w:rsidR="00EE429B" w:rsidRDefault="00EE429B" w:rsidP="007E2710">
      <w:pPr>
        <w:rPr>
          <w:sz w:val="22"/>
          <w:szCs w:val="22"/>
        </w:rPr>
      </w:pPr>
    </w:p>
    <w:p w14:paraId="42152A15" w14:textId="77777777" w:rsidR="00EE429B" w:rsidRDefault="00EE429B" w:rsidP="007E2710">
      <w:pPr>
        <w:rPr>
          <w:sz w:val="22"/>
          <w:szCs w:val="22"/>
        </w:rPr>
      </w:pPr>
    </w:p>
    <w:p w14:paraId="2A6AF31E" w14:textId="77777777" w:rsidR="00EE429B" w:rsidRDefault="00EE429B" w:rsidP="007E2710">
      <w:pPr>
        <w:rPr>
          <w:sz w:val="22"/>
          <w:szCs w:val="22"/>
        </w:rPr>
      </w:pPr>
    </w:p>
    <w:p w14:paraId="1284573E" w14:textId="77777777" w:rsidR="00EE429B" w:rsidRDefault="00EE429B" w:rsidP="007E2710">
      <w:pPr>
        <w:rPr>
          <w:sz w:val="22"/>
          <w:szCs w:val="22"/>
        </w:rPr>
      </w:pPr>
    </w:p>
    <w:p w14:paraId="5E09795A" w14:textId="77777777" w:rsidR="00EE429B" w:rsidRDefault="00EE429B" w:rsidP="007E2710">
      <w:pPr>
        <w:rPr>
          <w:sz w:val="22"/>
          <w:szCs w:val="22"/>
        </w:rPr>
      </w:pPr>
    </w:p>
    <w:p w14:paraId="76CE5D5A" w14:textId="77777777" w:rsidR="00EE429B" w:rsidRDefault="00EE429B" w:rsidP="007E2710">
      <w:pPr>
        <w:rPr>
          <w:sz w:val="22"/>
          <w:szCs w:val="22"/>
        </w:rPr>
      </w:pPr>
    </w:p>
    <w:p w14:paraId="684DD5A5" w14:textId="77777777" w:rsidR="00EE429B" w:rsidRDefault="00EE429B" w:rsidP="007E2710">
      <w:pPr>
        <w:rPr>
          <w:sz w:val="22"/>
          <w:szCs w:val="22"/>
        </w:rPr>
      </w:pPr>
    </w:p>
    <w:p w14:paraId="53BDFA48" w14:textId="77777777" w:rsidR="00EE429B" w:rsidRDefault="00EE429B" w:rsidP="007E2710">
      <w:pPr>
        <w:rPr>
          <w:sz w:val="22"/>
          <w:szCs w:val="22"/>
        </w:rPr>
      </w:pPr>
    </w:p>
    <w:p w14:paraId="7EA7D2EF" w14:textId="77777777" w:rsidR="00EE429B" w:rsidRDefault="00EE429B" w:rsidP="007E2710">
      <w:pPr>
        <w:rPr>
          <w:sz w:val="22"/>
          <w:szCs w:val="22"/>
        </w:rPr>
      </w:pPr>
    </w:p>
    <w:p w14:paraId="3D30F4CF" w14:textId="77777777" w:rsidR="00EE429B" w:rsidRDefault="00EE429B" w:rsidP="007E2710">
      <w:pPr>
        <w:rPr>
          <w:sz w:val="22"/>
          <w:szCs w:val="22"/>
        </w:rPr>
      </w:pPr>
    </w:p>
    <w:p w14:paraId="395580AD" w14:textId="77777777" w:rsidR="00EE429B" w:rsidRDefault="00EE429B" w:rsidP="007E2710">
      <w:pPr>
        <w:rPr>
          <w:sz w:val="22"/>
          <w:szCs w:val="22"/>
        </w:rPr>
      </w:pPr>
    </w:p>
    <w:p w14:paraId="5B4016C2" w14:textId="77777777" w:rsidR="00EE429B" w:rsidRDefault="00EE429B" w:rsidP="007E2710">
      <w:pPr>
        <w:rPr>
          <w:sz w:val="22"/>
          <w:szCs w:val="22"/>
        </w:rPr>
      </w:pPr>
    </w:p>
    <w:p w14:paraId="35749EB6" w14:textId="77777777" w:rsidR="00912F4E" w:rsidRDefault="00912F4E" w:rsidP="007E2710">
      <w:pPr>
        <w:rPr>
          <w:sz w:val="22"/>
          <w:szCs w:val="22"/>
        </w:rPr>
      </w:pPr>
    </w:p>
    <w:p w14:paraId="132A08BF" w14:textId="77777777" w:rsidR="00EE429B" w:rsidRDefault="00EE429B" w:rsidP="007E2710">
      <w:pPr>
        <w:rPr>
          <w:sz w:val="22"/>
          <w:szCs w:val="22"/>
        </w:rPr>
      </w:pPr>
    </w:p>
    <w:p w14:paraId="27A3DDB1" w14:textId="77777777" w:rsidR="00EE429B" w:rsidRDefault="00EE429B" w:rsidP="007E2710">
      <w:pPr>
        <w:rPr>
          <w:sz w:val="22"/>
          <w:szCs w:val="22"/>
        </w:rPr>
      </w:pPr>
    </w:p>
    <w:p w14:paraId="4A3E609C" w14:textId="77777777" w:rsidR="00EE429B" w:rsidRDefault="00EE429B" w:rsidP="007E2710">
      <w:pPr>
        <w:rPr>
          <w:sz w:val="22"/>
          <w:szCs w:val="22"/>
        </w:rPr>
      </w:pPr>
    </w:p>
    <w:p w14:paraId="4D775F84" w14:textId="77777777" w:rsidR="00EE429B" w:rsidRPr="00522210" w:rsidRDefault="00EE429B" w:rsidP="007E2710">
      <w:pPr>
        <w:rPr>
          <w:sz w:val="22"/>
          <w:szCs w:val="22"/>
        </w:rPr>
      </w:pPr>
    </w:p>
    <w:p w14:paraId="6EEC7F29" w14:textId="2D3CCA6C" w:rsidR="007E2710" w:rsidRPr="00522210" w:rsidRDefault="00AF109D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e</w:t>
      </w:r>
      <w:r w:rsidR="007E2710" w:rsidRPr="00522210">
        <w:rPr>
          <w:sz w:val="22"/>
          <w:szCs w:val="22"/>
        </w:rPr>
        <w:t>)</w:t>
      </w:r>
      <w:r w:rsidR="0000257D" w:rsidRPr="00522210">
        <w:rPr>
          <w:sz w:val="22"/>
          <w:szCs w:val="22"/>
        </w:rPr>
        <w:t xml:space="preserve"> (</w:t>
      </w:r>
      <w:r w:rsidR="0034262A" w:rsidRPr="00522210">
        <w:rPr>
          <w:sz w:val="22"/>
          <w:szCs w:val="22"/>
        </w:rPr>
        <w:t>2</w:t>
      </w:r>
      <w:r w:rsidR="0000257D" w:rsidRPr="00522210">
        <w:rPr>
          <w:sz w:val="22"/>
          <w:szCs w:val="22"/>
        </w:rPr>
        <w:t xml:space="preserve"> pts)</w:t>
      </w:r>
      <w:r w:rsidR="007E2710" w:rsidRPr="00522210">
        <w:rPr>
          <w:sz w:val="22"/>
          <w:szCs w:val="22"/>
        </w:rPr>
        <w:t xml:space="preserve"> Fill in the table, resolving hash collisions with separate chaining</w:t>
      </w:r>
      <w:r w:rsidR="00616C8F" w:rsidRPr="00522210">
        <w:rPr>
          <w:sz w:val="22"/>
          <w:szCs w:val="22"/>
        </w:rPr>
        <w:t xml:space="preserve"> into a sorted linked list (with the smallest element at the head of the list)</w:t>
      </w:r>
      <w:r w:rsidR="007E2710" w:rsidRPr="00522210">
        <w:rPr>
          <w:sz w:val="22"/>
          <w:szCs w:val="22"/>
        </w:rPr>
        <w:t>.</w:t>
      </w:r>
      <w:r w:rsidR="00EE429B">
        <w:rPr>
          <w:sz w:val="22"/>
          <w:szCs w:val="22"/>
        </w:rPr>
        <w:t xml:space="preserve"> </w:t>
      </w:r>
      <w:r w:rsidR="00EE429B" w:rsidRPr="00C61FCC">
        <w:rPr>
          <w:b/>
          <w:bCs/>
          <w:sz w:val="22"/>
          <w:szCs w:val="22"/>
        </w:rPr>
        <w:t>(Fill in the table without detailed steps.)</w:t>
      </w:r>
    </w:p>
    <w:p w14:paraId="67B9FB50" w14:textId="77777777" w:rsidR="00616C8F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</w:t>
      </w:r>
      <w:r w:rsidR="00616C8F" w:rsidRPr="00522210">
        <w:rPr>
          <w:sz w:val="22"/>
          <w:szCs w:val="22"/>
        </w:rPr>
        <w:t xml:space="preserve">: 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  <w:gridCol w:w="755"/>
      </w:tblGrid>
      <w:tr w:rsidR="00EE429B" w:rsidRPr="00522210" w14:paraId="0F1F1FDE" w14:textId="77777777" w:rsidTr="00270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64EB16AF" w14:textId="77777777" w:rsidR="00EE429B" w:rsidRPr="00522210" w:rsidRDefault="00EE429B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29D2239F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7DAD61C0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7F8BFE87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38B083F2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66C29AFA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5F22A2CD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</w:tcPr>
          <w:p w14:paraId="52C04E46" w14:textId="6052AF79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3687AB06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0DB8C59F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04822055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EE429B" w:rsidRPr="00522210" w14:paraId="47E41261" w14:textId="77777777" w:rsidTr="00270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381649F6" w14:textId="77777777" w:rsidR="00EE429B" w:rsidRPr="00522210" w:rsidRDefault="00EE429B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4A2032B1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50457F59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15336B60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70AB06E2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C33F11A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507B7DB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FB56CF5" w14:textId="4ECC7740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E21A5E2" w14:textId="187A102D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3BE58F64" w14:textId="1A14512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70BAC352" w14:textId="17E07C7C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43E6919E" w14:textId="752A02CA" w:rsidR="007E2710" w:rsidRPr="00522210" w:rsidRDefault="007E2710" w:rsidP="007E2710">
      <w:pPr>
        <w:rPr>
          <w:sz w:val="22"/>
          <w:szCs w:val="22"/>
        </w:rPr>
      </w:pPr>
    </w:p>
    <w:p w14:paraId="1520D873" w14:textId="77777777" w:rsidR="00D65C9F" w:rsidRPr="00522210" w:rsidRDefault="00D65C9F" w:rsidP="000C4514">
      <w:pPr>
        <w:rPr>
          <w:sz w:val="22"/>
          <w:szCs w:val="22"/>
        </w:rPr>
      </w:pPr>
    </w:p>
    <w:p w14:paraId="5AB5F0EF" w14:textId="33073E05" w:rsidR="00357E75" w:rsidRPr="007C3DE2" w:rsidRDefault="00357E75" w:rsidP="00FC68C5">
      <w:pPr>
        <w:rPr>
          <w:b/>
          <w:bCs/>
          <w:sz w:val="22"/>
          <w:szCs w:val="22"/>
        </w:rPr>
      </w:pPr>
      <w:r w:rsidRPr="007C3DE2">
        <w:rPr>
          <w:b/>
          <w:bCs/>
          <w:sz w:val="22"/>
          <w:szCs w:val="22"/>
        </w:rPr>
        <w:lastRenderedPageBreak/>
        <w:t>Q</w:t>
      </w:r>
      <w:r w:rsidR="00771674" w:rsidRPr="007C3DE2">
        <w:rPr>
          <w:rFonts w:hint="eastAsia"/>
          <w:b/>
          <w:bCs/>
          <w:sz w:val="22"/>
          <w:szCs w:val="22"/>
        </w:rPr>
        <w:t>5</w:t>
      </w:r>
      <w:r w:rsidRPr="007C3DE2">
        <w:rPr>
          <w:b/>
          <w:bCs/>
          <w:sz w:val="22"/>
          <w:szCs w:val="22"/>
        </w:rPr>
        <w:t>. Lecture 8-binary search tree (</w:t>
      </w:r>
      <w:r w:rsidR="000E069B">
        <w:rPr>
          <w:b/>
          <w:bCs/>
          <w:sz w:val="22"/>
          <w:szCs w:val="22"/>
        </w:rPr>
        <w:t>4</w:t>
      </w:r>
      <w:r w:rsidR="007C3DE2">
        <w:rPr>
          <w:rFonts w:hint="eastAsia"/>
          <w:b/>
          <w:bCs/>
          <w:sz w:val="22"/>
          <w:szCs w:val="22"/>
        </w:rPr>
        <w:t>0</w:t>
      </w:r>
      <w:r w:rsidRPr="007C3DE2">
        <w:rPr>
          <w:b/>
          <w:bCs/>
          <w:sz w:val="22"/>
          <w:szCs w:val="22"/>
        </w:rPr>
        <w:t xml:space="preserve"> pts)</w:t>
      </w:r>
    </w:p>
    <w:bookmarkEnd w:id="2"/>
    <w:p w14:paraId="33A7BA64" w14:textId="4859554D" w:rsidR="00F37E9B" w:rsidRPr="00522210" w:rsidRDefault="0048461A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</w:t>
      </w:r>
      <w:r w:rsidR="00F37E9B" w:rsidRPr="00522210">
        <w:rPr>
          <w:rFonts w:ascii="Times New Roman" w:hAnsi="Times New Roman"/>
          <w:sz w:val="22"/>
          <w:szCs w:val="22"/>
        </w:rPr>
        <w:t>)</w:t>
      </w:r>
      <w:r w:rsidR="00357E75" w:rsidRPr="00522210">
        <w:rPr>
          <w:rFonts w:ascii="Times New Roman" w:hAnsi="Times New Roman"/>
          <w:sz w:val="22"/>
          <w:szCs w:val="22"/>
        </w:rPr>
        <w:t xml:space="preserve"> (1</w:t>
      </w:r>
      <w:r>
        <w:rPr>
          <w:rFonts w:ascii="Times New Roman" w:hAnsi="Times New Roman"/>
          <w:sz w:val="22"/>
          <w:szCs w:val="22"/>
        </w:rPr>
        <w:t>5</w:t>
      </w:r>
      <w:r w:rsidR="00357E75" w:rsidRPr="00522210">
        <w:rPr>
          <w:rFonts w:ascii="Times New Roman" w:hAnsi="Times New Roman"/>
          <w:sz w:val="22"/>
          <w:szCs w:val="22"/>
        </w:rPr>
        <w:t xml:space="preserve"> pts) </w:t>
      </w:r>
      <w:r w:rsidR="00C20D06" w:rsidRPr="00522210">
        <w:rPr>
          <w:rFonts w:ascii="Times New Roman" w:hAnsi="Times New Roman"/>
          <w:sz w:val="22"/>
          <w:szCs w:val="22"/>
        </w:rPr>
        <w:t xml:space="preserve">The </w:t>
      </w:r>
      <w:r w:rsidR="0060198A" w:rsidRPr="00522210">
        <w:rPr>
          <w:rFonts w:ascii="Times New Roman" w:hAnsi="Times New Roman"/>
          <w:sz w:val="22"/>
          <w:szCs w:val="22"/>
        </w:rPr>
        <w:t>Pre-order</w:t>
      </w:r>
      <w:r w:rsidR="00C20D06" w:rsidRPr="00522210">
        <w:rPr>
          <w:rFonts w:ascii="Times New Roman" w:hAnsi="Times New Roman"/>
          <w:sz w:val="22"/>
          <w:szCs w:val="22"/>
        </w:rPr>
        <w:t xml:space="preserve"> traversal sequence of a </w:t>
      </w:r>
      <w:r w:rsidR="00C20D06" w:rsidRPr="00522210">
        <w:rPr>
          <w:rFonts w:ascii="Times New Roman" w:hAnsi="Times New Roman"/>
          <w:b/>
          <w:bCs/>
          <w:sz w:val="22"/>
          <w:szCs w:val="22"/>
        </w:rPr>
        <w:t>Binary Search Tree</w:t>
      </w:r>
      <w:r w:rsidR="00C20D06" w:rsidRPr="00522210">
        <w:rPr>
          <w:rFonts w:ascii="Times New Roman" w:hAnsi="Times New Roman"/>
          <w:sz w:val="22"/>
          <w:szCs w:val="22"/>
        </w:rPr>
        <w:t xml:space="preserve"> is 30, 20, 10, 15, 25, 23, 39, 35, 42. Construct the tree and give its in-order and post-order traversals.</w:t>
      </w:r>
      <w:r w:rsidR="00357E75" w:rsidRPr="00522210">
        <w:rPr>
          <w:rFonts w:ascii="Times New Roman" w:hAnsi="Times New Roman"/>
          <w:sz w:val="22"/>
          <w:szCs w:val="22"/>
        </w:rPr>
        <w:t xml:space="preserve"> Show the detailed steps.</w:t>
      </w:r>
    </w:p>
    <w:p w14:paraId="210B65ED" w14:textId="77777777" w:rsidR="00C20D06" w:rsidRPr="00522210" w:rsidRDefault="00C20D06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F72E61A" w14:textId="32520379" w:rsidR="00C20D06" w:rsidRPr="00522210" w:rsidRDefault="00C20D06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  <w:r w:rsidRPr="00522210">
        <w:rPr>
          <w:rFonts w:ascii="Times New Roman" w:hAnsi="Times New Roman"/>
          <w:sz w:val="22"/>
          <w:szCs w:val="22"/>
        </w:rPr>
        <w:t xml:space="preserve">ANS: </w:t>
      </w:r>
    </w:p>
    <w:p w14:paraId="431C3370" w14:textId="77777777" w:rsidR="00F37E9B" w:rsidRPr="00522210" w:rsidRDefault="00F37E9B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3CF36BAD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DB3FA26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66BEF322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0ECD07F9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20A824D7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4BBA5D17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486C860C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0FE95454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FA36FA4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26B911E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4DF601F" w14:textId="77777777" w:rsidR="00357E75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994D5ED" w14:textId="77777777" w:rsidR="00180BAF" w:rsidRDefault="00180BAF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F71FDEF" w14:textId="77777777" w:rsidR="00180BAF" w:rsidRPr="00522210" w:rsidRDefault="00180BAF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38AA618C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FDFEDA3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274D800B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2554B814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69041CEA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7E4A9A0C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40CDD190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8A90380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95B2CD1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6AF58D0B" w14:textId="77777777" w:rsidR="00C20D06" w:rsidRPr="00522210" w:rsidRDefault="00C20D06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0D5F163" w14:textId="772C2C61" w:rsidR="00C20D06" w:rsidRPr="00522210" w:rsidRDefault="0048461A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b</w:t>
      </w:r>
      <w:r w:rsidR="00F0441F" w:rsidRPr="00522210">
        <w:rPr>
          <w:rFonts w:ascii="Times New Roman" w:hAnsi="Times New Roman"/>
          <w:sz w:val="22"/>
          <w:szCs w:val="22"/>
          <w:lang w:eastAsia="zh-CN"/>
        </w:rPr>
        <w:t xml:space="preserve">) </w:t>
      </w:r>
      <w:r w:rsidR="007C3DE2" w:rsidRPr="00522210">
        <w:rPr>
          <w:rFonts w:ascii="Times New Roman" w:hAnsi="Times New Roman"/>
          <w:sz w:val="22"/>
          <w:szCs w:val="22"/>
        </w:rPr>
        <w:t>(</w:t>
      </w:r>
      <w:r>
        <w:rPr>
          <w:rFonts w:ascii="Times New Roman" w:hAnsi="Times New Roman"/>
          <w:sz w:val="22"/>
          <w:szCs w:val="22"/>
        </w:rPr>
        <w:t>5</w:t>
      </w:r>
      <w:r w:rsidR="007C3DE2" w:rsidRPr="00522210">
        <w:rPr>
          <w:rFonts w:ascii="Times New Roman" w:hAnsi="Times New Roman"/>
          <w:sz w:val="22"/>
          <w:szCs w:val="22"/>
        </w:rPr>
        <w:t xml:space="preserve"> pts) </w:t>
      </w:r>
      <w:r w:rsidR="00C20D06" w:rsidRPr="00522210">
        <w:rPr>
          <w:rFonts w:ascii="Times New Roman" w:hAnsi="Times New Roman"/>
          <w:sz w:val="22"/>
          <w:szCs w:val="22"/>
          <w:lang w:eastAsia="zh-CN"/>
        </w:rPr>
        <w:t>Given this Binary Search Tree, draw the resulting Binary Search Tree after deleting node 15. There are two possible results, and please draw both of them.</w:t>
      </w:r>
    </w:p>
    <w:p w14:paraId="3D41EE3E" w14:textId="18614E53" w:rsidR="00C20D06" w:rsidRPr="00522210" w:rsidRDefault="00C20D06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6924529D" wp14:editId="591D5F2A">
            <wp:extent cx="1593850" cy="1738245"/>
            <wp:effectExtent l="0" t="0" r="6350" b="0"/>
            <wp:docPr id="15231865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319" cy="17518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125D74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712993A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758396D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43FAE90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CDA2F4C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BCD9D24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DA1C85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31B2BBA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4CB4FD9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3F72BC1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5AF99E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3764D03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4557208" w14:textId="675C7F86" w:rsidR="00912F4E" w:rsidRDefault="00912F4E">
      <w:pPr>
        <w:rPr>
          <w:sz w:val="22"/>
          <w:szCs w:val="22"/>
        </w:rPr>
      </w:pPr>
    </w:p>
    <w:p w14:paraId="78D4633F" w14:textId="0AFB64AF" w:rsidR="00B44E87" w:rsidRPr="00522210" w:rsidRDefault="0048461A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</w:t>
      </w:r>
      <w:r w:rsidR="00B44E87" w:rsidRPr="00522210">
        <w:rPr>
          <w:rFonts w:ascii="Times New Roman" w:hAnsi="Times New Roman"/>
          <w:sz w:val="22"/>
          <w:szCs w:val="22"/>
          <w:lang w:eastAsia="zh-CN"/>
        </w:rPr>
        <w:t>)</w:t>
      </w:r>
      <w:r w:rsidR="007C3DE2">
        <w:rPr>
          <w:rFonts w:ascii="Times New Roman" w:hAnsi="Times New Roman" w:hint="eastAsia"/>
          <w:sz w:val="22"/>
          <w:szCs w:val="22"/>
          <w:lang w:eastAsia="zh-CN"/>
        </w:rPr>
        <w:t xml:space="preserve"> </w:t>
      </w:r>
      <w:r w:rsidR="007C3DE2" w:rsidRPr="00522210">
        <w:rPr>
          <w:rFonts w:ascii="Times New Roman" w:hAnsi="Times New Roman"/>
          <w:sz w:val="22"/>
          <w:szCs w:val="22"/>
        </w:rPr>
        <w:t>(</w:t>
      </w:r>
      <w:r>
        <w:rPr>
          <w:rFonts w:ascii="Times New Roman" w:hAnsi="Times New Roman"/>
          <w:sz w:val="22"/>
          <w:szCs w:val="22"/>
        </w:rPr>
        <w:t>2</w:t>
      </w:r>
      <w:r w:rsidR="007C3DE2" w:rsidRPr="00522210">
        <w:rPr>
          <w:rFonts w:ascii="Times New Roman" w:hAnsi="Times New Roman"/>
          <w:sz w:val="22"/>
          <w:szCs w:val="22"/>
        </w:rPr>
        <w:t xml:space="preserve">0 pts) </w:t>
      </w:r>
      <w:r w:rsidR="00816DB4" w:rsidRPr="00522210">
        <w:rPr>
          <w:rFonts w:ascii="Times New Roman" w:hAnsi="Times New Roman"/>
          <w:sz w:val="22"/>
          <w:szCs w:val="22"/>
          <w:lang w:eastAsia="zh-CN"/>
        </w:rPr>
        <w:t>Fill in the labels A, B, C in each node in the following Binary Trees so they all have:</w:t>
      </w:r>
    </w:p>
    <w:p w14:paraId="7EFB0A75" w14:textId="187F3237" w:rsidR="00B44E87" w:rsidRPr="00B44E87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 xml:space="preserve">either </w:t>
      </w:r>
      <w:r w:rsidRPr="00B44E87">
        <w:rPr>
          <w:rFonts w:ascii="Times New Roman" w:hAnsi="Times New Roman"/>
          <w:sz w:val="22"/>
          <w:szCs w:val="22"/>
          <w:lang w:eastAsia="zh-CN"/>
        </w:rPr>
        <w:t>(1) pre-order traversal of ABC</w:t>
      </w:r>
    </w:p>
    <w:p w14:paraId="7FCD1593" w14:textId="3769380B" w:rsidR="00B44E87" w:rsidRPr="00B44E87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 xml:space="preserve">or </w:t>
      </w:r>
      <w:r w:rsidRPr="00B44E87">
        <w:rPr>
          <w:rFonts w:ascii="Times New Roman" w:hAnsi="Times New Roman"/>
          <w:sz w:val="22"/>
          <w:szCs w:val="22"/>
          <w:lang w:eastAsia="zh-CN"/>
        </w:rPr>
        <w:t>(2) In-order traversal of ABC</w:t>
      </w:r>
    </w:p>
    <w:p w14:paraId="79C197F8" w14:textId="38A9C989" w:rsidR="00B44E87" w:rsidRPr="00B44E87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 xml:space="preserve">or </w:t>
      </w:r>
      <w:r w:rsidRPr="00B44E87">
        <w:rPr>
          <w:rFonts w:ascii="Times New Roman" w:hAnsi="Times New Roman"/>
          <w:sz w:val="22"/>
          <w:szCs w:val="22"/>
          <w:lang w:eastAsia="zh-CN"/>
        </w:rPr>
        <w:t>(3) post-order traversal of ABC</w:t>
      </w:r>
    </w:p>
    <w:p w14:paraId="726C438B" w14:textId="64A56A5A" w:rsidR="00B44E87" w:rsidRPr="00522210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>or (4) they are all Binary Search Trees, considering A &lt; B &lt; C</w:t>
      </w:r>
    </w:p>
    <w:p w14:paraId="0D0DC6CA" w14:textId="77777777" w:rsidR="00B44E87" w:rsidRPr="00522210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9EDB149" w14:textId="77777777" w:rsidR="00816DB4" w:rsidRPr="00B44E87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44E87">
        <w:rPr>
          <w:rFonts w:ascii="Times New Roman" w:hAnsi="Times New Roman"/>
          <w:sz w:val="22"/>
          <w:szCs w:val="22"/>
          <w:lang w:eastAsia="zh-CN"/>
        </w:rPr>
        <w:t>1) pre-order traversal of ABC</w:t>
      </w:r>
    </w:p>
    <w:p w14:paraId="1BE6FC2C" w14:textId="6FF1E560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440C2BA2" wp14:editId="7319F14D">
            <wp:extent cx="5703629" cy="1329266"/>
            <wp:effectExtent l="0" t="0" r="0" b="4445"/>
            <wp:docPr id="2617735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755DB5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C9199BD" w14:textId="77777777" w:rsidR="00816DB4" w:rsidRPr="00B44E87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44E87">
        <w:rPr>
          <w:rFonts w:ascii="Times New Roman" w:hAnsi="Times New Roman"/>
          <w:sz w:val="22"/>
          <w:szCs w:val="22"/>
          <w:lang w:eastAsia="zh-CN"/>
        </w:rPr>
        <w:t>(2) In-order traversal of ABC</w:t>
      </w:r>
    </w:p>
    <w:p w14:paraId="305F72B5" w14:textId="77777777" w:rsidR="00816DB4" w:rsidRPr="00522210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58C0653D" wp14:editId="32E56692">
            <wp:extent cx="5703629" cy="1329266"/>
            <wp:effectExtent l="0" t="0" r="0" b="4445"/>
            <wp:docPr id="1575048950" name="Picture 4" descr="A group of white circles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048950" name="Picture 4" descr="A group of white circles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FDCC6D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07A45D3" w14:textId="77777777" w:rsidR="00816DB4" w:rsidRPr="00B44E87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44E87">
        <w:rPr>
          <w:rFonts w:ascii="Times New Roman" w:hAnsi="Times New Roman"/>
          <w:sz w:val="22"/>
          <w:szCs w:val="22"/>
          <w:lang w:eastAsia="zh-CN"/>
        </w:rPr>
        <w:t>(3) post-order traversal of ABC</w:t>
      </w:r>
    </w:p>
    <w:p w14:paraId="52B588AA" w14:textId="77777777" w:rsidR="00816DB4" w:rsidRPr="00522210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1948C57D" wp14:editId="49D1C056">
            <wp:extent cx="5703629" cy="1329266"/>
            <wp:effectExtent l="0" t="0" r="0" b="4445"/>
            <wp:docPr id="790385528" name="Picture 4" descr="A group of white circles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385528" name="Picture 4" descr="A group of white circles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94D207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ABF1252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060F1CE" w14:textId="35FA4C42" w:rsidR="00816DB4" w:rsidRPr="00B44E87" w:rsidRDefault="009B071F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>(4</w:t>
      </w:r>
      <w:r w:rsidR="00816DB4" w:rsidRPr="00B44E87">
        <w:rPr>
          <w:rFonts w:ascii="Times New Roman" w:hAnsi="Times New Roman"/>
          <w:sz w:val="22"/>
          <w:szCs w:val="22"/>
          <w:lang w:eastAsia="zh-CN"/>
        </w:rPr>
        <w:t xml:space="preserve">) </w:t>
      </w:r>
      <w:r w:rsidR="00816DB4" w:rsidRPr="00522210">
        <w:rPr>
          <w:rFonts w:ascii="Times New Roman" w:hAnsi="Times New Roman"/>
          <w:sz w:val="22"/>
          <w:szCs w:val="22"/>
          <w:lang w:eastAsia="zh-CN"/>
        </w:rPr>
        <w:t>they are all Binary Search Trees, considering A &lt; B &lt; C</w:t>
      </w:r>
    </w:p>
    <w:p w14:paraId="022954F7" w14:textId="77777777" w:rsidR="00816DB4" w:rsidRPr="00522210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06AD3524" wp14:editId="0ECC8780">
            <wp:extent cx="5703629" cy="1329266"/>
            <wp:effectExtent l="0" t="0" r="0" b="4445"/>
            <wp:docPr id="1790491594" name="Picture 4" descr="A group of white circles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491594" name="Picture 4" descr="A group of white circles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89BE94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205B969" w14:textId="75F36D5B" w:rsidR="009B071F" w:rsidRPr="007C3DE2" w:rsidRDefault="009B071F" w:rsidP="009B071F">
      <w:pPr>
        <w:rPr>
          <w:b/>
          <w:bCs/>
          <w:sz w:val="22"/>
          <w:szCs w:val="22"/>
        </w:rPr>
      </w:pPr>
      <w:r w:rsidRPr="007C3DE2">
        <w:rPr>
          <w:b/>
          <w:bCs/>
          <w:sz w:val="22"/>
          <w:szCs w:val="22"/>
        </w:rPr>
        <w:t>Q</w:t>
      </w:r>
      <w:r w:rsidR="007C3DE2" w:rsidRPr="007C3DE2">
        <w:rPr>
          <w:rFonts w:hint="eastAsia"/>
          <w:b/>
          <w:bCs/>
          <w:sz w:val="22"/>
          <w:szCs w:val="22"/>
        </w:rPr>
        <w:t>6</w:t>
      </w:r>
      <w:r w:rsidRPr="007C3DE2">
        <w:rPr>
          <w:b/>
          <w:bCs/>
          <w:sz w:val="22"/>
          <w:szCs w:val="22"/>
        </w:rPr>
        <w:t xml:space="preserve"> Lecture 9-self balancing trees (</w:t>
      </w:r>
      <w:r w:rsidR="002A79A2">
        <w:rPr>
          <w:b/>
          <w:bCs/>
          <w:sz w:val="22"/>
          <w:szCs w:val="22"/>
        </w:rPr>
        <w:t>1</w:t>
      </w:r>
      <w:r w:rsidRPr="007C3DE2">
        <w:rPr>
          <w:b/>
          <w:bCs/>
          <w:sz w:val="22"/>
          <w:szCs w:val="22"/>
        </w:rPr>
        <w:t>0 pts)</w:t>
      </w:r>
    </w:p>
    <w:p w14:paraId="7802B079" w14:textId="0669B570" w:rsidR="009B071F" w:rsidRPr="0052383B" w:rsidRDefault="009B071F" w:rsidP="009B071F">
      <w:pPr>
        <w:rPr>
          <w:sz w:val="22"/>
          <w:szCs w:val="22"/>
          <w:lang w:val="en-GB"/>
        </w:rPr>
      </w:pPr>
      <w:r w:rsidRPr="00522210">
        <w:rPr>
          <w:sz w:val="22"/>
          <w:szCs w:val="22"/>
        </w:rPr>
        <w:t>a)</w:t>
      </w:r>
      <w:r w:rsidR="00522210">
        <w:rPr>
          <w:sz w:val="22"/>
          <w:szCs w:val="22"/>
        </w:rPr>
        <w:t xml:space="preserve"> </w:t>
      </w:r>
      <w:r w:rsidR="00522210" w:rsidRPr="00522210">
        <w:rPr>
          <w:sz w:val="22"/>
          <w:szCs w:val="22"/>
        </w:rPr>
        <w:t>(</w:t>
      </w:r>
      <w:r w:rsidR="002A79A2">
        <w:rPr>
          <w:sz w:val="22"/>
          <w:szCs w:val="22"/>
        </w:rPr>
        <w:t>5</w:t>
      </w:r>
      <w:r w:rsidR="00522210" w:rsidRPr="00522210">
        <w:rPr>
          <w:sz w:val="22"/>
          <w:szCs w:val="22"/>
        </w:rPr>
        <w:t xml:space="preserve"> pts)</w:t>
      </w:r>
      <w:r w:rsidRPr="00522210">
        <w:rPr>
          <w:sz w:val="22"/>
          <w:szCs w:val="22"/>
        </w:rPr>
        <w:t xml:space="preserve"> Create an AVL Tree by inserting the sequence: 6, 5, 4, 3, 2, 1</w:t>
      </w:r>
      <w:r w:rsidRPr="00522210">
        <w:rPr>
          <w:rFonts w:hint="eastAsia"/>
          <w:sz w:val="22"/>
          <w:szCs w:val="22"/>
        </w:rPr>
        <w:t>, 0</w:t>
      </w:r>
      <w:r w:rsidRPr="00522210">
        <w:rPr>
          <w:sz w:val="22"/>
          <w:szCs w:val="22"/>
        </w:rPr>
        <w:t>. Draw a new figure whenever you do a rotation. (Do not write out the AVL invariant at each step, just draw the tree at each step.)</w:t>
      </w:r>
      <w:r w:rsidR="0052383B">
        <w:rPr>
          <w:rFonts w:hint="eastAsia"/>
          <w:sz w:val="22"/>
          <w:szCs w:val="22"/>
        </w:rPr>
        <w:t xml:space="preserve"> </w:t>
      </w:r>
      <w:r w:rsidR="0052383B">
        <w:rPr>
          <w:sz w:val="22"/>
          <w:szCs w:val="22"/>
        </w:rPr>
        <w:t>(If you run out of space, use back of the paper.)</w:t>
      </w:r>
    </w:p>
    <w:p w14:paraId="3A0ED022" w14:textId="1A38F8D6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E115F29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E808A8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5E36318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DA484BF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F08B33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6276F7C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39D4A37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CF0FB05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2C830B4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9EABDB8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16E55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6898D00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3D6F0F3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DD961E4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16D8B2D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78CA15D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8151250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769B41E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9F880E2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9343915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A15A85C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68F0B9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D95D1F5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8F04202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58970BF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FA47F8A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D003551" w14:textId="77777777" w:rsid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38FDF82" w14:textId="77777777" w:rsid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B9E2293" w14:textId="77777777" w:rsidR="00522210" w:rsidRP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9B84152" w14:textId="77777777" w:rsidR="009B071F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832168F" w14:textId="77777777" w:rsidR="00522210" w:rsidRP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72A487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E8F6961" w14:textId="0C22C406" w:rsidR="0052383B" w:rsidRPr="0052383B" w:rsidRDefault="009B071F" w:rsidP="0052383B">
      <w:pPr>
        <w:rPr>
          <w:sz w:val="22"/>
          <w:szCs w:val="22"/>
          <w:lang w:val="en-GB"/>
        </w:rPr>
      </w:pPr>
      <w:r w:rsidRPr="00522210">
        <w:rPr>
          <w:sz w:val="22"/>
          <w:szCs w:val="22"/>
        </w:rPr>
        <w:t>b)</w:t>
      </w:r>
      <w:r w:rsidR="00522210">
        <w:rPr>
          <w:sz w:val="22"/>
          <w:szCs w:val="22"/>
        </w:rPr>
        <w:t xml:space="preserve"> </w:t>
      </w:r>
      <w:r w:rsidR="00522210" w:rsidRPr="00522210">
        <w:rPr>
          <w:sz w:val="22"/>
          <w:szCs w:val="22"/>
        </w:rPr>
        <w:t>(</w:t>
      </w:r>
      <w:r w:rsidR="002A79A2">
        <w:rPr>
          <w:sz w:val="22"/>
          <w:szCs w:val="22"/>
        </w:rPr>
        <w:t>5</w:t>
      </w:r>
      <w:r w:rsidR="00522210" w:rsidRPr="00522210">
        <w:rPr>
          <w:sz w:val="22"/>
          <w:szCs w:val="22"/>
        </w:rPr>
        <w:t xml:space="preserve"> pts)</w:t>
      </w:r>
      <w:r w:rsidRPr="00522210">
        <w:rPr>
          <w:sz w:val="22"/>
          <w:szCs w:val="22"/>
        </w:rPr>
        <w:t xml:space="preserve"> Create a Red-Black Tree by inserting the sequence: 6, 5, 4, 3, 2, 1</w:t>
      </w:r>
      <w:r w:rsidRPr="00522210">
        <w:rPr>
          <w:rFonts w:hint="eastAsia"/>
          <w:sz w:val="22"/>
          <w:szCs w:val="22"/>
        </w:rPr>
        <w:t>, 0</w:t>
      </w:r>
      <w:r w:rsidRPr="00522210">
        <w:rPr>
          <w:sz w:val="22"/>
          <w:szCs w:val="22"/>
        </w:rPr>
        <w:t xml:space="preserve">. Draw a new figure whenever you do a rotation </w:t>
      </w:r>
      <w:r w:rsidR="00BA129F" w:rsidRPr="00522210">
        <w:rPr>
          <w:sz w:val="22"/>
          <w:szCs w:val="22"/>
        </w:rPr>
        <w:t>and/</w:t>
      </w:r>
      <w:r w:rsidRPr="00522210">
        <w:rPr>
          <w:sz w:val="22"/>
          <w:szCs w:val="22"/>
        </w:rPr>
        <w:t>or recoloring.</w:t>
      </w:r>
      <w:r w:rsidR="0052383B">
        <w:rPr>
          <w:sz w:val="22"/>
          <w:szCs w:val="22"/>
        </w:rPr>
        <w:t xml:space="preserve"> (If you run out of space, use back of the paper.)</w:t>
      </w:r>
    </w:p>
    <w:p w14:paraId="40810733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sectPr w:rsidR="009B071F" w:rsidRPr="00522210" w:rsidSect="00571B9D">
      <w:head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32495F" w14:textId="77777777" w:rsidR="004551BC" w:rsidRDefault="004551BC" w:rsidP="00ED41CF">
      <w:r>
        <w:separator/>
      </w:r>
    </w:p>
  </w:endnote>
  <w:endnote w:type="continuationSeparator" w:id="0">
    <w:p w14:paraId="6540664E" w14:textId="77777777" w:rsidR="004551BC" w:rsidRDefault="004551BC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17252" w14:textId="77777777" w:rsidR="004551BC" w:rsidRDefault="004551BC" w:rsidP="00ED41CF">
      <w:r>
        <w:separator/>
      </w:r>
    </w:p>
  </w:footnote>
  <w:footnote w:type="continuationSeparator" w:id="0">
    <w:p w14:paraId="4AEC2A20" w14:textId="77777777" w:rsidR="004551BC" w:rsidRDefault="004551BC" w:rsidP="00ED4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64847974"/>
      <w:docPartObj>
        <w:docPartGallery w:val="Page Numbers (Margins)"/>
        <w:docPartUnique/>
      </w:docPartObj>
    </w:sdtPr>
    <w:sdtContent>
      <w:p w14:paraId="67C2F4A4" w14:textId="4426E1AC" w:rsidR="00DE75C5" w:rsidRDefault="00CE1826" w:rsidP="00571B9D">
        <w:pPr>
          <w:pStyle w:val="Header"/>
          <w:tabs>
            <w:tab w:val="left" w:pos="4008"/>
          </w:tabs>
          <w:jc w:val="lef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044CCB6" wp14:editId="028C6878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8574943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6E1A50" w14:textId="77777777" w:rsidR="00CE1826" w:rsidRDefault="00CE1826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asciiTheme="minorHAnsi" w:eastAsiaTheme="minorEastAsia" w:hAnsiTheme="minorHAnsi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asciiTheme="minorHAnsi" w:eastAsiaTheme="minorEastAsia" w:hAnsi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4CCB6" id="Rectangle 2" o:spid="_x0000_s1028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" o:allowincell="f" filled="f" stroked="f">
                  <v:textbox style="layout-flow:vertical;mso-layout-flow-alt:bottom-to-top;mso-fit-shape-to-text:t">
                    <w:txbxContent>
                      <w:p w14:paraId="3A6E1A50" w14:textId="77777777" w:rsidR="00CE1826" w:rsidRDefault="00CE1826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asciiTheme="minorHAnsi" w:eastAsiaTheme="minorEastAsia" w:hAnsiTheme="minorHAnsi"/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asciiTheme="minorHAnsi" w:eastAsiaTheme="minorEastAsia" w:hAnsiTheme="minorHAnsi"/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74779E"/>
    <w:multiLevelType w:val="multilevel"/>
    <w:tmpl w:val="50D8F70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CE2430"/>
    <w:multiLevelType w:val="hybridMultilevel"/>
    <w:tmpl w:val="36689B38"/>
    <w:lvl w:ilvl="0" w:tplc="FFFFFFFF">
      <w:start w:val="1"/>
      <w:numFmt w:val="lowerLetter"/>
      <w:lvlText w:val="(%1)"/>
      <w:lvlJc w:val="left"/>
      <w:pPr>
        <w:ind w:left="8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6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3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31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8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5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2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9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E9F49AB"/>
    <w:multiLevelType w:val="multilevel"/>
    <w:tmpl w:val="F2A0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E833A3"/>
    <w:multiLevelType w:val="hybridMultilevel"/>
    <w:tmpl w:val="72E66A92"/>
    <w:lvl w:ilvl="0" w:tplc="ED765C26">
      <w:start w:val="1"/>
      <w:numFmt w:val="lowerLetter"/>
      <w:lvlText w:val="(%1)"/>
      <w:lvlJc w:val="left"/>
      <w:pPr>
        <w:ind w:left="94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EA5A76">
      <w:start w:val="1"/>
      <w:numFmt w:val="lowerLetter"/>
      <w:lvlText w:val="%2"/>
      <w:lvlJc w:val="left"/>
      <w:pPr>
        <w:ind w:left="166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5E22AB8">
      <w:start w:val="1"/>
      <w:numFmt w:val="lowerRoman"/>
      <w:lvlText w:val="%3"/>
      <w:lvlJc w:val="left"/>
      <w:pPr>
        <w:ind w:left="23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1E0C2AA">
      <w:start w:val="1"/>
      <w:numFmt w:val="decimal"/>
      <w:lvlText w:val="%4"/>
      <w:lvlJc w:val="left"/>
      <w:pPr>
        <w:ind w:left="310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4EE0A">
      <w:start w:val="1"/>
      <w:numFmt w:val="lowerLetter"/>
      <w:lvlText w:val="%5"/>
      <w:lvlJc w:val="left"/>
      <w:pPr>
        <w:ind w:left="382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35A63B4">
      <w:start w:val="1"/>
      <w:numFmt w:val="lowerRoman"/>
      <w:lvlText w:val="%6"/>
      <w:lvlJc w:val="left"/>
      <w:pPr>
        <w:ind w:left="45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C08E790">
      <w:start w:val="1"/>
      <w:numFmt w:val="decimal"/>
      <w:lvlText w:val="%7"/>
      <w:lvlJc w:val="left"/>
      <w:pPr>
        <w:ind w:left="526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AF0629C">
      <w:start w:val="1"/>
      <w:numFmt w:val="lowerLetter"/>
      <w:lvlText w:val="%8"/>
      <w:lvlJc w:val="left"/>
      <w:pPr>
        <w:ind w:left="59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A02CE60">
      <w:start w:val="1"/>
      <w:numFmt w:val="lowerRoman"/>
      <w:lvlText w:val="%9"/>
      <w:lvlJc w:val="left"/>
      <w:pPr>
        <w:ind w:left="670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0B63F33"/>
    <w:multiLevelType w:val="multilevel"/>
    <w:tmpl w:val="93D25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717496"/>
    <w:multiLevelType w:val="multilevel"/>
    <w:tmpl w:val="DDB4D13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9B450E"/>
    <w:multiLevelType w:val="multilevel"/>
    <w:tmpl w:val="D0F0FD4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EA409F"/>
    <w:multiLevelType w:val="hybridMultilevel"/>
    <w:tmpl w:val="36689B38"/>
    <w:lvl w:ilvl="0" w:tplc="FFFFFFFF">
      <w:start w:val="1"/>
      <w:numFmt w:val="lowerLetter"/>
      <w:lvlText w:val="(%1)"/>
      <w:lvlJc w:val="left"/>
      <w:pPr>
        <w:ind w:left="8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6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3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31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8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5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2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9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ECC2CA9"/>
    <w:multiLevelType w:val="hybridMultilevel"/>
    <w:tmpl w:val="36689B38"/>
    <w:lvl w:ilvl="0" w:tplc="19BC9D12">
      <w:start w:val="1"/>
      <w:numFmt w:val="lowerLetter"/>
      <w:lvlText w:val="(%1)"/>
      <w:lvlJc w:val="left"/>
      <w:pPr>
        <w:ind w:left="8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8F69D34">
      <w:start w:val="1"/>
      <w:numFmt w:val="lowerLetter"/>
      <w:lvlText w:val="%2"/>
      <w:lvlJc w:val="left"/>
      <w:pPr>
        <w:ind w:left="16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58057A">
      <w:start w:val="1"/>
      <w:numFmt w:val="lowerRoman"/>
      <w:lvlText w:val="%3"/>
      <w:lvlJc w:val="left"/>
      <w:pPr>
        <w:ind w:left="23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C22BFBE">
      <w:start w:val="1"/>
      <w:numFmt w:val="decimal"/>
      <w:lvlText w:val="%4"/>
      <w:lvlJc w:val="left"/>
      <w:pPr>
        <w:ind w:left="31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5C9B3A">
      <w:start w:val="1"/>
      <w:numFmt w:val="lowerLetter"/>
      <w:lvlText w:val="%5"/>
      <w:lvlJc w:val="left"/>
      <w:pPr>
        <w:ind w:left="38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DB842D8">
      <w:start w:val="1"/>
      <w:numFmt w:val="lowerRoman"/>
      <w:lvlText w:val="%6"/>
      <w:lvlJc w:val="left"/>
      <w:pPr>
        <w:ind w:left="45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9F8E656">
      <w:start w:val="1"/>
      <w:numFmt w:val="decimal"/>
      <w:lvlText w:val="%7"/>
      <w:lvlJc w:val="left"/>
      <w:pPr>
        <w:ind w:left="52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86671E">
      <w:start w:val="1"/>
      <w:numFmt w:val="lowerLetter"/>
      <w:lvlText w:val="%8"/>
      <w:lvlJc w:val="left"/>
      <w:pPr>
        <w:ind w:left="59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71A397A">
      <w:start w:val="1"/>
      <w:numFmt w:val="lowerRoman"/>
      <w:lvlText w:val="%9"/>
      <w:lvlJc w:val="left"/>
      <w:pPr>
        <w:ind w:left="6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9880473">
    <w:abstractNumId w:val="8"/>
  </w:num>
  <w:num w:numId="2" w16cid:durableId="1189641046">
    <w:abstractNumId w:val="3"/>
  </w:num>
  <w:num w:numId="3" w16cid:durableId="594285768">
    <w:abstractNumId w:val="2"/>
  </w:num>
  <w:num w:numId="4" w16cid:durableId="55588635">
    <w:abstractNumId w:val="6"/>
  </w:num>
  <w:num w:numId="5" w16cid:durableId="410348478">
    <w:abstractNumId w:val="5"/>
  </w:num>
  <w:num w:numId="6" w16cid:durableId="1379822843">
    <w:abstractNumId w:val="0"/>
  </w:num>
  <w:num w:numId="7" w16cid:durableId="2063826404">
    <w:abstractNumId w:val="4"/>
  </w:num>
  <w:num w:numId="8" w16cid:durableId="1940941174">
    <w:abstractNumId w:val="1"/>
  </w:num>
  <w:num w:numId="9" w16cid:durableId="115352853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0MzczNbW0tLC0NDBQ0lEKTi0uzszPAykwMqsFALnXiBYtAAAA"/>
  </w:docVars>
  <w:rsids>
    <w:rsidRoot w:val="004B4880"/>
    <w:rsid w:val="0000064B"/>
    <w:rsid w:val="00000C29"/>
    <w:rsid w:val="000024E9"/>
    <w:rsid w:val="0000257D"/>
    <w:rsid w:val="00006DB6"/>
    <w:rsid w:val="000109CE"/>
    <w:rsid w:val="00011802"/>
    <w:rsid w:val="00015E69"/>
    <w:rsid w:val="0001790C"/>
    <w:rsid w:val="00023F3D"/>
    <w:rsid w:val="00024CD3"/>
    <w:rsid w:val="00025D07"/>
    <w:rsid w:val="00027456"/>
    <w:rsid w:val="000276B0"/>
    <w:rsid w:val="00042BAE"/>
    <w:rsid w:val="00050968"/>
    <w:rsid w:val="00053098"/>
    <w:rsid w:val="00053B5B"/>
    <w:rsid w:val="000626EE"/>
    <w:rsid w:val="000643A8"/>
    <w:rsid w:val="00066A64"/>
    <w:rsid w:val="0006781B"/>
    <w:rsid w:val="00070896"/>
    <w:rsid w:val="000768A0"/>
    <w:rsid w:val="00077AE7"/>
    <w:rsid w:val="000827FC"/>
    <w:rsid w:val="0008401C"/>
    <w:rsid w:val="00085FD6"/>
    <w:rsid w:val="000864EB"/>
    <w:rsid w:val="000967B8"/>
    <w:rsid w:val="000A1990"/>
    <w:rsid w:val="000A7ABA"/>
    <w:rsid w:val="000A7CFC"/>
    <w:rsid w:val="000B02FE"/>
    <w:rsid w:val="000B39FF"/>
    <w:rsid w:val="000B572A"/>
    <w:rsid w:val="000C0FC4"/>
    <w:rsid w:val="000C4514"/>
    <w:rsid w:val="000C4E8F"/>
    <w:rsid w:val="000C6DBE"/>
    <w:rsid w:val="000D4D51"/>
    <w:rsid w:val="000D5810"/>
    <w:rsid w:val="000D6204"/>
    <w:rsid w:val="000E069B"/>
    <w:rsid w:val="000E2A4A"/>
    <w:rsid w:val="000E68D4"/>
    <w:rsid w:val="000F38A7"/>
    <w:rsid w:val="000F5330"/>
    <w:rsid w:val="000F5D92"/>
    <w:rsid w:val="000F6CA5"/>
    <w:rsid w:val="00102C99"/>
    <w:rsid w:val="001050C9"/>
    <w:rsid w:val="001052B5"/>
    <w:rsid w:val="00107F1C"/>
    <w:rsid w:val="00112E57"/>
    <w:rsid w:val="00115BEA"/>
    <w:rsid w:val="00117169"/>
    <w:rsid w:val="00121179"/>
    <w:rsid w:val="00122F15"/>
    <w:rsid w:val="001541C1"/>
    <w:rsid w:val="001548ED"/>
    <w:rsid w:val="00156E44"/>
    <w:rsid w:val="00161BEA"/>
    <w:rsid w:val="001628DC"/>
    <w:rsid w:val="00163995"/>
    <w:rsid w:val="00163C14"/>
    <w:rsid w:val="00164606"/>
    <w:rsid w:val="00167D94"/>
    <w:rsid w:val="00170D24"/>
    <w:rsid w:val="001726A8"/>
    <w:rsid w:val="001732E6"/>
    <w:rsid w:val="00180BAF"/>
    <w:rsid w:val="00181F30"/>
    <w:rsid w:val="00182289"/>
    <w:rsid w:val="0018418D"/>
    <w:rsid w:val="0019115B"/>
    <w:rsid w:val="001950D7"/>
    <w:rsid w:val="001971BA"/>
    <w:rsid w:val="001A1E76"/>
    <w:rsid w:val="001B0798"/>
    <w:rsid w:val="001B0D50"/>
    <w:rsid w:val="001B1F29"/>
    <w:rsid w:val="001B68B7"/>
    <w:rsid w:val="001B6D65"/>
    <w:rsid w:val="001C5210"/>
    <w:rsid w:val="001D3E62"/>
    <w:rsid w:val="001D4C60"/>
    <w:rsid w:val="001D5CC4"/>
    <w:rsid w:val="001E18A8"/>
    <w:rsid w:val="001E74D3"/>
    <w:rsid w:val="001F0EC4"/>
    <w:rsid w:val="001F3196"/>
    <w:rsid w:val="001F36D8"/>
    <w:rsid w:val="001F4FE8"/>
    <w:rsid w:val="002002A3"/>
    <w:rsid w:val="002059C6"/>
    <w:rsid w:val="00206CEB"/>
    <w:rsid w:val="00211F0C"/>
    <w:rsid w:val="00220D1C"/>
    <w:rsid w:val="00222950"/>
    <w:rsid w:val="00226662"/>
    <w:rsid w:val="00227990"/>
    <w:rsid w:val="0023582B"/>
    <w:rsid w:val="00236EC4"/>
    <w:rsid w:val="00241ADA"/>
    <w:rsid w:val="00241D11"/>
    <w:rsid w:val="00242BDF"/>
    <w:rsid w:val="0024783E"/>
    <w:rsid w:val="002500EB"/>
    <w:rsid w:val="002508D5"/>
    <w:rsid w:val="00250AD0"/>
    <w:rsid w:val="002558D7"/>
    <w:rsid w:val="00255BAB"/>
    <w:rsid w:val="00257073"/>
    <w:rsid w:val="00265497"/>
    <w:rsid w:val="00270114"/>
    <w:rsid w:val="00285812"/>
    <w:rsid w:val="00287B09"/>
    <w:rsid w:val="00294616"/>
    <w:rsid w:val="002A13A3"/>
    <w:rsid w:val="002A1878"/>
    <w:rsid w:val="002A7454"/>
    <w:rsid w:val="002A79A2"/>
    <w:rsid w:val="002B0239"/>
    <w:rsid w:val="002B7CE4"/>
    <w:rsid w:val="002C4466"/>
    <w:rsid w:val="002E0718"/>
    <w:rsid w:val="002E2D5C"/>
    <w:rsid w:val="002F06FC"/>
    <w:rsid w:val="002F0713"/>
    <w:rsid w:val="002F17CE"/>
    <w:rsid w:val="002F7F06"/>
    <w:rsid w:val="00303811"/>
    <w:rsid w:val="003041BF"/>
    <w:rsid w:val="00313DD9"/>
    <w:rsid w:val="00317236"/>
    <w:rsid w:val="00332DF9"/>
    <w:rsid w:val="00337C03"/>
    <w:rsid w:val="0034262A"/>
    <w:rsid w:val="003446E6"/>
    <w:rsid w:val="003567B5"/>
    <w:rsid w:val="00356E1B"/>
    <w:rsid w:val="00357B49"/>
    <w:rsid w:val="00357E75"/>
    <w:rsid w:val="00360D5A"/>
    <w:rsid w:val="003640D8"/>
    <w:rsid w:val="003641B9"/>
    <w:rsid w:val="00365F68"/>
    <w:rsid w:val="00380DD5"/>
    <w:rsid w:val="00383250"/>
    <w:rsid w:val="00384896"/>
    <w:rsid w:val="00391E5F"/>
    <w:rsid w:val="00394DBF"/>
    <w:rsid w:val="00395512"/>
    <w:rsid w:val="003A080C"/>
    <w:rsid w:val="003A0BDD"/>
    <w:rsid w:val="003A1566"/>
    <w:rsid w:val="003A1FFD"/>
    <w:rsid w:val="003A249D"/>
    <w:rsid w:val="003A297F"/>
    <w:rsid w:val="003A4210"/>
    <w:rsid w:val="003A6AD8"/>
    <w:rsid w:val="003B4233"/>
    <w:rsid w:val="003B633B"/>
    <w:rsid w:val="003C1B4A"/>
    <w:rsid w:val="003C2A9D"/>
    <w:rsid w:val="003C6DE0"/>
    <w:rsid w:val="003D25DA"/>
    <w:rsid w:val="003D2E70"/>
    <w:rsid w:val="003D413A"/>
    <w:rsid w:val="003D7558"/>
    <w:rsid w:val="003D7C25"/>
    <w:rsid w:val="003E1533"/>
    <w:rsid w:val="003E388C"/>
    <w:rsid w:val="003E65A9"/>
    <w:rsid w:val="003E7934"/>
    <w:rsid w:val="004005CE"/>
    <w:rsid w:val="004006EA"/>
    <w:rsid w:val="00404F9D"/>
    <w:rsid w:val="00414A6F"/>
    <w:rsid w:val="00417D1E"/>
    <w:rsid w:val="00420478"/>
    <w:rsid w:val="004224AE"/>
    <w:rsid w:val="004243C3"/>
    <w:rsid w:val="00424A7B"/>
    <w:rsid w:val="00426648"/>
    <w:rsid w:val="004402B8"/>
    <w:rsid w:val="00444EF0"/>
    <w:rsid w:val="0045233A"/>
    <w:rsid w:val="00454DAF"/>
    <w:rsid w:val="004551BC"/>
    <w:rsid w:val="00456C48"/>
    <w:rsid w:val="00463965"/>
    <w:rsid w:val="00463CFB"/>
    <w:rsid w:val="00464688"/>
    <w:rsid w:val="00464B39"/>
    <w:rsid w:val="00471633"/>
    <w:rsid w:val="00473248"/>
    <w:rsid w:val="004839D9"/>
    <w:rsid w:val="0048461A"/>
    <w:rsid w:val="00493438"/>
    <w:rsid w:val="00494BFB"/>
    <w:rsid w:val="00494D5E"/>
    <w:rsid w:val="00495D58"/>
    <w:rsid w:val="004A18FA"/>
    <w:rsid w:val="004A19D8"/>
    <w:rsid w:val="004B0AD8"/>
    <w:rsid w:val="004B4880"/>
    <w:rsid w:val="004B7AE5"/>
    <w:rsid w:val="004B7B04"/>
    <w:rsid w:val="004C09B4"/>
    <w:rsid w:val="004D4C37"/>
    <w:rsid w:val="004E0A1C"/>
    <w:rsid w:val="004E0F3C"/>
    <w:rsid w:val="004E14F5"/>
    <w:rsid w:val="004E1FCF"/>
    <w:rsid w:val="004F43A0"/>
    <w:rsid w:val="004F484C"/>
    <w:rsid w:val="004F64EC"/>
    <w:rsid w:val="00502009"/>
    <w:rsid w:val="00503677"/>
    <w:rsid w:val="005152E6"/>
    <w:rsid w:val="005155BC"/>
    <w:rsid w:val="005178E3"/>
    <w:rsid w:val="005218A9"/>
    <w:rsid w:val="00522210"/>
    <w:rsid w:val="0052383B"/>
    <w:rsid w:val="00525AAE"/>
    <w:rsid w:val="00526971"/>
    <w:rsid w:val="00545179"/>
    <w:rsid w:val="005464A3"/>
    <w:rsid w:val="00546EDD"/>
    <w:rsid w:val="00552C06"/>
    <w:rsid w:val="00553014"/>
    <w:rsid w:val="00553AE0"/>
    <w:rsid w:val="005620D7"/>
    <w:rsid w:val="0056255B"/>
    <w:rsid w:val="00565005"/>
    <w:rsid w:val="00571B9D"/>
    <w:rsid w:val="00583162"/>
    <w:rsid w:val="0058574E"/>
    <w:rsid w:val="005914A4"/>
    <w:rsid w:val="005A10ED"/>
    <w:rsid w:val="005A1860"/>
    <w:rsid w:val="005A2B59"/>
    <w:rsid w:val="005A43A9"/>
    <w:rsid w:val="005C0E82"/>
    <w:rsid w:val="005C0F49"/>
    <w:rsid w:val="005C4ADB"/>
    <w:rsid w:val="005C4AFF"/>
    <w:rsid w:val="005D46D0"/>
    <w:rsid w:val="005D48BA"/>
    <w:rsid w:val="005D6B2E"/>
    <w:rsid w:val="005E006E"/>
    <w:rsid w:val="005E6C2E"/>
    <w:rsid w:val="005E71F4"/>
    <w:rsid w:val="005E7913"/>
    <w:rsid w:val="005E7AD5"/>
    <w:rsid w:val="005F19F5"/>
    <w:rsid w:val="005F1AE3"/>
    <w:rsid w:val="005F6236"/>
    <w:rsid w:val="0060198A"/>
    <w:rsid w:val="006032CC"/>
    <w:rsid w:val="00607710"/>
    <w:rsid w:val="006100C3"/>
    <w:rsid w:val="006101DE"/>
    <w:rsid w:val="00612CA6"/>
    <w:rsid w:val="00614682"/>
    <w:rsid w:val="00616C8F"/>
    <w:rsid w:val="0061744A"/>
    <w:rsid w:val="006223B3"/>
    <w:rsid w:val="0062265A"/>
    <w:rsid w:val="00623462"/>
    <w:rsid w:val="00627988"/>
    <w:rsid w:val="006305EE"/>
    <w:rsid w:val="00635EB0"/>
    <w:rsid w:val="00637AFF"/>
    <w:rsid w:val="0064008C"/>
    <w:rsid w:val="00643511"/>
    <w:rsid w:val="006448C2"/>
    <w:rsid w:val="0065069A"/>
    <w:rsid w:val="006518D2"/>
    <w:rsid w:val="00671730"/>
    <w:rsid w:val="00680189"/>
    <w:rsid w:val="00684254"/>
    <w:rsid w:val="00690250"/>
    <w:rsid w:val="006908A2"/>
    <w:rsid w:val="0069255C"/>
    <w:rsid w:val="00697143"/>
    <w:rsid w:val="006A013E"/>
    <w:rsid w:val="006A0384"/>
    <w:rsid w:val="006A6E4B"/>
    <w:rsid w:val="006A71D4"/>
    <w:rsid w:val="006A79A6"/>
    <w:rsid w:val="006B0C8A"/>
    <w:rsid w:val="006B16F0"/>
    <w:rsid w:val="006B359C"/>
    <w:rsid w:val="006C3A86"/>
    <w:rsid w:val="006C58D4"/>
    <w:rsid w:val="006C67A6"/>
    <w:rsid w:val="006D320C"/>
    <w:rsid w:val="006F0353"/>
    <w:rsid w:val="006F0527"/>
    <w:rsid w:val="006F0DF0"/>
    <w:rsid w:val="006F33CC"/>
    <w:rsid w:val="006F467B"/>
    <w:rsid w:val="006F4770"/>
    <w:rsid w:val="006F4982"/>
    <w:rsid w:val="006F5C6B"/>
    <w:rsid w:val="00701454"/>
    <w:rsid w:val="00707309"/>
    <w:rsid w:val="00711F67"/>
    <w:rsid w:val="00727819"/>
    <w:rsid w:val="007376CE"/>
    <w:rsid w:val="00737FFA"/>
    <w:rsid w:val="007452BF"/>
    <w:rsid w:val="00751BD0"/>
    <w:rsid w:val="0075443A"/>
    <w:rsid w:val="0076144E"/>
    <w:rsid w:val="00762252"/>
    <w:rsid w:val="0076394E"/>
    <w:rsid w:val="007654F1"/>
    <w:rsid w:val="00771674"/>
    <w:rsid w:val="00772F56"/>
    <w:rsid w:val="00776355"/>
    <w:rsid w:val="00784F34"/>
    <w:rsid w:val="00792F26"/>
    <w:rsid w:val="00797770"/>
    <w:rsid w:val="007A066C"/>
    <w:rsid w:val="007A1080"/>
    <w:rsid w:val="007A128A"/>
    <w:rsid w:val="007A3106"/>
    <w:rsid w:val="007A7C18"/>
    <w:rsid w:val="007B4C83"/>
    <w:rsid w:val="007C169E"/>
    <w:rsid w:val="007C3DE2"/>
    <w:rsid w:val="007C3EDA"/>
    <w:rsid w:val="007D2BE6"/>
    <w:rsid w:val="007D5935"/>
    <w:rsid w:val="007D665A"/>
    <w:rsid w:val="007E2710"/>
    <w:rsid w:val="007E2ABC"/>
    <w:rsid w:val="007F7D42"/>
    <w:rsid w:val="0080075F"/>
    <w:rsid w:val="00803E9C"/>
    <w:rsid w:val="008145D4"/>
    <w:rsid w:val="00814C66"/>
    <w:rsid w:val="00816DB4"/>
    <w:rsid w:val="00823D73"/>
    <w:rsid w:val="00826FA4"/>
    <w:rsid w:val="008378A7"/>
    <w:rsid w:val="0084131D"/>
    <w:rsid w:val="00850065"/>
    <w:rsid w:val="00857DDD"/>
    <w:rsid w:val="008601C0"/>
    <w:rsid w:val="0086054A"/>
    <w:rsid w:val="00860C82"/>
    <w:rsid w:val="0087077B"/>
    <w:rsid w:val="00875C4B"/>
    <w:rsid w:val="00881B9C"/>
    <w:rsid w:val="00883559"/>
    <w:rsid w:val="00892B9E"/>
    <w:rsid w:val="00894D85"/>
    <w:rsid w:val="008A317E"/>
    <w:rsid w:val="008B3635"/>
    <w:rsid w:val="008B5F15"/>
    <w:rsid w:val="008B7268"/>
    <w:rsid w:val="008D4DCE"/>
    <w:rsid w:val="008E1358"/>
    <w:rsid w:val="008E1774"/>
    <w:rsid w:val="008E3E5D"/>
    <w:rsid w:val="008F236C"/>
    <w:rsid w:val="008F6181"/>
    <w:rsid w:val="00900C34"/>
    <w:rsid w:val="009078E6"/>
    <w:rsid w:val="0091071B"/>
    <w:rsid w:val="00912F4E"/>
    <w:rsid w:val="00913BF7"/>
    <w:rsid w:val="00915909"/>
    <w:rsid w:val="00916AF1"/>
    <w:rsid w:val="009363B1"/>
    <w:rsid w:val="00937DC3"/>
    <w:rsid w:val="00941F4C"/>
    <w:rsid w:val="009447CB"/>
    <w:rsid w:val="00946FB8"/>
    <w:rsid w:val="00953CC2"/>
    <w:rsid w:val="009556D7"/>
    <w:rsid w:val="0095642C"/>
    <w:rsid w:val="00957782"/>
    <w:rsid w:val="00981D97"/>
    <w:rsid w:val="00983336"/>
    <w:rsid w:val="00985EF8"/>
    <w:rsid w:val="00993333"/>
    <w:rsid w:val="009A1AB1"/>
    <w:rsid w:val="009A3470"/>
    <w:rsid w:val="009A51FC"/>
    <w:rsid w:val="009A53B9"/>
    <w:rsid w:val="009A6057"/>
    <w:rsid w:val="009B071F"/>
    <w:rsid w:val="009C1291"/>
    <w:rsid w:val="009C6C60"/>
    <w:rsid w:val="009D0C24"/>
    <w:rsid w:val="009D6878"/>
    <w:rsid w:val="009E224B"/>
    <w:rsid w:val="009E6117"/>
    <w:rsid w:val="009E7EDC"/>
    <w:rsid w:val="009F1843"/>
    <w:rsid w:val="00A01C41"/>
    <w:rsid w:val="00A01D16"/>
    <w:rsid w:val="00A02078"/>
    <w:rsid w:val="00A042A6"/>
    <w:rsid w:val="00A07E63"/>
    <w:rsid w:val="00A20F42"/>
    <w:rsid w:val="00A22DFE"/>
    <w:rsid w:val="00A26078"/>
    <w:rsid w:val="00A2694D"/>
    <w:rsid w:val="00A30A56"/>
    <w:rsid w:val="00A32FD6"/>
    <w:rsid w:val="00A33C85"/>
    <w:rsid w:val="00A36962"/>
    <w:rsid w:val="00A42F9C"/>
    <w:rsid w:val="00A447CA"/>
    <w:rsid w:val="00A452D5"/>
    <w:rsid w:val="00A512C9"/>
    <w:rsid w:val="00A51C25"/>
    <w:rsid w:val="00A555E4"/>
    <w:rsid w:val="00A57EF0"/>
    <w:rsid w:val="00A602BD"/>
    <w:rsid w:val="00A60A7B"/>
    <w:rsid w:val="00A65CCF"/>
    <w:rsid w:val="00A7425F"/>
    <w:rsid w:val="00A83D08"/>
    <w:rsid w:val="00A86515"/>
    <w:rsid w:val="00AA01F7"/>
    <w:rsid w:val="00AA0B78"/>
    <w:rsid w:val="00AA2C18"/>
    <w:rsid w:val="00AA3899"/>
    <w:rsid w:val="00AA4D60"/>
    <w:rsid w:val="00AA71D5"/>
    <w:rsid w:val="00AA74CD"/>
    <w:rsid w:val="00AB1BED"/>
    <w:rsid w:val="00AB62FE"/>
    <w:rsid w:val="00AB6750"/>
    <w:rsid w:val="00AC1DC5"/>
    <w:rsid w:val="00AE7BA3"/>
    <w:rsid w:val="00AF0EBF"/>
    <w:rsid w:val="00AF109D"/>
    <w:rsid w:val="00AF315C"/>
    <w:rsid w:val="00AF352F"/>
    <w:rsid w:val="00AF3647"/>
    <w:rsid w:val="00AF44AA"/>
    <w:rsid w:val="00AF44E3"/>
    <w:rsid w:val="00AF4845"/>
    <w:rsid w:val="00B1164D"/>
    <w:rsid w:val="00B139D7"/>
    <w:rsid w:val="00B20A5C"/>
    <w:rsid w:val="00B24063"/>
    <w:rsid w:val="00B32408"/>
    <w:rsid w:val="00B32F7B"/>
    <w:rsid w:val="00B336BC"/>
    <w:rsid w:val="00B34E0C"/>
    <w:rsid w:val="00B44E87"/>
    <w:rsid w:val="00B46D40"/>
    <w:rsid w:val="00B479AA"/>
    <w:rsid w:val="00B54A32"/>
    <w:rsid w:val="00B5504B"/>
    <w:rsid w:val="00B57345"/>
    <w:rsid w:val="00B6253D"/>
    <w:rsid w:val="00B64B51"/>
    <w:rsid w:val="00B75F38"/>
    <w:rsid w:val="00B75FAC"/>
    <w:rsid w:val="00B76126"/>
    <w:rsid w:val="00B82438"/>
    <w:rsid w:val="00B8555F"/>
    <w:rsid w:val="00BA129F"/>
    <w:rsid w:val="00BB1ABC"/>
    <w:rsid w:val="00BB2285"/>
    <w:rsid w:val="00BB5C83"/>
    <w:rsid w:val="00BB5E2B"/>
    <w:rsid w:val="00BB6CC1"/>
    <w:rsid w:val="00BC18D8"/>
    <w:rsid w:val="00BC3F39"/>
    <w:rsid w:val="00BC48B2"/>
    <w:rsid w:val="00BC496D"/>
    <w:rsid w:val="00BC6133"/>
    <w:rsid w:val="00BD24E7"/>
    <w:rsid w:val="00BD4FD7"/>
    <w:rsid w:val="00BE5745"/>
    <w:rsid w:val="00BF4603"/>
    <w:rsid w:val="00C0015C"/>
    <w:rsid w:val="00C010BF"/>
    <w:rsid w:val="00C125BA"/>
    <w:rsid w:val="00C12F9E"/>
    <w:rsid w:val="00C13DF6"/>
    <w:rsid w:val="00C14ADE"/>
    <w:rsid w:val="00C14FDD"/>
    <w:rsid w:val="00C20D06"/>
    <w:rsid w:val="00C23066"/>
    <w:rsid w:val="00C234CD"/>
    <w:rsid w:val="00C24610"/>
    <w:rsid w:val="00C34CB1"/>
    <w:rsid w:val="00C3732B"/>
    <w:rsid w:val="00C410A3"/>
    <w:rsid w:val="00C45D2E"/>
    <w:rsid w:val="00C52E6A"/>
    <w:rsid w:val="00C53A30"/>
    <w:rsid w:val="00C57E0F"/>
    <w:rsid w:val="00C628AF"/>
    <w:rsid w:val="00C711D1"/>
    <w:rsid w:val="00C76CCC"/>
    <w:rsid w:val="00C80FAE"/>
    <w:rsid w:val="00C864CC"/>
    <w:rsid w:val="00C948D3"/>
    <w:rsid w:val="00CA471C"/>
    <w:rsid w:val="00CB21EC"/>
    <w:rsid w:val="00CC0902"/>
    <w:rsid w:val="00CC6985"/>
    <w:rsid w:val="00CD4553"/>
    <w:rsid w:val="00CD5AEA"/>
    <w:rsid w:val="00CD65EB"/>
    <w:rsid w:val="00CE0B3E"/>
    <w:rsid w:val="00CE1826"/>
    <w:rsid w:val="00CE3019"/>
    <w:rsid w:val="00CE5B2E"/>
    <w:rsid w:val="00CE72A0"/>
    <w:rsid w:val="00CF3606"/>
    <w:rsid w:val="00D04906"/>
    <w:rsid w:val="00D159FA"/>
    <w:rsid w:val="00D20A19"/>
    <w:rsid w:val="00D20FD8"/>
    <w:rsid w:val="00D30E45"/>
    <w:rsid w:val="00D3237F"/>
    <w:rsid w:val="00D43B0A"/>
    <w:rsid w:val="00D53FC6"/>
    <w:rsid w:val="00D61F86"/>
    <w:rsid w:val="00D65C9F"/>
    <w:rsid w:val="00D70BD0"/>
    <w:rsid w:val="00D8318D"/>
    <w:rsid w:val="00D83DD1"/>
    <w:rsid w:val="00D931EB"/>
    <w:rsid w:val="00D9467F"/>
    <w:rsid w:val="00D94AEC"/>
    <w:rsid w:val="00DA1290"/>
    <w:rsid w:val="00DA539B"/>
    <w:rsid w:val="00DA5B7E"/>
    <w:rsid w:val="00DA5D8D"/>
    <w:rsid w:val="00DB4F77"/>
    <w:rsid w:val="00DC1AE2"/>
    <w:rsid w:val="00DD19F1"/>
    <w:rsid w:val="00DE15E8"/>
    <w:rsid w:val="00DE5F71"/>
    <w:rsid w:val="00DE75C5"/>
    <w:rsid w:val="00DE766A"/>
    <w:rsid w:val="00DF49D9"/>
    <w:rsid w:val="00DF544E"/>
    <w:rsid w:val="00DF6707"/>
    <w:rsid w:val="00DF6B12"/>
    <w:rsid w:val="00E01E2C"/>
    <w:rsid w:val="00E10CAF"/>
    <w:rsid w:val="00E1722C"/>
    <w:rsid w:val="00E173FF"/>
    <w:rsid w:val="00E26812"/>
    <w:rsid w:val="00E26AD4"/>
    <w:rsid w:val="00E31F48"/>
    <w:rsid w:val="00E356E4"/>
    <w:rsid w:val="00E36E31"/>
    <w:rsid w:val="00E375D8"/>
    <w:rsid w:val="00E40B74"/>
    <w:rsid w:val="00E425AB"/>
    <w:rsid w:val="00E45800"/>
    <w:rsid w:val="00E52B44"/>
    <w:rsid w:val="00E52DB3"/>
    <w:rsid w:val="00E54117"/>
    <w:rsid w:val="00E54D85"/>
    <w:rsid w:val="00E61780"/>
    <w:rsid w:val="00E719B8"/>
    <w:rsid w:val="00E72042"/>
    <w:rsid w:val="00E76847"/>
    <w:rsid w:val="00E833D8"/>
    <w:rsid w:val="00E907E4"/>
    <w:rsid w:val="00E91804"/>
    <w:rsid w:val="00E91F7A"/>
    <w:rsid w:val="00E92DB5"/>
    <w:rsid w:val="00EA0EB2"/>
    <w:rsid w:val="00EA2EC0"/>
    <w:rsid w:val="00EB0F32"/>
    <w:rsid w:val="00EB2739"/>
    <w:rsid w:val="00EC038C"/>
    <w:rsid w:val="00EC2FF9"/>
    <w:rsid w:val="00EC6E08"/>
    <w:rsid w:val="00ED3841"/>
    <w:rsid w:val="00ED41CF"/>
    <w:rsid w:val="00EE058B"/>
    <w:rsid w:val="00EE35AA"/>
    <w:rsid w:val="00EE429B"/>
    <w:rsid w:val="00EE6EB8"/>
    <w:rsid w:val="00EF1F37"/>
    <w:rsid w:val="00EF3E50"/>
    <w:rsid w:val="00EF6052"/>
    <w:rsid w:val="00F03AA3"/>
    <w:rsid w:val="00F0441F"/>
    <w:rsid w:val="00F0630D"/>
    <w:rsid w:val="00F1332B"/>
    <w:rsid w:val="00F14B79"/>
    <w:rsid w:val="00F15A6A"/>
    <w:rsid w:val="00F17A4D"/>
    <w:rsid w:val="00F23096"/>
    <w:rsid w:val="00F236F2"/>
    <w:rsid w:val="00F250C4"/>
    <w:rsid w:val="00F3047A"/>
    <w:rsid w:val="00F32831"/>
    <w:rsid w:val="00F32CBC"/>
    <w:rsid w:val="00F338B0"/>
    <w:rsid w:val="00F362B6"/>
    <w:rsid w:val="00F36389"/>
    <w:rsid w:val="00F37D82"/>
    <w:rsid w:val="00F37E9B"/>
    <w:rsid w:val="00F41061"/>
    <w:rsid w:val="00F45C09"/>
    <w:rsid w:val="00F50B3C"/>
    <w:rsid w:val="00F54FDD"/>
    <w:rsid w:val="00F6179B"/>
    <w:rsid w:val="00F71FEB"/>
    <w:rsid w:val="00F74073"/>
    <w:rsid w:val="00F77CEC"/>
    <w:rsid w:val="00F85ECB"/>
    <w:rsid w:val="00F97614"/>
    <w:rsid w:val="00FA169C"/>
    <w:rsid w:val="00FB0AC3"/>
    <w:rsid w:val="00FB117D"/>
    <w:rsid w:val="00FB4769"/>
    <w:rsid w:val="00FB48A6"/>
    <w:rsid w:val="00FC3FE1"/>
    <w:rsid w:val="00FC68A1"/>
    <w:rsid w:val="00FC68C5"/>
    <w:rsid w:val="00FD2071"/>
    <w:rsid w:val="00FD3422"/>
    <w:rsid w:val="00FD643D"/>
    <w:rsid w:val="00FE48C2"/>
    <w:rsid w:val="00FE5A8B"/>
    <w:rsid w:val="00FE6288"/>
    <w:rsid w:val="00FE71D1"/>
    <w:rsid w:val="00FF628D"/>
    <w:rsid w:val="00FF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87906"/>
  <w15:chartTrackingRefBased/>
  <w15:docId w15:val="{56A99767-1119-45B7-A9AC-50B5C0AA5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01DE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4B7AE5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SE"/>
    </w:rPr>
  </w:style>
  <w:style w:type="paragraph" w:styleId="Heading2">
    <w:name w:val="heading 2"/>
    <w:basedOn w:val="Normal"/>
    <w:link w:val="Heading2Char"/>
    <w:uiPriority w:val="9"/>
    <w:qFormat/>
    <w:rsid w:val="004B7AE5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SE"/>
    </w:rPr>
  </w:style>
  <w:style w:type="paragraph" w:styleId="Heading3">
    <w:name w:val="heading 3"/>
    <w:basedOn w:val="Normal"/>
    <w:link w:val="Heading3Char"/>
    <w:uiPriority w:val="9"/>
    <w:qFormat/>
    <w:rsid w:val="004B7AE5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en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D41C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1A1E76"/>
    <w:pPr>
      <w:spacing w:after="200"/>
      <w:ind w:left="720"/>
      <w:contextualSpacing/>
    </w:pPr>
    <w:rPr>
      <w:rFonts w:ascii="Cambria" w:hAnsi="Cambria"/>
      <w:lang w:eastAsia="en-US"/>
    </w:rPr>
  </w:style>
  <w:style w:type="table" w:styleId="TableGrid">
    <w:name w:val="Table Grid"/>
    <w:basedOn w:val="TableNormal"/>
    <w:rsid w:val="00235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1332B"/>
    <w:rPr>
      <w:rFonts w:ascii="NimbusRomNo9L-Medi" w:hAnsi="NimbusRomNo9L-Medi" w:hint="default"/>
      <w:b/>
      <w:bCs/>
      <w:i w:val="0"/>
      <w:iCs w:val="0"/>
      <w:color w:val="000000"/>
      <w:sz w:val="24"/>
      <w:szCs w:val="24"/>
    </w:rPr>
  </w:style>
  <w:style w:type="paragraph" w:customStyle="1" w:styleId="Default">
    <w:name w:val="Default"/>
    <w:rsid w:val="006F052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01C41"/>
    <w:pPr>
      <w:widowControl w:val="0"/>
      <w:autoSpaceDE w:val="0"/>
      <w:autoSpaceDN w:val="0"/>
    </w:pPr>
    <w:rPr>
      <w:rFonts w:eastAsia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01C41"/>
    <w:rPr>
      <w:rFonts w:eastAsia="Times New Roman"/>
      <w:sz w:val="24"/>
      <w:szCs w:val="24"/>
      <w:lang w:eastAsia="en-US"/>
    </w:rPr>
  </w:style>
  <w:style w:type="table" w:styleId="GridTable4">
    <w:name w:val="Grid Table 4"/>
    <w:basedOn w:val="TableNormal"/>
    <w:uiPriority w:val="49"/>
    <w:rsid w:val="009A53B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9A53B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rsid w:val="009933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333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E7204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uiPriority w:val="48"/>
    <w:rsid w:val="00E72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customStyle="1" w:styleId="my-0">
    <w:name w:val="my-0"/>
    <w:basedOn w:val="Normal"/>
    <w:rsid w:val="0056255B"/>
    <w:pPr>
      <w:spacing w:before="100" w:beforeAutospacing="1" w:after="100" w:afterAutospacing="1"/>
    </w:pPr>
    <w:rPr>
      <w:rFonts w:eastAsia="Times New Roman"/>
      <w:lang w:val="en-SE"/>
    </w:rPr>
  </w:style>
  <w:style w:type="character" w:styleId="Strong">
    <w:name w:val="Strong"/>
    <w:basedOn w:val="DefaultParagraphFont"/>
    <w:uiPriority w:val="22"/>
    <w:qFormat/>
    <w:rsid w:val="0056255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B7AE5"/>
    <w:rPr>
      <w:rFonts w:eastAsia="Times New Roman"/>
      <w:b/>
      <w:bCs/>
      <w:kern w:val="36"/>
      <w:sz w:val="48"/>
      <w:szCs w:val="48"/>
      <w:lang w:val="en-SE"/>
    </w:rPr>
  </w:style>
  <w:style w:type="character" w:customStyle="1" w:styleId="Heading2Char">
    <w:name w:val="Heading 2 Char"/>
    <w:basedOn w:val="DefaultParagraphFont"/>
    <w:link w:val="Heading2"/>
    <w:uiPriority w:val="9"/>
    <w:rsid w:val="004B7AE5"/>
    <w:rPr>
      <w:rFonts w:eastAsia="Times New Roman"/>
      <w:b/>
      <w:bCs/>
      <w:sz w:val="36"/>
      <w:szCs w:val="36"/>
      <w:lang w:val="en-SE"/>
    </w:rPr>
  </w:style>
  <w:style w:type="character" w:customStyle="1" w:styleId="Heading3Char">
    <w:name w:val="Heading 3 Char"/>
    <w:basedOn w:val="DefaultParagraphFont"/>
    <w:link w:val="Heading3"/>
    <w:uiPriority w:val="9"/>
    <w:rsid w:val="004B7AE5"/>
    <w:rPr>
      <w:rFonts w:eastAsia="Times New Roman"/>
      <w:b/>
      <w:bCs/>
      <w:sz w:val="27"/>
      <w:szCs w:val="27"/>
      <w:lang w:val="en-SE"/>
    </w:rPr>
  </w:style>
  <w:style w:type="character" w:styleId="HTMLCode">
    <w:name w:val="HTML Code"/>
    <w:basedOn w:val="DefaultParagraphFont"/>
    <w:uiPriority w:val="99"/>
    <w:unhideWhenUsed/>
    <w:rsid w:val="004B7AE5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B7AE5"/>
    <w:rPr>
      <w:i/>
      <w:iCs/>
    </w:rPr>
  </w:style>
  <w:style w:type="character" w:customStyle="1" w:styleId="katex-mathml">
    <w:name w:val="katex-mathml"/>
    <w:basedOn w:val="DefaultParagraphFont"/>
    <w:rsid w:val="004B7AE5"/>
  </w:style>
  <w:style w:type="character" w:customStyle="1" w:styleId="mord">
    <w:name w:val="mord"/>
    <w:basedOn w:val="DefaultParagraphFont"/>
    <w:rsid w:val="004B7AE5"/>
  </w:style>
  <w:style w:type="paragraph" w:styleId="NormalWeb">
    <w:name w:val="Normal (Web)"/>
    <w:basedOn w:val="Normal"/>
    <w:uiPriority w:val="99"/>
    <w:unhideWhenUsed/>
    <w:rsid w:val="004B7AE5"/>
    <w:pPr>
      <w:spacing w:before="100" w:beforeAutospacing="1" w:after="100" w:afterAutospacing="1"/>
    </w:pPr>
    <w:rPr>
      <w:rFonts w:eastAsia="Times New Roman"/>
      <w:lang w:val="en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4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318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404">
          <w:marLeft w:val="5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7014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662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97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971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25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62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457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423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6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3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2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029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9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3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3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346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2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60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80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6198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8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6924">
          <w:marLeft w:val="10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900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9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6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901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2668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16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2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08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6009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608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030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811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976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7675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22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070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540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365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7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7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77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79992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0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53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9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89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6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81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0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49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2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7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5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8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4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3157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4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8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3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1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2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sername@domain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1186</Words>
  <Characters>652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7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dc:description/>
  <cp:lastModifiedBy>Zonghua Gu</cp:lastModifiedBy>
  <cp:revision>17</cp:revision>
  <cp:lastPrinted>2025-03-26T12:44:00Z</cp:lastPrinted>
  <dcterms:created xsi:type="dcterms:W3CDTF">2025-03-26T02:43:00Z</dcterms:created>
  <dcterms:modified xsi:type="dcterms:W3CDTF">2025-04-08T02:18:00Z</dcterms:modified>
</cp:coreProperties>
</file>